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203A39" w14:textId="77777777" w:rsidR="00CF7E81" w:rsidRPr="000142F2" w:rsidRDefault="00CF7E81">
      <w:pPr>
        <w:rPr>
          <w:lang w:val="en-US"/>
        </w:rPr>
      </w:pPr>
    </w:p>
    <w:tbl>
      <w:tblPr>
        <w:tblW w:w="10065" w:type="dxa"/>
        <w:tblLook w:val="04A0" w:firstRow="1" w:lastRow="0" w:firstColumn="1" w:lastColumn="0" w:noHBand="0" w:noVBand="1"/>
      </w:tblPr>
      <w:tblGrid>
        <w:gridCol w:w="5529"/>
        <w:gridCol w:w="4536"/>
      </w:tblGrid>
      <w:tr w:rsidR="006D1185" w:rsidRPr="004B6431" w14:paraId="131D24E6" w14:textId="77777777" w:rsidTr="006D79AE">
        <w:tc>
          <w:tcPr>
            <w:tcW w:w="5529" w:type="dxa"/>
            <w:shd w:val="clear" w:color="auto" w:fill="auto"/>
          </w:tcPr>
          <w:p w14:paraId="1B57FC54" w14:textId="2032F997" w:rsidR="006D1185" w:rsidRPr="004B6431" w:rsidRDefault="006D1185" w:rsidP="006D1185"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 w14:paraId="1977D2FF" w14:textId="77777777" w:rsidR="006D1185" w:rsidRPr="006D79AE" w:rsidRDefault="006D1185" w:rsidP="006D79AE">
            <w:pPr>
              <w:ind w:firstLine="466"/>
              <w:jc w:val="right"/>
              <w:rPr>
                <w:sz w:val="22"/>
                <w:szCs w:val="22"/>
              </w:rPr>
            </w:pPr>
            <w:r w:rsidRPr="006D79AE">
              <w:rPr>
                <w:sz w:val="22"/>
                <w:szCs w:val="22"/>
              </w:rPr>
              <w:t>Утверждаю:</w:t>
            </w:r>
          </w:p>
          <w:p w14:paraId="4DE12A4F" w14:textId="77777777" w:rsidR="003516A2" w:rsidRPr="006D79AE" w:rsidRDefault="003516A2" w:rsidP="006D79AE">
            <w:pPr>
              <w:ind w:firstLine="466"/>
              <w:jc w:val="right"/>
              <w:rPr>
                <w:sz w:val="22"/>
                <w:szCs w:val="22"/>
              </w:rPr>
            </w:pPr>
          </w:p>
          <w:p w14:paraId="31698BAE" w14:textId="07305530" w:rsidR="006D1185" w:rsidRPr="006D79AE" w:rsidRDefault="00237DBB" w:rsidP="00D57613">
            <w:pPr>
              <w:ind w:firstLine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Глава сельского поселения </w:t>
            </w:r>
            <w:r w:rsidR="00805BFF">
              <w:rPr>
                <w:sz w:val="22"/>
                <w:szCs w:val="22"/>
              </w:rPr>
              <w:t>Сосновка</w:t>
            </w:r>
          </w:p>
          <w:p w14:paraId="376C3A25" w14:textId="77777777" w:rsidR="00B31180" w:rsidRPr="006D79AE" w:rsidRDefault="00B31180" w:rsidP="006D79AE">
            <w:pPr>
              <w:ind w:firstLine="466"/>
              <w:jc w:val="left"/>
              <w:rPr>
                <w:sz w:val="22"/>
                <w:szCs w:val="22"/>
              </w:rPr>
            </w:pPr>
          </w:p>
          <w:p w14:paraId="39205173" w14:textId="34A3F665" w:rsidR="006D1185" w:rsidRPr="006D79AE" w:rsidRDefault="00805BFF" w:rsidP="006D79AE">
            <w:pPr>
              <w:ind w:firstLine="466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Царегородцева</w:t>
            </w:r>
            <w:r w:rsidR="00237DBB">
              <w:rPr>
                <w:sz w:val="22"/>
                <w:szCs w:val="22"/>
              </w:rPr>
              <w:t xml:space="preserve"> М.В.</w:t>
            </w:r>
          </w:p>
          <w:p w14:paraId="010402DE" w14:textId="77777777" w:rsidR="00B31180" w:rsidRPr="006D79AE" w:rsidRDefault="00B31180" w:rsidP="006D79AE">
            <w:pPr>
              <w:ind w:firstLine="466"/>
              <w:jc w:val="right"/>
              <w:rPr>
                <w:sz w:val="22"/>
                <w:szCs w:val="22"/>
              </w:rPr>
            </w:pPr>
          </w:p>
          <w:p w14:paraId="27E18E4F" w14:textId="4289CEF3" w:rsidR="006D1185" w:rsidRPr="006D79AE" w:rsidRDefault="006D1185" w:rsidP="00062F30">
            <w:pPr>
              <w:ind w:firstLine="466"/>
              <w:jc w:val="right"/>
              <w:rPr>
                <w:b/>
                <w:sz w:val="22"/>
                <w:szCs w:val="22"/>
              </w:rPr>
            </w:pPr>
            <w:r w:rsidRPr="006D79AE">
              <w:rPr>
                <w:sz w:val="22"/>
                <w:szCs w:val="22"/>
              </w:rPr>
              <w:t>«</w:t>
            </w:r>
            <w:r w:rsidR="00D37120" w:rsidRPr="006D79AE">
              <w:rPr>
                <w:sz w:val="22"/>
                <w:szCs w:val="22"/>
              </w:rPr>
              <w:t>____</w:t>
            </w:r>
            <w:r w:rsidRPr="006D79AE">
              <w:rPr>
                <w:sz w:val="22"/>
                <w:szCs w:val="22"/>
              </w:rPr>
              <w:t xml:space="preserve">» </w:t>
            </w:r>
            <w:r w:rsidR="00D37120" w:rsidRPr="006D79AE">
              <w:rPr>
                <w:sz w:val="22"/>
                <w:szCs w:val="22"/>
              </w:rPr>
              <w:t>_</w:t>
            </w:r>
            <w:r w:rsidR="006D79AE" w:rsidRPr="006D79AE">
              <w:rPr>
                <w:sz w:val="22"/>
                <w:szCs w:val="22"/>
              </w:rPr>
              <w:t>____________________</w:t>
            </w:r>
            <w:r w:rsidRPr="006D79AE">
              <w:rPr>
                <w:sz w:val="22"/>
                <w:szCs w:val="22"/>
              </w:rPr>
              <w:t xml:space="preserve"> 20</w:t>
            </w:r>
            <w:r w:rsidR="003516A2" w:rsidRPr="006D79AE">
              <w:rPr>
                <w:sz w:val="22"/>
                <w:szCs w:val="22"/>
              </w:rPr>
              <w:t>2</w:t>
            </w:r>
            <w:r w:rsidR="00062F30">
              <w:rPr>
                <w:sz w:val="22"/>
                <w:szCs w:val="22"/>
              </w:rPr>
              <w:t>3</w:t>
            </w:r>
            <w:r w:rsidRPr="006D79AE">
              <w:rPr>
                <w:sz w:val="22"/>
                <w:szCs w:val="22"/>
              </w:rPr>
              <w:t xml:space="preserve"> г</w:t>
            </w:r>
          </w:p>
        </w:tc>
      </w:tr>
      <w:tr w:rsidR="006D1185" w:rsidRPr="004B6431" w14:paraId="28D1C763" w14:textId="77777777" w:rsidTr="006D79AE">
        <w:tc>
          <w:tcPr>
            <w:tcW w:w="5529" w:type="dxa"/>
            <w:shd w:val="clear" w:color="auto" w:fill="auto"/>
          </w:tcPr>
          <w:p w14:paraId="2C9D4241" w14:textId="47793E46" w:rsidR="006D1185" w:rsidRPr="004B6431" w:rsidRDefault="006D1185" w:rsidP="006D1185"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 w14:paraId="2DBF8EB0" w14:textId="1156D627" w:rsidR="006D1185" w:rsidRPr="006D79AE" w:rsidRDefault="006D1185" w:rsidP="006D79AE">
            <w:pPr>
              <w:ind w:firstLine="466"/>
              <w:jc w:val="left"/>
              <w:rPr>
                <w:sz w:val="22"/>
                <w:szCs w:val="22"/>
              </w:rPr>
            </w:pPr>
          </w:p>
        </w:tc>
      </w:tr>
    </w:tbl>
    <w:p w14:paraId="352704C9" w14:textId="77777777" w:rsidR="00BD3BDE" w:rsidRDefault="00BD3BDE" w:rsidP="00BD3BDE"/>
    <w:p w14:paraId="34EF5B1A" w14:textId="77777777" w:rsidR="00BD3BDE" w:rsidRDefault="00BD3BDE" w:rsidP="00BD3BDE"/>
    <w:p w14:paraId="5D86C43E" w14:textId="77777777" w:rsidR="00BD3BDE" w:rsidRPr="00BD3BDE" w:rsidRDefault="00BD3BDE" w:rsidP="00BD3BDE"/>
    <w:p w14:paraId="16236986" w14:textId="77777777" w:rsidR="0083655E" w:rsidRDefault="0083655E" w:rsidP="00BD3BDE"/>
    <w:p w14:paraId="6793FBD7" w14:textId="77777777" w:rsidR="001E45F1" w:rsidRDefault="001E45F1" w:rsidP="00BD3BDE"/>
    <w:p w14:paraId="33314FDB" w14:textId="77777777" w:rsidR="001E45F1" w:rsidRDefault="001E45F1" w:rsidP="00BD3BDE"/>
    <w:p w14:paraId="05D15BDB" w14:textId="77777777" w:rsidR="001E45F1" w:rsidRDefault="001E45F1" w:rsidP="00BD3BDE"/>
    <w:p w14:paraId="4BBD8520" w14:textId="77777777" w:rsidR="001E45F1" w:rsidRDefault="001E45F1" w:rsidP="00BD3BDE"/>
    <w:p w14:paraId="40A8E8AD" w14:textId="77777777" w:rsidR="001E45F1" w:rsidRPr="00BD3BDE" w:rsidRDefault="001E45F1" w:rsidP="00BD3BDE"/>
    <w:p w14:paraId="2AF31CB3" w14:textId="77777777" w:rsidR="0062785E" w:rsidRDefault="0062785E" w:rsidP="001E6F43">
      <w:pPr>
        <w:jc w:val="center"/>
        <w:rPr>
          <w:b/>
          <w:sz w:val="36"/>
          <w:szCs w:val="36"/>
        </w:rPr>
      </w:pPr>
      <w:r w:rsidRPr="0062785E">
        <w:rPr>
          <w:b/>
          <w:sz w:val="36"/>
          <w:szCs w:val="36"/>
        </w:rPr>
        <w:t>Программа энергосбережения и повышен</w:t>
      </w:r>
      <w:r>
        <w:rPr>
          <w:b/>
          <w:sz w:val="36"/>
          <w:szCs w:val="36"/>
        </w:rPr>
        <w:t>ия энергетической эффективности</w:t>
      </w:r>
    </w:p>
    <w:p w14:paraId="7BC1E5E2" w14:textId="66949D95" w:rsidR="00062F30" w:rsidRDefault="00062F30" w:rsidP="001E6F4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м</w:t>
      </w:r>
      <w:r w:rsidR="00F62AE0" w:rsidRPr="00F62AE0">
        <w:rPr>
          <w:b/>
          <w:sz w:val="36"/>
          <w:szCs w:val="36"/>
        </w:rPr>
        <w:t>униципально</w:t>
      </w:r>
      <w:r w:rsidR="00F62AE0">
        <w:rPr>
          <w:b/>
          <w:sz w:val="36"/>
          <w:szCs w:val="36"/>
        </w:rPr>
        <w:t>го</w:t>
      </w:r>
      <w:r w:rsidR="00F62AE0" w:rsidRPr="00F62AE0">
        <w:rPr>
          <w:b/>
          <w:sz w:val="36"/>
          <w:szCs w:val="36"/>
        </w:rPr>
        <w:t xml:space="preserve"> казённо</w:t>
      </w:r>
      <w:r w:rsidR="00F62AE0">
        <w:rPr>
          <w:b/>
          <w:sz w:val="36"/>
          <w:szCs w:val="36"/>
        </w:rPr>
        <w:t>го</w:t>
      </w:r>
      <w:r>
        <w:rPr>
          <w:b/>
          <w:sz w:val="36"/>
          <w:szCs w:val="36"/>
        </w:rPr>
        <w:t xml:space="preserve"> учреждения </w:t>
      </w:r>
    </w:p>
    <w:p w14:paraId="4BA0CF6D" w14:textId="589D03D7" w:rsidR="0062785E" w:rsidRDefault="00062F30" w:rsidP="001E6F4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а</w:t>
      </w:r>
      <w:r w:rsidR="00F62AE0" w:rsidRPr="00F62AE0">
        <w:rPr>
          <w:b/>
          <w:sz w:val="36"/>
          <w:szCs w:val="36"/>
        </w:rPr>
        <w:t xml:space="preserve">дминистрация сельского поселения </w:t>
      </w:r>
      <w:r w:rsidR="00805BFF">
        <w:rPr>
          <w:b/>
          <w:sz w:val="36"/>
          <w:szCs w:val="36"/>
        </w:rPr>
        <w:t>Сосновка</w:t>
      </w:r>
      <w:r w:rsidR="00F62AE0" w:rsidRPr="00F62AE0">
        <w:rPr>
          <w:b/>
          <w:sz w:val="36"/>
          <w:szCs w:val="36"/>
        </w:rPr>
        <w:t xml:space="preserve"> Белоярского района</w:t>
      </w:r>
    </w:p>
    <w:p w14:paraId="73425E9D" w14:textId="2C3B5F7A" w:rsidR="00DD1BD9" w:rsidRPr="00D244CF" w:rsidRDefault="00486716" w:rsidP="001E6F4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на период 20</w:t>
      </w:r>
      <w:r w:rsidRPr="00486716">
        <w:rPr>
          <w:b/>
          <w:sz w:val="36"/>
          <w:szCs w:val="36"/>
        </w:rPr>
        <w:t>2</w:t>
      </w:r>
      <w:r w:rsidR="00D57613">
        <w:rPr>
          <w:b/>
          <w:sz w:val="36"/>
          <w:szCs w:val="36"/>
        </w:rPr>
        <w:t>3</w:t>
      </w:r>
      <w:r w:rsidR="00CD60F6">
        <w:rPr>
          <w:b/>
          <w:sz w:val="36"/>
          <w:szCs w:val="36"/>
        </w:rPr>
        <w:t>-202</w:t>
      </w:r>
      <w:r w:rsidR="00D57613">
        <w:rPr>
          <w:b/>
          <w:sz w:val="36"/>
          <w:szCs w:val="36"/>
        </w:rPr>
        <w:t>5</w:t>
      </w:r>
      <w:r w:rsidR="0062785E">
        <w:rPr>
          <w:b/>
          <w:sz w:val="36"/>
          <w:szCs w:val="36"/>
        </w:rPr>
        <w:t xml:space="preserve"> гг</w:t>
      </w:r>
      <w:r w:rsidR="00DD1BD9" w:rsidRPr="00AB73BE">
        <w:rPr>
          <w:b/>
          <w:sz w:val="36"/>
          <w:szCs w:val="36"/>
        </w:rPr>
        <w:t>.</w:t>
      </w:r>
    </w:p>
    <w:p w14:paraId="54349AF4" w14:textId="77777777" w:rsidR="0083655E" w:rsidRPr="00BD3BDE" w:rsidRDefault="0083655E" w:rsidP="00BD3BDE"/>
    <w:p w14:paraId="01296E77" w14:textId="77777777" w:rsidR="0083655E" w:rsidRPr="00BD3BDE" w:rsidRDefault="0083655E" w:rsidP="00BD3BDE"/>
    <w:p w14:paraId="2D7F8D52" w14:textId="77777777" w:rsidR="0083655E" w:rsidRPr="00BD3BDE" w:rsidRDefault="0083655E" w:rsidP="00BD3BDE"/>
    <w:p w14:paraId="115D3E36" w14:textId="77777777" w:rsidR="0083655E" w:rsidRPr="00BD3BDE" w:rsidRDefault="0083655E" w:rsidP="00BD3BDE"/>
    <w:p w14:paraId="41285E2B" w14:textId="77777777" w:rsidR="0083655E" w:rsidRPr="00BD3BDE" w:rsidRDefault="0083655E" w:rsidP="00BD3BDE"/>
    <w:p w14:paraId="44B170D3" w14:textId="77777777" w:rsidR="0083655E" w:rsidRPr="00BD3BDE" w:rsidRDefault="0083655E" w:rsidP="00BD3BDE"/>
    <w:p w14:paraId="66421EAC" w14:textId="77777777" w:rsidR="00443FF3" w:rsidRPr="00BD3BDE" w:rsidRDefault="00443FF3" w:rsidP="00BD3BDE"/>
    <w:p w14:paraId="119FAC64" w14:textId="77777777" w:rsidR="0023226B" w:rsidRPr="00BD3BDE" w:rsidRDefault="0023226B" w:rsidP="00BD3BDE"/>
    <w:p w14:paraId="35A52E21" w14:textId="5FDF977C" w:rsidR="009B6282" w:rsidRDefault="007576A4" w:rsidP="00F24ABD">
      <w:pPr>
        <w:jc w:val="center"/>
        <w:outlineLvl w:val="0"/>
        <w:rPr>
          <w:b/>
        </w:rPr>
      </w:pPr>
      <w:r>
        <w:br w:type="page"/>
      </w:r>
      <w:bookmarkStart w:id="0" w:name="_Toc118789911"/>
      <w:r w:rsidR="009B6282" w:rsidRPr="008F2111">
        <w:rPr>
          <w:b/>
        </w:rPr>
        <w:lastRenderedPageBreak/>
        <w:t>Оглавление</w:t>
      </w:r>
      <w:bookmarkEnd w:id="0"/>
    </w:p>
    <w:p w14:paraId="1FC36144" w14:textId="77777777" w:rsidR="006721DE" w:rsidRPr="006721DE" w:rsidRDefault="006721DE" w:rsidP="006721DE">
      <w:pPr>
        <w:tabs>
          <w:tab w:val="num" w:pos="1620"/>
        </w:tabs>
        <w:spacing w:line="360" w:lineRule="auto"/>
        <w:ind w:firstLine="540"/>
        <w:rPr>
          <w:szCs w:val="28"/>
        </w:rPr>
      </w:pPr>
    </w:p>
    <w:p w14:paraId="79AE3F71" w14:textId="1FE2DE41" w:rsidR="009D4EA1" w:rsidRPr="009D4EA1" w:rsidRDefault="009B628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9D4EA1">
        <w:fldChar w:fldCharType="begin"/>
      </w:r>
      <w:r w:rsidRPr="009D4EA1">
        <w:instrText xml:space="preserve"> TOC \o "1-3" \h \z \u </w:instrText>
      </w:r>
      <w:r w:rsidRPr="009D4EA1">
        <w:fldChar w:fldCharType="separate"/>
      </w:r>
      <w:hyperlink w:anchor="_Toc118789911" w:history="1">
        <w:r w:rsidR="009D4EA1" w:rsidRPr="009D4EA1">
          <w:rPr>
            <w:rStyle w:val="a4"/>
            <w:noProof/>
          </w:rPr>
          <w:t>Оглавление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1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2</w:t>
        </w:r>
        <w:r w:rsidR="009D4EA1" w:rsidRPr="009D4EA1">
          <w:rPr>
            <w:noProof/>
            <w:webHidden/>
          </w:rPr>
          <w:fldChar w:fldCharType="end"/>
        </w:r>
      </w:hyperlink>
    </w:p>
    <w:p w14:paraId="2CC4DAF2" w14:textId="1DD5E366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12" w:history="1">
        <w:r w:rsidR="009D4EA1" w:rsidRPr="009D4EA1">
          <w:rPr>
            <w:rStyle w:val="a4"/>
            <w:noProof/>
          </w:rPr>
          <w:t>1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Анализ текущего состояния энергосбережения в учреждении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2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7</w:t>
        </w:r>
        <w:r w:rsidR="009D4EA1" w:rsidRPr="009D4EA1">
          <w:rPr>
            <w:noProof/>
            <w:webHidden/>
          </w:rPr>
          <w:fldChar w:fldCharType="end"/>
        </w:r>
      </w:hyperlink>
    </w:p>
    <w:p w14:paraId="17104A5C" w14:textId="50FFFA22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13" w:history="1">
        <w:r w:rsidR="009D4EA1" w:rsidRPr="009D4EA1">
          <w:rPr>
            <w:rStyle w:val="a4"/>
            <w:noProof/>
          </w:rPr>
          <w:t>2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Цели и задачи Программы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3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14</w:t>
        </w:r>
        <w:r w:rsidR="009D4EA1" w:rsidRPr="009D4EA1">
          <w:rPr>
            <w:noProof/>
            <w:webHidden/>
          </w:rPr>
          <w:fldChar w:fldCharType="end"/>
        </w:r>
      </w:hyperlink>
    </w:p>
    <w:p w14:paraId="67017A18" w14:textId="37B01F57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14" w:history="1">
        <w:r w:rsidR="009D4EA1" w:rsidRPr="009D4EA1">
          <w:rPr>
            <w:rStyle w:val="a4"/>
            <w:noProof/>
          </w:rPr>
          <w:t>3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Сроки и этапы реализации Программы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4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15</w:t>
        </w:r>
        <w:r w:rsidR="009D4EA1" w:rsidRPr="009D4EA1">
          <w:rPr>
            <w:noProof/>
            <w:webHidden/>
          </w:rPr>
          <w:fldChar w:fldCharType="end"/>
        </w:r>
      </w:hyperlink>
    </w:p>
    <w:p w14:paraId="3EB5E048" w14:textId="2C2657CE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15" w:history="1">
        <w:r w:rsidR="009D4EA1" w:rsidRPr="009D4EA1">
          <w:rPr>
            <w:rStyle w:val="a4"/>
            <w:noProof/>
          </w:rPr>
          <w:t>4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Мероприятия по энергосбережению и повышению энергетической эффективности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5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17</w:t>
        </w:r>
        <w:r w:rsidR="009D4EA1" w:rsidRPr="009D4EA1">
          <w:rPr>
            <w:noProof/>
            <w:webHidden/>
          </w:rPr>
          <w:fldChar w:fldCharType="end"/>
        </w:r>
      </w:hyperlink>
    </w:p>
    <w:p w14:paraId="626A03C5" w14:textId="54585770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16" w:history="1">
        <w:r w:rsidR="009D4EA1" w:rsidRPr="009D4EA1">
          <w:rPr>
            <w:rStyle w:val="a4"/>
            <w:noProof/>
          </w:rPr>
          <w:t>5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Целевые показатели в области энергосбережения и повышения энергетической эффективности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6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18</w:t>
        </w:r>
        <w:r w:rsidR="009D4EA1" w:rsidRPr="009D4EA1">
          <w:rPr>
            <w:noProof/>
            <w:webHidden/>
          </w:rPr>
          <w:fldChar w:fldCharType="end"/>
        </w:r>
      </w:hyperlink>
    </w:p>
    <w:p w14:paraId="181F7FB3" w14:textId="382317B6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17" w:history="1">
        <w:r w:rsidR="009D4EA1" w:rsidRPr="009D4EA1">
          <w:rPr>
            <w:rStyle w:val="a4"/>
            <w:noProof/>
          </w:rPr>
          <w:t>6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Объём и источники финансирования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7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19</w:t>
        </w:r>
        <w:r w:rsidR="009D4EA1" w:rsidRPr="009D4EA1">
          <w:rPr>
            <w:noProof/>
            <w:webHidden/>
          </w:rPr>
          <w:fldChar w:fldCharType="end"/>
        </w:r>
      </w:hyperlink>
    </w:p>
    <w:p w14:paraId="0B72B56C" w14:textId="12489648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18" w:history="1">
        <w:r w:rsidR="009D4EA1" w:rsidRPr="009D4EA1">
          <w:rPr>
            <w:rStyle w:val="a4"/>
            <w:noProof/>
          </w:rPr>
          <w:t>7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Ожидаемые результаты Программы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8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20</w:t>
        </w:r>
        <w:r w:rsidR="009D4EA1" w:rsidRPr="009D4EA1">
          <w:rPr>
            <w:noProof/>
            <w:webHidden/>
          </w:rPr>
          <w:fldChar w:fldCharType="end"/>
        </w:r>
      </w:hyperlink>
    </w:p>
    <w:p w14:paraId="4AA696F9" w14:textId="4CE5B147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19" w:history="1">
        <w:r w:rsidR="009D4EA1" w:rsidRPr="009D4EA1">
          <w:rPr>
            <w:rStyle w:val="a4"/>
            <w:noProof/>
          </w:rPr>
          <w:t>8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Механизм реализации Программы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19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24</w:t>
        </w:r>
        <w:r w:rsidR="009D4EA1" w:rsidRPr="009D4EA1">
          <w:rPr>
            <w:noProof/>
            <w:webHidden/>
          </w:rPr>
          <w:fldChar w:fldCharType="end"/>
        </w:r>
      </w:hyperlink>
    </w:p>
    <w:p w14:paraId="73FAA4C6" w14:textId="753198A3" w:rsidR="009D4EA1" w:rsidRPr="009D4EA1" w:rsidRDefault="00776757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8789920" w:history="1">
        <w:r w:rsidR="009D4EA1" w:rsidRPr="009D4EA1">
          <w:rPr>
            <w:rStyle w:val="a4"/>
            <w:noProof/>
          </w:rPr>
          <w:t>9.</w:t>
        </w:r>
        <w:r w:rsidR="009D4EA1" w:rsidRPr="009D4EA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4EA1" w:rsidRPr="009D4EA1">
          <w:rPr>
            <w:rStyle w:val="a4"/>
            <w:noProof/>
          </w:rPr>
          <w:t>Система мониторинга, управления и контроля над ходом выполнения программы</w:t>
        </w:r>
        <w:r w:rsidR="009D4EA1" w:rsidRPr="009D4EA1">
          <w:rPr>
            <w:noProof/>
            <w:webHidden/>
          </w:rPr>
          <w:tab/>
        </w:r>
        <w:r w:rsidR="009D4EA1" w:rsidRPr="009D4EA1">
          <w:rPr>
            <w:noProof/>
            <w:webHidden/>
          </w:rPr>
          <w:fldChar w:fldCharType="begin"/>
        </w:r>
        <w:r w:rsidR="009D4EA1" w:rsidRPr="009D4EA1">
          <w:rPr>
            <w:noProof/>
            <w:webHidden/>
          </w:rPr>
          <w:instrText xml:space="preserve"> PAGEREF _Toc118789920 \h </w:instrText>
        </w:r>
        <w:r w:rsidR="009D4EA1" w:rsidRPr="009D4EA1">
          <w:rPr>
            <w:noProof/>
            <w:webHidden/>
          </w:rPr>
        </w:r>
        <w:r w:rsidR="009D4EA1" w:rsidRPr="009D4EA1">
          <w:rPr>
            <w:noProof/>
            <w:webHidden/>
          </w:rPr>
          <w:fldChar w:fldCharType="separate"/>
        </w:r>
        <w:r w:rsidR="006D68EC">
          <w:rPr>
            <w:noProof/>
            <w:webHidden/>
          </w:rPr>
          <w:t>26</w:t>
        </w:r>
        <w:r w:rsidR="009D4EA1" w:rsidRPr="009D4EA1">
          <w:rPr>
            <w:noProof/>
            <w:webHidden/>
          </w:rPr>
          <w:fldChar w:fldCharType="end"/>
        </w:r>
      </w:hyperlink>
    </w:p>
    <w:p w14:paraId="12985529" w14:textId="4D122462" w:rsidR="009B6282" w:rsidRPr="009D4EA1" w:rsidRDefault="009B6282" w:rsidP="00CF2A97">
      <w:pPr>
        <w:tabs>
          <w:tab w:val="left" w:pos="709"/>
          <w:tab w:val="right" w:leader="dot" w:pos="9637"/>
          <w:tab w:val="right" w:leader="dot" w:pos="9779"/>
        </w:tabs>
        <w:spacing w:line="360" w:lineRule="auto"/>
      </w:pPr>
      <w:r w:rsidRPr="009D4EA1">
        <w:fldChar w:fldCharType="end"/>
      </w:r>
    </w:p>
    <w:p w14:paraId="70E0134F" w14:textId="77777777" w:rsidR="00D57613" w:rsidRDefault="00C66CAE" w:rsidP="00D57613">
      <w:pPr>
        <w:pageBreakBefore/>
        <w:spacing w:line="276" w:lineRule="auto"/>
        <w:jc w:val="center"/>
        <w:rPr>
          <w:b/>
          <w:szCs w:val="28"/>
        </w:rPr>
      </w:pPr>
      <w:r w:rsidRPr="00DC2E31">
        <w:rPr>
          <w:b/>
          <w:szCs w:val="28"/>
        </w:rPr>
        <w:lastRenderedPageBreak/>
        <w:t>П</w:t>
      </w:r>
      <w:r w:rsidR="00223122">
        <w:rPr>
          <w:b/>
          <w:szCs w:val="28"/>
        </w:rPr>
        <w:t>аспорт</w:t>
      </w:r>
      <w:r w:rsidR="00D57613">
        <w:rPr>
          <w:b/>
          <w:szCs w:val="28"/>
        </w:rPr>
        <w:t xml:space="preserve"> </w:t>
      </w:r>
      <w:r w:rsidR="00DC2E31">
        <w:rPr>
          <w:b/>
          <w:szCs w:val="28"/>
        </w:rPr>
        <w:t>Программы</w:t>
      </w:r>
    </w:p>
    <w:p w14:paraId="39259A43" w14:textId="1E9B2228" w:rsidR="00447C36" w:rsidRPr="00600854" w:rsidRDefault="00D57613" w:rsidP="00D57613">
      <w:pPr>
        <w:spacing w:line="276" w:lineRule="auto"/>
        <w:jc w:val="center"/>
        <w:rPr>
          <w:b/>
          <w:szCs w:val="28"/>
        </w:rPr>
      </w:pPr>
      <w:r w:rsidRPr="00600854">
        <w:rPr>
          <w:b/>
          <w:szCs w:val="28"/>
        </w:rPr>
        <w:t>энергосбережения и повышения энергетической эффективности</w:t>
      </w:r>
      <w:r w:rsidR="00010455">
        <w:rPr>
          <w:b/>
          <w:szCs w:val="28"/>
        </w:rPr>
        <w:t xml:space="preserve"> муниц</w:t>
      </w:r>
      <w:r w:rsidR="006C044B">
        <w:rPr>
          <w:b/>
          <w:szCs w:val="28"/>
        </w:rPr>
        <w:t>ипального казённого учреждения а</w:t>
      </w:r>
      <w:r w:rsidR="00010455">
        <w:rPr>
          <w:b/>
          <w:szCs w:val="28"/>
        </w:rPr>
        <w:t xml:space="preserve">дминистрация сельского поселения </w:t>
      </w:r>
      <w:r w:rsidR="00805BFF">
        <w:rPr>
          <w:b/>
          <w:szCs w:val="28"/>
        </w:rPr>
        <w:t>Сосновка</w:t>
      </w:r>
      <w:r w:rsidR="00010455">
        <w:rPr>
          <w:b/>
          <w:szCs w:val="28"/>
        </w:rPr>
        <w:t xml:space="preserve"> Белоярского района</w:t>
      </w:r>
      <w:r w:rsidR="00FA2327">
        <w:rPr>
          <w:b/>
          <w:szCs w:val="28"/>
        </w:rPr>
        <w:t xml:space="preserve"> </w:t>
      </w:r>
      <w:r w:rsidRPr="00600854">
        <w:rPr>
          <w:b/>
          <w:szCs w:val="28"/>
        </w:rPr>
        <w:t>на период 2023-2025 гг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81"/>
        <w:gridCol w:w="6788"/>
      </w:tblGrid>
      <w:tr w:rsidR="00E125D2" w:rsidRPr="009E7353" w14:paraId="271A2ECB" w14:textId="77777777" w:rsidTr="00C12E51">
        <w:tc>
          <w:tcPr>
            <w:tcW w:w="1526" w:type="pct"/>
            <w:shd w:val="clear" w:color="auto" w:fill="auto"/>
          </w:tcPr>
          <w:p w14:paraId="572920A2" w14:textId="2414D81B" w:rsidR="00E125D2" w:rsidRPr="00600854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600854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 w14:paraId="5FD5C602" w14:textId="260BB050" w:rsidR="00E125D2" w:rsidRPr="00C12E51" w:rsidRDefault="00010455" w:rsidP="00805BFF">
            <w:pPr>
              <w:ind w:firstLine="59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М</w:t>
            </w:r>
            <w:r w:rsidRPr="00010455">
              <w:rPr>
                <w:spacing w:val="-4"/>
                <w:sz w:val="24"/>
              </w:rPr>
              <w:t>униципально</w:t>
            </w:r>
            <w:r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казённо</w:t>
            </w:r>
            <w:r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учреждени</w:t>
            </w:r>
            <w:r w:rsidR="00BE7AC6">
              <w:rPr>
                <w:spacing w:val="-4"/>
                <w:sz w:val="24"/>
              </w:rPr>
              <w:t>е</w:t>
            </w:r>
            <w:r w:rsidR="006C044B">
              <w:rPr>
                <w:spacing w:val="-4"/>
                <w:sz w:val="24"/>
              </w:rPr>
              <w:t xml:space="preserve"> а</w:t>
            </w:r>
            <w:r w:rsidRPr="00010455">
              <w:rPr>
                <w:spacing w:val="-4"/>
                <w:sz w:val="24"/>
              </w:rPr>
              <w:t xml:space="preserve">дминистрация сельского поселения </w:t>
            </w:r>
            <w:r w:rsidR="00805BFF">
              <w:rPr>
                <w:spacing w:val="-4"/>
                <w:sz w:val="24"/>
              </w:rPr>
              <w:t>Сосновка</w:t>
            </w:r>
            <w:r w:rsidRPr="00010455">
              <w:rPr>
                <w:spacing w:val="-4"/>
                <w:sz w:val="24"/>
              </w:rPr>
              <w:t xml:space="preserve"> Белоярского района</w:t>
            </w:r>
          </w:p>
        </w:tc>
      </w:tr>
      <w:tr w:rsidR="00DB735E" w:rsidRPr="009E7353" w14:paraId="10444E6C" w14:textId="77777777" w:rsidTr="00C12E51">
        <w:tc>
          <w:tcPr>
            <w:tcW w:w="1526" w:type="pct"/>
            <w:shd w:val="clear" w:color="auto" w:fill="auto"/>
          </w:tcPr>
          <w:p w14:paraId="3A186E71" w14:textId="143E7DB6" w:rsidR="0083655E" w:rsidRPr="00C12E51" w:rsidRDefault="0083655E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Основани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е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 для разработки 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5651C854" w14:textId="77777777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Федеральный закон № 261-ФЗ от 23.11.2009 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 w14:paraId="1CB5E01E" w14:textId="19C6B699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Указ Президента Р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 xml:space="preserve">оссийской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Ф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04.06.2008 № 889 «О некоторых мерах по повышению энергетической и экологической эффективности российской экономики»;</w:t>
            </w:r>
          </w:p>
          <w:p w14:paraId="08638F9B" w14:textId="6290877A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31.12.2009 г. № 1225 «О требованиях к региональным и муниципальным программам в области энергосбережения и повышения энергетической эффективности»;</w:t>
            </w:r>
          </w:p>
          <w:p w14:paraId="6E88E354" w14:textId="136467ED" w:rsidR="0083655E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риказ Мин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истерства энергетик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Росси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йской Ф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30.06.2014 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тчетности о ходе их реализации».</w:t>
            </w:r>
          </w:p>
          <w:p w14:paraId="14860C4C" w14:textId="2089E6EE"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07.12.2019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</w:p>
          <w:p w14:paraId="75927FF8" w14:textId="77777777"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.07.2020 № 425</w:t>
            </w:r>
          </w:p>
        </w:tc>
      </w:tr>
      <w:tr w:rsidR="00E125D2" w:rsidRPr="009E7353" w14:paraId="7783B8B5" w14:textId="77777777" w:rsidTr="00C12E51">
        <w:tc>
          <w:tcPr>
            <w:tcW w:w="1526" w:type="pct"/>
            <w:shd w:val="clear" w:color="auto" w:fill="auto"/>
          </w:tcPr>
          <w:p w14:paraId="3AD501F2" w14:textId="7183D070"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исполнителей и (или) соисполнителей программы</w:t>
            </w:r>
          </w:p>
        </w:tc>
        <w:tc>
          <w:tcPr>
            <w:tcW w:w="3474" w:type="pct"/>
            <w:shd w:val="clear" w:color="auto" w:fill="auto"/>
          </w:tcPr>
          <w:p w14:paraId="18B87596" w14:textId="70D77774" w:rsidR="00E125D2" w:rsidRPr="00C12E51" w:rsidRDefault="00010455" w:rsidP="005C69AD">
            <w:pPr>
              <w:pStyle w:val="11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М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>униципаль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казён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учреждени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="006C044B">
              <w:rPr>
                <w:rFonts w:eastAsia="Calibri"/>
                <w:spacing w:val="-4"/>
                <w:sz w:val="24"/>
                <w:lang w:eastAsia="en-US"/>
              </w:rPr>
              <w:t xml:space="preserve"> а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дминистрация сельского поселения </w:t>
            </w:r>
            <w:r w:rsidR="005C69AD">
              <w:rPr>
                <w:rFonts w:eastAsia="Calibri"/>
                <w:spacing w:val="-4"/>
                <w:sz w:val="24"/>
                <w:lang w:eastAsia="en-US"/>
              </w:rPr>
              <w:t>Сосновка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Белоярского района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>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</w:t>
            </w:r>
            <w:r w:rsidR="00B31180" w:rsidRPr="00C12E51">
              <w:rPr>
                <w:rFonts w:eastAsia="Calibri"/>
                <w:spacing w:val="-4"/>
                <w:sz w:val="24"/>
                <w:lang w:eastAsia="en-US"/>
              </w:rPr>
              <w:t>оответствии с Федеральным законом от 05.04.2013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 w:rsidR="00E125D2" w:rsidRPr="0062606B" w14:paraId="1F2980CC" w14:textId="77777777" w:rsidTr="00C12E51">
        <w:tc>
          <w:tcPr>
            <w:tcW w:w="1526" w:type="pct"/>
            <w:shd w:val="clear" w:color="auto" w:fill="auto"/>
          </w:tcPr>
          <w:p w14:paraId="32A804F4" w14:textId="0736325A"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разработчиков программы</w:t>
            </w:r>
          </w:p>
        </w:tc>
        <w:tc>
          <w:tcPr>
            <w:tcW w:w="3474" w:type="pct"/>
            <w:shd w:val="clear" w:color="auto" w:fill="auto"/>
          </w:tcPr>
          <w:p w14:paraId="75306C6A" w14:textId="2BC9B0F6" w:rsidR="00E125D2" w:rsidRPr="00C12E51" w:rsidRDefault="00FA23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Общество с ограниченной ответственностью «Объединение </w:t>
            </w:r>
            <w:proofErr w:type="spellStart"/>
            <w:r>
              <w:rPr>
                <w:rFonts w:eastAsia="Calibri"/>
                <w:spacing w:val="-4"/>
                <w:sz w:val="24"/>
                <w:lang w:eastAsia="en-US"/>
              </w:rPr>
              <w:t>энергоменеджмента</w:t>
            </w:r>
            <w:proofErr w:type="spellEnd"/>
            <w:r>
              <w:rPr>
                <w:rFonts w:eastAsia="Calibri"/>
                <w:spacing w:val="-4"/>
                <w:sz w:val="24"/>
                <w:lang w:eastAsia="en-US"/>
              </w:rPr>
              <w:t>», г. Санкт-Петербург</w:t>
            </w:r>
          </w:p>
          <w:p w14:paraId="7509D03E" w14:textId="6D9531A3" w:rsidR="0062606B" w:rsidRPr="0062606B" w:rsidRDefault="00827E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чтовый адрес: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197227, Санкт-Петербург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 xml:space="preserve">Комендантский </w:t>
            </w:r>
            <w:proofErr w:type="spellStart"/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пр</w:t>
            </w:r>
            <w:proofErr w:type="spellEnd"/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, д. 4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литер А, офис 406А, 407 А.</w:t>
            </w:r>
          </w:p>
          <w:p w14:paraId="1486D5DC" w14:textId="77777777" w:rsidR="0062606B" w:rsidRPr="0062606B" w:rsidRDefault="0062606B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t>Тел./факс: (812) 449-03-16</w:t>
            </w:r>
          </w:p>
          <w:p w14:paraId="72D2E1B3" w14:textId="13C70BCD" w:rsidR="00E125D2" w:rsidRPr="0062606B" w:rsidRDefault="0062606B" w:rsidP="0062606B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val="en-US"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lastRenderedPageBreak/>
              <w:t>E-mail: office@o-em.ru</w:t>
            </w:r>
          </w:p>
        </w:tc>
      </w:tr>
      <w:tr w:rsidR="00DB735E" w:rsidRPr="009E7353" w14:paraId="224D9249" w14:textId="77777777" w:rsidTr="00C12E51">
        <w:tc>
          <w:tcPr>
            <w:tcW w:w="1526" w:type="pct"/>
            <w:shd w:val="clear" w:color="auto" w:fill="auto"/>
          </w:tcPr>
          <w:p w14:paraId="27814C7E" w14:textId="27B50F62" w:rsidR="00386E70" w:rsidRPr="00C12E51" w:rsidRDefault="00FE4F69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 xml:space="preserve">Цели </w:t>
            </w:r>
            <w:r w:rsidR="000F2296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="00386E70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26604DA6" w14:textId="145170FE" w:rsidR="00FC79F1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Ц</w:t>
            </w:r>
            <w:r w:rsidR="00FC79F1" w:rsidRPr="00C12E51">
              <w:rPr>
                <w:rFonts w:eastAsia="Calibri"/>
                <w:spacing w:val="-4"/>
                <w:sz w:val="24"/>
                <w:lang w:eastAsia="en-US"/>
              </w:rPr>
              <w:t>елями Программы являются:</w:t>
            </w:r>
          </w:p>
          <w:p w14:paraId="578FA4E8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ебления энергетических ресурсов;</w:t>
            </w:r>
          </w:p>
          <w:p w14:paraId="3CB63CB0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ии оборудования, сетей, зданий;</w:t>
            </w:r>
          </w:p>
          <w:p w14:paraId="3642EEB3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 w14:paraId="40CC1CCC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 w14:paraId="71799ACB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 w14:paraId="42005870" w14:textId="6C4AB2AF" w:rsidR="00386E70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 w:rsidR="000F2296" w:rsidRPr="009E7353" w14:paraId="68B2BA2E" w14:textId="77777777" w:rsidTr="00C12E51">
        <w:tc>
          <w:tcPr>
            <w:tcW w:w="1526" w:type="pct"/>
            <w:shd w:val="clear" w:color="auto" w:fill="auto"/>
          </w:tcPr>
          <w:p w14:paraId="65A31AC6" w14:textId="40ED08EE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Задачи программы</w:t>
            </w:r>
          </w:p>
        </w:tc>
        <w:tc>
          <w:tcPr>
            <w:tcW w:w="3474" w:type="pct"/>
            <w:shd w:val="clear" w:color="auto" w:fill="auto"/>
          </w:tcPr>
          <w:p w14:paraId="2C047E1C" w14:textId="29DC312A" w:rsidR="000F2296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К задачам Программы следует отнести следующее:</w:t>
            </w:r>
          </w:p>
          <w:p w14:paraId="4366B012" w14:textId="77777777"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 w14:paraId="557D6958" w14:textId="77777777"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 w14:paraId="473F47C2" w14:textId="77777777"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 w14:paraId="61B0C1CE" w14:textId="353C6550"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 w14:paraId="3D4705B5" w14:textId="1FBCC0DF" w:rsidR="000F2296" w:rsidRPr="00C12E51" w:rsidRDefault="00EA078D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.</w:t>
            </w:r>
          </w:p>
        </w:tc>
      </w:tr>
      <w:tr w:rsidR="000F2296" w:rsidRPr="009E7353" w14:paraId="025A312E" w14:textId="77777777" w:rsidTr="00C12E51">
        <w:tc>
          <w:tcPr>
            <w:tcW w:w="1526" w:type="pct"/>
            <w:shd w:val="clear" w:color="auto" w:fill="auto"/>
          </w:tcPr>
          <w:p w14:paraId="568FBDF8" w14:textId="285354EB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Целевые показатели п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W w:w="6929" w:type="dxa"/>
              <w:tblLayout w:type="fixed"/>
              <w:tblLook w:val="04A0" w:firstRow="1" w:lastRow="0" w:firstColumn="1" w:lastColumn="0" w:noHBand="0" w:noVBand="1"/>
            </w:tblPr>
            <w:tblGrid>
              <w:gridCol w:w="1946"/>
              <w:gridCol w:w="1417"/>
              <w:gridCol w:w="1283"/>
              <w:gridCol w:w="1127"/>
              <w:gridCol w:w="1130"/>
              <w:gridCol w:w="26"/>
            </w:tblGrid>
            <w:tr w:rsidR="00C363ED" w:rsidRPr="00CF2A97" w14:paraId="7F3F76B7" w14:textId="77777777" w:rsidTr="00CC5581">
              <w:trPr>
                <w:gridAfter w:val="1"/>
                <w:wAfter w:w="26" w:type="dxa"/>
                <w:trHeight w:val="20"/>
                <w:tblHeader/>
              </w:trPr>
              <w:tc>
                <w:tcPr>
                  <w:tcW w:w="1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68DAAD6" w14:textId="77777777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казатель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3DFB560" w14:textId="77777777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Удельное годовое значение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083DF15B" w14:textId="77777777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Уровень высокой эффективности (</w:t>
                  </w:r>
                  <w:proofErr w:type="spellStart"/>
                  <w:r w:rsidRPr="00CF2A97">
                    <w:rPr>
                      <w:color w:val="000000"/>
                      <w:sz w:val="18"/>
                      <w:szCs w:val="18"/>
                    </w:rPr>
                    <w:t>справочно</w:t>
                  </w:r>
                  <w:proofErr w:type="spellEnd"/>
                  <w:r w:rsidRPr="00CF2A97">
                    <w:rPr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B60DC7E" w14:textId="47E6AE90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енциал снижения потребления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DF79C99" w14:textId="77777777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Целевой уровень экономии</w:t>
                  </w:r>
                </w:p>
              </w:tc>
            </w:tr>
            <w:tr w:rsidR="00C363ED" w:rsidRPr="00CF2A97" w14:paraId="649F6194" w14:textId="77777777" w:rsidTr="00CC5581">
              <w:trPr>
                <w:trHeight w:val="20"/>
              </w:trPr>
              <w:tc>
                <w:tcPr>
                  <w:tcW w:w="6929" w:type="dxa"/>
                  <w:gridSpan w:val="6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37481D78" w14:textId="6FF7384F" w:rsidR="00C363ED" w:rsidRPr="00CF2A97" w:rsidRDefault="00986AB1" w:rsidP="00986AB1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Здание администрации</w:t>
                  </w:r>
                  <w:r w:rsidR="0062606B" w:rsidRPr="0062606B">
                    <w:rPr>
                      <w:color w:val="000000"/>
                      <w:sz w:val="18"/>
                      <w:szCs w:val="18"/>
                    </w:rPr>
                    <w:t>:</w:t>
                  </w:r>
                  <w:r w:rsidR="0062606B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r w:rsidR="00805BFF" w:rsidRPr="00805BFF">
                    <w:rPr>
                      <w:color w:val="000000"/>
                      <w:sz w:val="18"/>
                      <w:szCs w:val="18"/>
                    </w:rPr>
                    <w:t>628177, Тюменская область, Ханты-Мансийский автономный округ – Югра, Белоярский район, п. Сосновка, ул. Школьная, дом 1</w:t>
                  </w:r>
                </w:p>
              </w:tc>
            </w:tr>
            <w:tr w:rsidR="00805BFF" w:rsidRPr="00CF2A97" w14:paraId="62BBC353" w14:textId="77777777" w:rsidTr="00805BFF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0BA4237" w14:textId="64D48A86" w:rsidR="00805BFF" w:rsidRPr="00CF2A97" w:rsidRDefault="00805BFF" w:rsidP="00805BFF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 xml:space="preserve">Потребление тепловой энергии на отопление и вентиляцию, </w:t>
                  </w:r>
                  <w:proofErr w:type="spellStart"/>
                  <w:r w:rsidRPr="00CF2A97">
                    <w:rPr>
                      <w:color w:val="000000"/>
                      <w:sz w:val="18"/>
                      <w:szCs w:val="18"/>
                    </w:rPr>
                    <w:t>Втч</w:t>
                  </w:r>
                  <w:proofErr w:type="spellEnd"/>
                  <w:r w:rsidRPr="00CF2A97">
                    <w:rPr>
                      <w:color w:val="000000"/>
                      <w:sz w:val="18"/>
                      <w:szCs w:val="18"/>
                    </w:rPr>
                    <w:t>/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ГСОП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48B1C03" w14:textId="46E2BE28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5,07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7BE6560" w14:textId="0ACFB107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29,7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E43D5E3" w14:textId="5AF7EE3D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B714048" w14:textId="3FB64ED1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805BFF" w:rsidRPr="00CF2A97" w14:paraId="018F38F5" w14:textId="77777777" w:rsidTr="00805BFF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84137B2" w14:textId="669D53EC" w:rsidR="00805BFF" w:rsidRPr="00CF2A97" w:rsidRDefault="00805BFF" w:rsidP="00805BFF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горячей воды, 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9027AC2" w14:textId="5A05FA37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F2C4F2D" w14:textId="354E8340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1E63DFF" w14:textId="5381C13C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8E558DF" w14:textId="0ED6FACD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 w:rsidR="00805BFF" w:rsidRPr="00CF2A97" w14:paraId="088660AD" w14:textId="77777777" w:rsidTr="00805BFF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E88CF97" w14:textId="4C837233" w:rsidR="00805BFF" w:rsidRPr="00CF2A97" w:rsidRDefault="00805BFF" w:rsidP="00805BFF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холодной воды, 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190C3BA" w14:textId="4D6979A4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2,44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9B17CED" w14:textId="740B28E7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5,2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9127F71" w14:textId="3A33F204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5AFE8E5" w14:textId="05F07568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805BFF" w:rsidRPr="00CF2A97" w14:paraId="16B6DE43" w14:textId="77777777" w:rsidTr="00805BFF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6378B44" w14:textId="26F8A2D5" w:rsidR="00805BFF" w:rsidRPr="00CF2A97" w:rsidRDefault="00805BFF" w:rsidP="00805BFF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электрической энергии, кВт</w:t>
                  </w:r>
                  <w:r>
                    <w:rPr>
                      <w:color w:val="000000"/>
                      <w:sz w:val="18"/>
                      <w:szCs w:val="18"/>
                    </w:rPr>
                    <w:t>×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ч/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3BE66EF1" w14:textId="2528F794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19,51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23AF915" w14:textId="5AB230EA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33,3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B7252D2" w14:textId="2F691D4F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BE04B55" w14:textId="14CB3911" w:rsidR="00805BFF" w:rsidRPr="00CF2A97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805BFF" w:rsidRPr="00CF2A97" w14:paraId="0FFC683F" w14:textId="77777777" w:rsidTr="00805BFF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23CD294F" w14:textId="62853BD6" w:rsidR="00805BFF" w:rsidRPr="00CF2A97" w:rsidRDefault="00805BFF" w:rsidP="00805BFF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Потребление моторного топлива, тут/л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10B693E5" w14:textId="65E1E55D" w:rsidR="00805BFF" w:rsidRPr="00805BFF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0,00001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475463A6" w14:textId="0DAD9798" w:rsidR="00805BFF" w:rsidRPr="00805BFF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0B7FBEA2" w14:textId="48F62A75" w:rsidR="00805BFF" w:rsidRPr="00805BFF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3EC112D6" w14:textId="554606A3" w:rsidR="00805BFF" w:rsidRPr="00805BFF" w:rsidRDefault="00805BFF" w:rsidP="00805BFF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805BFF">
                    <w:rPr>
                      <w:color w:val="000000"/>
                      <w:sz w:val="18"/>
                      <w:szCs w:val="18"/>
                    </w:rPr>
                    <w:t>6%</w:t>
                  </w:r>
                </w:p>
              </w:tc>
            </w:tr>
          </w:tbl>
          <w:p w14:paraId="6377B4A6" w14:textId="77777777" w:rsidR="000F2296" w:rsidRPr="00CF2A97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</w:tr>
      <w:tr w:rsidR="000F2296" w:rsidRPr="009E7353" w14:paraId="1803C404" w14:textId="77777777" w:rsidTr="00C12E51">
        <w:tc>
          <w:tcPr>
            <w:tcW w:w="1526" w:type="pct"/>
            <w:shd w:val="clear" w:color="auto" w:fill="auto"/>
          </w:tcPr>
          <w:p w14:paraId="3696B11A" w14:textId="02F7B43E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Сроки и этапы реализации п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 w14:paraId="4E1508E9" w14:textId="0875E2AC" w:rsidR="000F2296" w:rsidRPr="00C12E51" w:rsidRDefault="000F2296" w:rsidP="005B242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3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-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5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годы</w:t>
            </w:r>
          </w:p>
        </w:tc>
      </w:tr>
      <w:tr w:rsidR="000F2296" w:rsidRPr="009E7353" w14:paraId="2EAD4C6D" w14:textId="77777777" w:rsidTr="00C12E51">
        <w:tc>
          <w:tcPr>
            <w:tcW w:w="1526" w:type="pct"/>
            <w:shd w:val="clear" w:color="auto" w:fill="auto"/>
          </w:tcPr>
          <w:p w14:paraId="6A76FF06" w14:textId="260AA635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Источники и объемы финансового обеспечения реализации программы</w:t>
            </w:r>
          </w:p>
        </w:tc>
        <w:tc>
          <w:tcPr>
            <w:tcW w:w="3474" w:type="pct"/>
            <w:shd w:val="clear" w:color="auto" w:fill="auto"/>
          </w:tcPr>
          <w:p w14:paraId="5CAEB5FD" w14:textId="409C1981"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Источником финансирования мероприятий программы является бюджет </w:t>
            </w:r>
            <w:r w:rsidR="0062606B">
              <w:rPr>
                <w:bCs/>
                <w:iCs/>
                <w:sz w:val="24"/>
              </w:rPr>
              <w:t>МО Белоярский район ХМАО-Югры</w:t>
            </w:r>
            <w:r w:rsidRPr="00C12E51">
              <w:rPr>
                <w:bCs/>
                <w:iCs/>
                <w:sz w:val="24"/>
              </w:rPr>
              <w:t>.</w:t>
            </w:r>
          </w:p>
          <w:p w14:paraId="72227347" w14:textId="705F9D75" w:rsidR="000F2296" w:rsidRPr="00C12E51" w:rsidRDefault="00805BFF" w:rsidP="00B12363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805BFF">
              <w:rPr>
                <w:bCs/>
                <w:iCs/>
                <w:sz w:val="24"/>
              </w:rPr>
              <w:t xml:space="preserve">Здание </w:t>
            </w:r>
            <w:proofErr w:type="spellStart"/>
            <w:r w:rsidRPr="00805BFF">
              <w:rPr>
                <w:bCs/>
                <w:iCs/>
                <w:sz w:val="24"/>
              </w:rPr>
              <w:t>энергоэффективно</w:t>
            </w:r>
            <w:proofErr w:type="spellEnd"/>
            <w:r w:rsidRPr="00805BFF">
              <w:rPr>
                <w:bCs/>
                <w:iCs/>
                <w:sz w:val="24"/>
              </w:rPr>
              <w:t>. Требования по снижению потребления энергоресурсов не устанавливаются. Мероприятия, требующие финансовых затрат, не предлагаются.</w:t>
            </w:r>
          </w:p>
        </w:tc>
      </w:tr>
      <w:tr w:rsidR="000F2296" w:rsidRPr="009E7353" w14:paraId="10B15CF7" w14:textId="77777777" w:rsidTr="00C12E51">
        <w:tc>
          <w:tcPr>
            <w:tcW w:w="1526" w:type="pct"/>
            <w:shd w:val="clear" w:color="auto" w:fill="auto"/>
          </w:tcPr>
          <w:p w14:paraId="6A42F5F7" w14:textId="79794BDD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ланируемые результаты реализации программы</w:t>
            </w:r>
          </w:p>
        </w:tc>
        <w:tc>
          <w:tcPr>
            <w:tcW w:w="3474" w:type="pct"/>
            <w:shd w:val="clear" w:color="auto" w:fill="auto"/>
          </w:tcPr>
          <w:p w14:paraId="1C5470EA" w14:textId="77777777" w:rsidR="00747D27" w:rsidRPr="00C12E51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сокращение объемов потребления</w:t>
            </w:r>
            <w:r w:rsidR="00747D27" w:rsidRPr="00C12E51">
              <w:rPr>
                <w:bCs/>
                <w:iCs/>
                <w:sz w:val="24"/>
              </w:rPr>
              <w:t>:</w:t>
            </w:r>
          </w:p>
          <w:p w14:paraId="3C5613A0" w14:textId="3D1C5932" w:rsidR="00747D27" w:rsidRPr="00C12E51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электрической энергии – </w:t>
            </w:r>
            <w:r w:rsidR="00805BFF">
              <w:rPr>
                <w:bCs/>
                <w:iCs/>
                <w:sz w:val="24"/>
              </w:rPr>
              <w:t>не требуется</w:t>
            </w:r>
            <w:r w:rsidRPr="00C12E51">
              <w:rPr>
                <w:bCs/>
                <w:iCs/>
                <w:sz w:val="24"/>
              </w:rPr>
              <w:t>;</w:t>
            </w:r>
          </w:p>
          <w:p w14:paraId="65359BF4" w14:textId="1360B81D" w:rsidR="00747D27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lastRenderedPageBreak/>
              <w:t xml:space="preserve">тепловой энергии – </w:t>
            </w:r>
            <w:r w:rsidR="00805BFF">
              <w:rPr>
                <w:bCs/>
                <w:iCs/>
                <w:sz w:val="24"/>
              </w:rPr>
              <w:t>не требуется</w:t>
            </w:r>
            <w:r w:rsidR="00643C01">
              <w:rPr>
                <w:bCs/>
                <w:iCs/>
                <w:sz w:val="24"/>
              </w:rPr>
              <w:t>;</w:t>
            </w:r>
          </w:p>
          <w:p w14:paraId="0BA03175" w14:textId="7C3233A1" w:rsidR="00A379D7" w:rsidRPr="00C12E51" w:rsidRDefault="00A379D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горячей воды – не требуется;</w:t>
            </w:r>
          </w:p>
          <w:p w14:paraId="31876E7F" w14:textId="3E5DC90F" w:rsidR="00747D27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холодной воды – </w:t>
            </w:r>
            <w:r w:rsidR="00A04624">
              <w:rPr>
                <w:bCs/>
                <w:iCs/>
                <w:sz w:val="24"/>
              </w:rPr>
              <w:t>не требуется.</w:t>
            </w:r>
          </w:p>
          <w:p w14:paraId="0667B962" w14:textId="77777777" w:rsidR="000F2296" w:rsidRPr="00C12E51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улучшение технических характеристик помещения учреждения.</w:t>
            </w:r>
          </w:p>
          <w:p w14:paraId="70BEF4F2" w14:textId="77777777"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Социальная эффективность:</w:t>
            </w:r>
          </w:p>
          <w:p w14:paraId="68C7EAA9" w14:textId="77777777"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 w14:paraId="25E30130" w14:textId="5882543F"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 w14:paraId="7DC7204E" w14:textId="0CB22426" w:rsidR="00C620B1" w:rsidRDefault="00B342BB" w:rsidP="00B342BB">
      <w:pPr>
        <w:pageBreakBefore/>
        <w:spacing w:line="360" w:lineRule="auto"/>
        <w:ind w:firstLine="709"/>
        <w:rPr>
          <w:szCs w:val="28"/>
        </w:rPr>
      </w:pPr>
      <w:r>
        <w:rPr>
          <w:szCs w:val="28"/>
        </w:rPr>
        <w:lastRenderedPageBreak/>
        <w:t>Сведения об организ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72"/>
        <w:gridCol w:w="6797"/>
      </w:tblGrid>
      <w:tr w:rsidR="00C620B1" w:rsidRPr="00C12E51" w14:paraId="00DE0413" w14:textId="77777777" w:rsidTr="00C620B1">
        <w:tc>
          <w:tcPr>
            <w:tcW w:w="1521" w:type="pct"/>
            <w:shd w:val="clear" w:color="auto" w:fill="auto"/>
          </w:tcPr>
          <w:p w14:paraId="35D2B7AA" w14:textId="7EC19911" w:rsidR="00C620B1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 w:rsidRPr="00C12E51">
              <w:rPr>
                <w:b/>
                <w:bCs/>
                <w:sz w:val="24"/>
              </w:rPr>
              <w:t>Н</w:t>
            </w:r>
            <w:r w:rsidR="00C620B1" w:rsidRPr="00C12E51">
              <w:rPr>
                <w:b/>
                <w:bCs/>
                <w:sz w:val="24"/>
              </w:rPr>
              <w:t>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 w14:paraId="6FDCB378" w14:textId="4E3341C1" w:rsidR="00C620B1" w:rsidRPr="00600854" w:rsidRDefault="00F62AE0" w:rsidP="006C044B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F62AE0">
              <w:rPr>
                <w:sz w:val="24"/>
              </w:rPr>
              <w:t>Муниципальное казённое учреждени</w:t>
            </w:r>
            <w:r w:rsidR="006C044B">
              <w:rPr>
                <w:sz w:val="24"/>
              </w:rPr>
              <w:t>е а</w:t>
            </w:r>
            <w:r w:rsidRPr="00F62AE0">
              <w:rPr>
                <w:sz w:val="24"/>
              </w:rPr>
              <w:t xml:space="preserve">дминистрация сельского поселения </w:t>
            </w:r>
            <w:r w:rsidR="00805BFF">
              <w:rPr>
                <w:sz w:val="24"/>
              </w:rPr>
              <w:t>Сосновка</w:t>
            </w:r>
            <w:r w:rsidRPr="00F62AE0">
              <w:rPr>
                <w:sz w:val="24"/>
              </w:rPr>
              <w:t xml:space="preserve"> Белоярского района</w:t>
            </w:r>
            <w:r w:rsidR="005B2421" w:rsidRPr="00600854">
              <w:rPr>
                <w:sz w:val="24"/>
              </w:rPr>
              <w:t xml:space="preserve"> (сокращённо </w:t>
            </w:r>
            <w:r w:rsidR="00643C01">
              <w:rPr>
                <w:sz w:val="24"/>
              </w:rPr>
              <w:t>–</w:t>
            </w:r>
            <w:r w:rsidR="005B2421" w:rsidRPr="00600854">
              <w:rPr>
                <w:sz w:val="24"/>
              </w:rPr>
              <w:t xml:space="preserve"> </w:t>
            </w:r>
            <w:r w:rsidR="004A03AE">
              <w:rPr>
                <w:sz w:val="24"/>
              </w:rPr>
              <w:t>а</w:t>
            </w:r>
            <w:r>
              <w:rPr>
                <w:sz w:val="24"/>
              </w:rPr>
              <w:t xml:space="preserve">дминистрация СП </w:t>
            </w:r>
            <w:r w:rsidR="00805BFF">
              <w:rPr>
                <w:sz w:val="24"/>
              </w:rPr>
              <w:t>Сосновка</w:t>
            </w:r>
            <w:r w:rsidR="004A03AE">
              <w:rPr>
                <w:sz w:val="24"/>
              </w:rPr>
              <w:t>)</w:t>
            </w:r>
          </w:p>
        </w:tc>
      </w:tr>
      <w:tr w:rsidR="00B342BB" w:rsidRPr="00C12E51" w14:paraId="62E8087E" w14:textId="77777777" w:rsidTr="00C620B1">
        <w:tc>
          <w:tcPr>
            <w:tcW w:w="1521" w:type="pct"/>
            <w:shd w:val="clear" w:color="auto" w:fill="auto"/>
          </w:tcPr>
          <w:p w14:paraId="604EFB95" w14:textId="351F5103" w:rsidR="00B342BB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 w14:paraId="7B27EAC9" w14:textId="29888B85" w:rsidR="00F62AE0" w:rsidRDefault="00805BFF" w:rsidP="00CC5581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>Царегородцева М.В.</w:t>
            </w:r>
          </w:p>
          <w:p w14:paraId="2888F57A" w14:textId="3EC119B8" w:rsidR="00B342BB" w:rsidRPr="00600854" w:rsidRDefault="00F62AE0" w:rsidP="00CC5581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 xml:space="preserve">Глава сельского поселения </w:t>
            </w:r>
            <w:r w:rsidR="0022050B">
              <w:rPr>
                <w:rFonts w:ascii="Times New Roman" w:hAnsi="Times New Roman"/>
                <w:spacing w:val="-4"/>
                <w:sz w:val="24"/>
                <w:szCs w:val="24"/>
              </w:rPr>
              <w:t>Сосновка</w:t>
            </w:r>
          </w:p>
          <w:p w14:paraId="1E0D7774" w14:textId="77777777" w:rsidR="00B342BB" w:rsidRDefault="00643C01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 w:rsidRPr="00643C01">
              <w:rPr>
                <w:snapToGrid w:val="0"/>
                <w:spacing w:val="-4"/>
                <w:sz w:val="24"/>
              </w:rPr>
              <w:t>(34670)</w:t>
            </w:r>
            <w:r w:rsidR="00F62AE0">
              <w:t xml:space="preserve"> </w:t>
            </w:r>
            <w:r w:rsidR="00805BFF" w:rsidRPr="00805BFF">
              <w:rPr>
                <w:snapToGrid w:val="0"/>
                <w:spacing w:val="-4"/>
                <w:sz w:val="24"/>
              </w:rPr>
              <w:t>4-63-35</w:t>
            </w:r>
          </w:p>
          <w:p w14:paraId="164354C9" w14:textId="77777777" w:rsidR="00805BFF" w:rsidRDefault="00805BFF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 w:rsidRPr="00805BFF">
              <w:rPr>
                <w:snapToGrid w:val="0"/>
                <w:spacing w:val="-4"/>
                <w:sz w:val="24"/>
              </w:rPr>
              <w:t>(34670) 4-65-95</w:t>
            </w:r>
          </w:p>
          <w:p w14:paraId="51166330" w14:textId="6E2398CD" w:rsidR="00805BFF" w:rsidRPr="00805BFF" w:rsidRDefault="00805BFF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 w:rsidRPr="00805BFF">
              <w:rPr>
                <w:sz w:val="24"/>
              </w:rPr>
              <w:t>admsosnovka@mail.ru</w:t>
            </w:r>
          </w:p>
        </w:tc>
      </w:tr>
      <w:tr w:rsidR="00B342BB" w:rsidRPr="0024610C" w14:paraId="4CBFBFD1" w14:textId="77777777" w:rsidTr="00C620B1">
        <w:tc>
          <w:tcPr>
            <w:tcW w:w="1521" w:type="pct"/>
            <w:shd w:val="clear" w:color="auto" w:fill="auto"/>
          </w:tcPr>
          <w:p w14:paraId="7A9AC4BA" w14:textId="4B17C445" w:rsidR="00B342BB" w:rsidRPr="003F3B71" w:rsidRDefault="00B342BB" w:rsidP="0024610C">
            <w:pPr>
              <w:pStyle w:val="ac"/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</w:pPr>
            <w:r w:rsidRPr="003F3B71"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 w14:paraId="33D25EBC" w14:textId="31407EF2" w:rsidR="00C12E51" w:rsidRDefault="00805BFF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Чиркова Екатерина Владимировна</w:t>
            </w:r>
            <w:r w:rsidR="00C12E51" w:rsidRPr="005B2421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14:paraId="77E349A4" w14:textId="77777777" w:rsidR="00805BFF" w:rsidRDefault="00805BFF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заместитель главы муниципального образования, заведующий сектором муниципального хозяйства </w:t>
            </w:r>
          </w:p>
          <w:p w14:paraId="545F12EE" w14:textId="3D3C3072" w:rsidR="00F62AE0" w:rsidRPr="00F62AE0" w:rsidRDefault="00F62AE0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Тел.: 8(34670)</w:t>
            </w:r>
            <w:r w:rsid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46901</w:t>
            </w: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14:paraId="04400A45" w14:textId="363E87C9" w:rsidR="00827E27" w:rsidRDefault="00F62AE0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Эл. почта: </w:t>
            </w:r>
            <w:r w:rsidR="00A91C3B"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admsosnovka@mail.ru</w:t>
            </w:r>
          </w:p>
          <w:p w14:paraId="3B117A74" w14:textId="77777777" w:rsidR="00A91C3B" w:rsidRDefault="00A91C3B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Наименования и реквизиты нормативных актов организации, определяющих обязанности по обеспечению мероприяти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:</w:t>
            </w:r>
          </w:p>
          <w:p w14:paraId="5C321148" w14:textId="3B309C65" w:rsidR="009C7FAC" w:rsidRDefault="00A91C3B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распоряжение администрации сельского поселения Сосновка от 03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.02.2020</w:t>
            </w: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№ 44-р «О назначении лиц ответственных за внедрение и выполнение мероприятий по энергосбережению в администрации сельского поселения Сосновка»</w:t>
            </w:r>
            <w:r w:rsid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.</w:t>
            </w:r>
          </w:p>
          <w:p w14:paraId="2FDD42E3" w14:textId="1BB9EE6C" w:rsidR="00A91C3B" w:rsidRDefault="00A91C3B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Основные функции и обязанности по обеспечению мероприяти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:</w:t>
            </w:r>
          </w:p>
          <w:p w14:paraId="66256CEB" w14:textId="77777777" w:rsidR="00A91C3B" w:rsidRPr="00A91C3B" w:rsidRDefault="00A91C3B" w:rsidP="00A91C3B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1) проводить сбор и анализ информации об объемах потребленных энергетических ресурсов, о затратах на оплату этих ресурсов в администрации сельского поселения Сосновка;</w:t>
            </w:r>
          </w:p>
          <w:p w14:paraId="1E7A168C" w14:textId="35022F4C" w:rsidR="001026B8" w:rsidRPr="0024610C" w:rsidRDefault="00A91C3B" w:rsidP="00A91C3B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2) размещать информацию в государственной информационной системе в области энергосбережения и повышения энергетическо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эффективности </w:t>
            </w: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(ГИС «Энергоэффективность»).</w:t>
            </w:r>
          </w:p>
        </w:tc>
      </w:tr>
    </w:tbl>
    <w:p w14:paraId="5BF93BC1" w14:textId="070EAE59" w:rsidR="00C620B1" w:rsidRPr="0024610C" w:rsidRDefault="00C620B1" w:rsidP="0024610C">
      <w:pPr>
        <w:pStyle w:val="ac"/>
        <w:rPr>
          <w:rFonts w:ascii="Times New Roman" w:eastAsia="Calibri" w:hAnsi="Times New Roman"/>
          <w:spacing w:val="-4"/>
          <w:sz w:val="24"/>
          <w:szCs w:val="24"/>
          <w:lang w:eastAsia="en-US"/>
        </w:rPr>
      </w:pPr>
    </w:p>
    <w:p w14:paraId="76099558" w14:textId="77777777" w:rsidR="00C620B1" w:rsidRPr="00C620B1" w:rsidRDefault="00C620B1" w:rsidP="00C620B1">
      <w:pPr>
        <w:spacing w:line="360" w:lineRule="auto"/>
        <w:ind w:firstLine="709"/>
        <w:rPr>
          <w:szCs w:val="28"/>
        </w:rPr>
      </w:pPr>
    </w:p>
    <w:p w14:paraId="637B6396" w14:textId="64B4A01A" w:rsidR="0083655E" w:rsidRPr="009B6282" w:rsidRDefault="009B6282" w:rsidP="00B342BB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1" w:name="_Toc118789912"/>
      <w:r w:rsidRPr="009B6282">
        <w:lastRenderedPageBreak/>
        <w:t>Анализ текущего состояния энергосбережения в учреждени</w:t>
      </w:r>
      <w:r w:rsidR="00C73272">
        <w:t>и</w:t>
      </w:r>
      <w:bookmarkEnd w:id="1"/>
    </w:p>
    <w:p w14:paraId="0FA86389" w14:textId="69E81006" w:rsidR="0052406A" w:rsidRPr="003A0BE5" w:rsidRDefault="005B53A5" w:rsidP="00DA6B85">
      <w:pPr>
        <w:spacing w:line="360" w:lineRule="auto"/>
        <w:ind w:firstLine="709"/>
        <w:rPr>
          <w:spacing w:val="-4"/>
          <w:szCs w:val="28"/>
        </w:rPr>
      </w:pPr>
      <w:r w:rsidRPr="003A0BE5">
        <w:rPr>
          <w:spacing w:val="-4"/>
          <w:szCs w:val="28"/>
        </w:rPr>
        <w:t xml:space="preserve">На момент разработки программы энергосбережения </w:t>
      </w:r>
      <w:r w:rsidR="006C044B">
        <w:rPr>
          <w:spacing w:val="-4"/>
          <w:szCs w:val="28"/>
        </w:rPr>
        <w:t>м</w:t>
      </w:r>
      <w:r w:rsidR="00F62AE0" w:rsidRPr="00F62AE0">
        <w:rPr>
          <w:spacing w:val="-4"/>
          <w:szCs w:val="28"/>
        </w:rPr>
        <w:t>униципально</w:t>
      </w:r>
      <w:r w:rsidR="00F62AE0">
        <w:rPr>
          <w:spacing w:val="-4"/>
          <w:szCs w:val="28"/>
        </w:rPr>
        <w:t>го</w:t>
      </w:r>
      <w:r w:rsidR="00F62AE0" w:rsidRPr="00F62AE0">
        <w:rPr>
          <w:spacing w:val="-4"/>
          <w:szCs w:val="28"/>
        </w:rPr>
        <w:t xml:space="preserve"> казённо</w:t>
      </w:r>
      <w:r w:rsidR="00F62AE0">
        <w:rPr>
          <w:spacing w:val="-4"/>
          <w:szCs w:val="28"/>
        </w:rPr>
        <w:t>го</w:t>
      </w:r>
      <w:r w:rsidR="006C044B">
        <w:rPr>
          <w:spacing w:val="-4"/>
          <w:szCs w:val="28"/>
        </w:rPr>
        <w:t xml:space="preserve"> учреждения а</w:t>
      </w:r>
      <w:r w:rsidR="00F62AE0" w:rsidRPr="00F62AE0">
        <w:rPr>
          <w:spacing w:val="-4"/>
          <w:szCs w:val="28"/>
        </w:rPr>
        <w:t xml:space="preserve">дминистрация сельского поселения </w:t>
      </w:r>
      <w:r w:rsidR="00A91C3B">
        <w:rPr>
          <w:spacing w:val="-4"/>
          <w:szCs w:val="28"/>
        </w:rPr>
        <w:t>Сосновка</w:t>
      </w:r>
      <w:r w:rsidR="00F62AE0" w:rsidRPr="00F62AE0">
        <w:rPr>
          <w:spacing w:val="-4"/>
          <w:szCs w:val="28"/>
        </w:rPr>
        <w:t xml:space="preserve"> Белоярского района</w:t>
      </w:r>
      <w:r w:rsidR="009C7FAC" w:rsidRPr="00600854">
        <w:rPr>
          <w:spacing w:val="-4"/>
          <w:szCs w:val="28"/>
        </w:rPr>
        <w:t>,</w:t>
      </w:r>
      <w:r w:rsidR="00317CAD" w:rsidRPr="00600854">
        <w:rPr>
          <w:spacing w:val="-4"/>
          <w:szCs w:val="28"/>
        </w:rPr>
        <w:t xml:space="preserve"> </w:t>
      </w:r>
      <w:r w:rsidRPr="00600854">
        <w:rPr>
          <w:spacing w:val="-4"/>
          <w:szCs w:val="28"/>
        </w:rPr>
        <w:t xml:space="preserve">(далее </w:t>
      </w:r>
      <w:r w:rsidR="00F62AE0">
        <w:rPr>
          <w:spacing w:val="-4"/>
          <w:szCs w:val="28"/>
        </w:rPr>
        <w:t>–</w:t>
      </w:r>
      <w:r w:rsidRPr="00600854">
        <w:rPr>
          <w:spacing w:val="-4"/>
          <w:szCs w:val="28"/>
        </w:rPr>
        <w:t xml:space="preserve"> </w:t>
      </w:r>
      <w:r w:rsidR="004A03AE">
        <w:rPr>
          <w:spacing w:val="-4"/>
          <w:szCs w:val="28"/>
        </w:rPr>
        <w:t>а</w:t>
      </w:r>
      <w:bookmarkStart w:id="2" w:name="_GoBack"/>
      <w:bookmarkEnd w:id="2"/>
      <w:r w:rsidR="00F62AE0">
        <w:rPr>
          <w:spacing w:val="-4"/>
          <w:szCs w:val="28"/>
        </w:rPr>
        <w:t xml:space="preserve">дминистрация СП </w:t>
      </w:r>
      <w:r w:rsidR="00A91C3B">
        <w:rPr>
          <w:spacing w:val="-4"/>
          <w:szCs w:val="28"/>
        </w:rPr>
        <w:t>Сосновка</w:t>
      </w:r>
      <w:r w:rsidRPr="003A0BE5">
        <w:rPr>
          <w:spacing w:val="-4"/>
          <w:szCs w:val="28"/>
        </w:rPr>
        <w:t>)</w:t>
      </w:r>
      <w:r w:rsidR="0052406A" w:rsidRPr="003A0BE5">
        <w:rPr>
          <w:spacing w:val="-4"/>
          <w:szCs w:val="28"/>
        </w:rPr>
        <w:t xml:space="preserve"> затраты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 w14:paraId="49FF43C7" w14:textId="6D1E6B00" w:rsidR="008D0526" w:rsidRDefault="008D0526" w:rsidP="00DA6B85">
      <w:pPr>
        <w:spacing w:line="360" w:lineRule="auto"/>
        <w:ind w:firstLine="709"/>
        <w:rPr>
          <w:szCs w:val="28"/>
        </w:rPr>
      </w:pPr>
      <w:r>
        <w:rPr>
          <w:szCs w:val="28"/>
        </w:rPr>
        <w:t xml:space="preserve">Характеристики </w:t>
      </w:r>
      <w:r w:rsidR="00827E27">
        <w:rPr>
          <w:szCs w:val="28"/>
        </w:rPr>
        <w:t>зданий</w:t>
      </w:r>
      <w:r w:rsidR="00317CAD">
        <w:rPr>
          <w:szCs w:val="28"/>
        </w:rPr>
        <w:t xml:space="preserve"> </w:t>
      </w:r>
      <w:r w:rsidRPr="008D0526">
        <w:rPr>
          <w:szCs w:val="28"/>
        </w:rPr>
        <w:t>приведены в таблице 1</w:t>
      </w:r>
      <w:r>
        <w:rPr>
          <w:szCs w:val="28"/>
        </w:rPr>
        <w:t>.</w:t>
      </w:r>
    </w:p>
    <w:p w14:paraId="60D80E4B" w14:textId="637783E3" w:rsidR="00DA1AA0" w:rsidRDefault="00DA1AA0" w:rsidP="00DA6B85">
      <w:pPr>
        <w:spacing w:line="360" w:lineRule="auto"/>
        <w:ind w:firstLine="709"/>
        <w:rPr>
          <w:szCs w:val="28"/>
        </w:rPr>
      </w:pPr>
      <w:r w:rsidRPr="00DA1AA0">
        <w:rPr>
          <w:szCs w:val="28"/>
        </w:rPr>
        <w:t>Потребление энергоресурсов и воды</w:t>
      </w:r>
      <w:r>
        <w:rPr>
          <w:szCs w:val="28"/>
        </w:rPr>
        <w:t xml:space="preserve"> приведены в </w:t>
      </w:r>
      <w:r w:rsidR="00071881">
        <w:rPr>
          <w:szCs w:val="28"/>
        </w:rPr>
        <w:t xml:space="preserve">таблице </w:t>
      </w:r>
      <w:r w:rsidR="008629D2">
        <w:rPr>
          <w:szCs w:val="28"/>
        </w:rPr>
        <w:t>2</w:t>
      </w:r>
      <w:r>
        <w:rPr>
          <w:szCs w:val="28"/>
        </w:rPr>
        <w:t>.</w:t>
      </w:r>
    </w:p>
    <w:p w14:paraId="5BA94DC1" w14:textId="377FBEDD" w:rsidR="004317C4" w:rsidRDefault="004317C4" w:rsidP="00DA6B85">
      <w:pPr>
        <w:spacing w:line="360" w:lineRule="auto"/>
        <w:ind w:firstLine="709"/>
        <w:rPr>
          <w:szCs w:val="28"/>
        </w:rPr>
      </w:pPr>
      <w:r w:rsidRPr="004317C4">
        <w:rPr>
          <w:szCs w:val="28"/>
        </w:rPr>
        <w:t xml:space="preserve">Бюджет </w:t>
      </w:r>
      <w:r>
        <w:rPr>
          <w:szCs w:val="28"/>
        </w:rPr>
        <w:t xml:space="preserve">представлен в таблице </w:t>
      </w:r>
      <w:r w:rsidR="008629D2">
        <w:rPr>
          <w:szCs w:val="28"/>
        </w:rPr>
        <w:t>3</w:t>
      </w:r>
      <w:r>
        <w:rPr>
          <w:szCs w:val="28"/>
        </w:rPr>
        <w:t>.</w:t>
      </w:r>
    </w:p>
    <w:p w14:paraId="0918BE48" w14:textId="1B3CA054" w:rsidR="008629D2" w:rsidRDefault="008629D2" w:rsidP="00DA6B85"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4 указаны с</w:t>
      </w:r>
      <w:r w:rsidRPr="008629D2">
        <w:rPr>
          <w:szCs w:val="28"/>
        </w:rPr>
        <w:t>ведения об оснащенности приборами учета</w:t>
      </w:r>
      <w:r>
        <w:rPr>
          <w:szCs w:val="28"/>
        </w:rPr>
        <w:t>.</w:t>
      </w:r>
    </w:p>
    <w:p w14:paraId="7FDF74B4" w14:textId="40071E37" w:rsidR="009E2E94" w:rsidRDefault="009E2E94" w:rsidP="009E2E94"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5 указаны сведения о потреблении моторного топлива.</w:t>
      </w:r>
    </w:p>
    <w:p w14:paraId="01F37CF4" w14:textId="5199ED5F" w:rsidR="00F62AE0" w:rsidRDefault="00F62AE0" w:rsidP="00DA6B85"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6 указаны сведения о транспортных средствах.</w:t>
      </w:r>
    </w:p>
    <w:p w14:paraId="51094926" w14:textId="29B1D64C" w:rsidR="009E2E94" w:rsidRDefault="009E2E94" w:rsidP="009E2E94">
      <w:pPr>
        <w:spacing w:line="360" w:lineRule="auto"/>
        <w:ind w:firstLine="709"/>
        <w:rPr>
          <w:szCs w:val="28"/>
        </w:rPr>
      </w:pPr>
      <w:r>
        <w:rPr>
          <w:szCs w:val="28"/>
        </w:rPr>
        <w:t xml:space="preserve">В таблице 7 указаны сведения </w:t>
      </w:r>
      <w:r w:rsidRPr="000F56EE">
        <w:rPr>
          <w:szCs w:val="28"/>
        </w:rPr>
        <w:t>о договорных отношениях в области потребления энергоресурсов</w:t>
      </w:r>
      <w:r>
        <w:rPr>
          <w:szCs w:val="28"/>
        </w:rPr>
        <w:t>.</w:t>
      </w:r>
    </w:p>
    <w:p w14:paraId="6C48AFEB" w14:textId="1607C05C" w:rsidR="00F62AE0" w:rsidRDefault="00F62AE0" w:rsidP="00DA6B85">
      <w:pPr>
        <w:spacing w:line="360" w:lineRule="auto"/>
        <w:ind w:firstLine="709"/>
        <w:rPr>
          <w:szCs w:val="28"/>
        </w:rPr>
      </w:pPr>
      <w:r>
        <w:rPr>
          <w:szCs w:val="28"/>
        </w:rPr>
        <w:t xml:space="preserve">Программа энергосбережения </w:t>
      </w:r>
      <w:r w:rsidR="006C044B">
        <w:rPr>
          <w:szCs w:val="28"/>
        </w:rPr>
        <w:t>м</w:t>
      </w:r>
      <w:r w:rsidRPr="00F62AE0">
        <w:rPr>
          <w:szCs w:val="28"/>
        </w:rPr>
        <w:t>униц</w:t>
      </w:r>
      <w:r w:rsidR="006C044B">
        <w:rPr>
          <w:szCs w:val="28"/>
        </w:rPr>
        <w:t>ипального казённого учреждения а</w:t>
      </w:r>
      <w:r w:rsidRPr="00F62AE0">
        <w:rPr>
          <w:szCs w:val="28"/>
        </w:rPr>
        <w:t xml:space="preserve">дминистрация сельского поселения </w:t>
      </w:r>
      <w:r w:rsidR="00A91C3B">
        <w:rPr>
          <w:szCs w:val="28"/>
        </w:rPr>
        <w:t>Сосновка</w:t>
      </w:r>
      <w:r w:rsidRPr="00F62AE0">
        <w:rPr>
          <w:szCs w:val="28"/>
        </w:rPr>
        <w:t xml:space="preserve"> Белоярского района</w:t>
      </w:r>
      <w:r>
        <w:rPr>
          <w:szCs w:val="28"/>
        </w:rPr>
        <w:t xml:space="preserve"> разрабатывается для </w:t>
      </w:r>
      <w:r w:rsidR="00A91C3B">
        <w:rPr>
          <w:szCs w:val="28"/>
        </w:rPr>
        <w:t>одного</w:t>
      </w:r>
      <w:r>
        <w:rPr>
          <w:szCs w:val="28"/>
        </w:rPr>
        <w:t xml:space="preserve"> здани</w:t>
      </w:r>
      <w:r w:rsidR="00A91C3B">
        <w:rPr>
          <w:szCs w:val="28"/>
        </w:rPr>
        <w:t>я</w:t>
      </w:r>
      <w:r>
        <w:rPr>
          <w:szCs w:val="28"/>
        </w:rPr>
        <w:t>:</w:t>
      </w:r>
    </w:p>
    <w:p w14:paraId="51EBB570" w14:textId="7AB7C357" w:rsidR="00C12E51" w:rsidRPr="00600854" w:rsidRDefault="009C7FAC" w:rsidP="009C7FAC">
      <w:pPr>
        <w:spacing w:line="360" w:lineRule="auto"/>
        <w:ind w:firstLine="709"/>
        <w:rPr>
          <w:szCs w:val="28"/>
        </w:rPr>
      </w:pPr>
      <w:r w:rsidRPr="00600854">
        <w:rPr>
          <w:szCs w:val="28"/>
        </w:rPr>
        <w:t xml:space="preserve">- </w:t>
      </w:r>
      <w:r w:rsidR="003B5D09" w:rsidRPr="003B5D09">
        <w:rPr>
          <w:szCs w:val="28"/>
        </w:rPr>
        <w:t xml:space="preserve">Здание администрации: </w:t>
      </w:r>
      <w:r w:rsidR="00A91C3B" w:rsidRPr="00A91C3B">
        <w:rPr>
          <w:szCs w:val="28"/>
        </w:rPr>
        <w:t>628177, Тюменская область, Ханты-Мансийский автономный округ – Югра, Белоярский район, п. Сосновка, ул. Школьная, дом 1</w:t>
      </w:r>
      <w:r w:rsidR="00A91C3B">
        <w:rPr>
          <w:szCs w:val="28"/>
        </w:rPr>
        <w:t>.</w:t>
      </w:r>
    </w:p>
    <w:p w14:paraId="004FEAB6" w14:textId="49715EE1" w:rsidR="000F1F36" w:rsidRDefault="000F1F36" w:rsidP="00DA6B85">
      <w:pPr>
        <w:spacing w:line="360" w:lineRule="auto"/>
        <w:ind w:firstLine="709"/>
        <w:rPr>
          <w:szCs w:val="28"/>
        </w:rPr>
      </w:pPr>
      <w:r w:rsidRPr="00600854">
        <w:rPr>
          <w:szCs w:val="28"/>
        </w:rPr>
        <w:t xml:space="preserve">Все платежи за энергоресурсы осуществляет </w:t>
      </w:r>
      <w:r w:rsidR="006C044B">
        <w:rPr>
          <w:szCs w:val="28"/>
        </w:rPr>
        <w:t>а</w:t>
      </w:r>
      <w:r w:rsidR="003B5D09">
        <w:rPr>
          <w:szCs w:val="28"/>
        </w:rPr>
        <w:t xml:space="preserve">дминистрация СП </w:t>
      </w:r>
      <w:r w:rsidR="00A91C3B">
        <w:rPr>
          <w:szCs w:val="28"/>
        </w:rPr>
        <w:t>Сосновка</w:t>
      </w:r>
      <w:r w:rsidR="00586402" w:rsidRPr="001026B8">
        <w:rPr>
          <w:szCs w:val="28"/>
        </w:rPr>
        <w:t xml:space="preserve"> </w:t>
      </w:r>
      <w:r w:rsidR="00586402" w:rsidRPr="00600854">
        <w:rPr>
          <w:szCs w:val="28"/>
        </w:rPr>
        <w:t xml:space="preserve">за счёт средств </w:t>
      </w:r>
      <w:r w:rsidR="006C044B" w:rsidRPr="006C044B">
        <w:rPr>
          <w:szCs w:val="28"/>
        </w:rPr>
        <w:t>местного бюджета</w:t>
      </w:r>
      <w:r w:rsidR="001026B8">
        <w:rPr>
          <w:szCs w:val="28"/>
        </w:rPr>
        <w:t>.</w:t>
      </w:r>
    </w:p>
    <w:p w14:paraId="0E44C48B" w14:textId="63E85A5C" w:rsidR="008D0526" w:rsidRDefault="008D0526" w:rsidP="00736796">
      <w:pPr>
        <w:pStyle w:val="af3"/>
        <w:keepNext/>
        <w:keepLines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DA6B85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r>
        <w:rPr>
          <w:rFonts w:ascii="Times New Roman" w:hAnsi="Times New Roman"/>
          <w:color w:val="auto"/>
          <w:sz w:val="28"/>
          <w:szCs w:val="28"/>
        </w:rPr>
        <w:fldChar w:fldCharType="begin"/>
      </w:r>
      <w:r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6D68EC">
        <w:rPr>
          <w:rFonts w:ascii="Times New Roman" w:hAnsi="Times New Roman"/>
          <w:noProof/>
          <w:color w:val="auto"/>
          <w:sz w:val="28"/>
          <w:szCs w:val="28"/>
        </w:rPr>
        <w:t>1</w:t>
      </w:r>
      <w:r>
        <w:rPr>
          <w:rFonts w:ascii="Times New Roman" w:hAnsi="Times New Roman"/>
          <w:color w:val="auto"/>
          <w:sz w:val="28"/>
          <w:szCs w:val="28"/>
        </w:rPr>
        <w:fldChar w:fldCharType="end"/>
      </w:r>
      <w:r w:rsidRPr="00DA6B85">
        <w:rPr>
          <w:rFonts w:ascii="Times New Roman" w:hAnsi="Times New Roman"/>
          <w:color w:val="auto"/>
          <w:sz w:val="28"/>
          <w:szCs w:val="28"/>
        </w:rPr>
        <w:t xml:space="preserve">. </w:t>
      </w:r>
      <w:r w:rsidRPr="008D0526">
        <w:rPr>
          <w:rFonts w:ascii="Times New Roman" w:hAnsi="Times New Roman"/>
          <w:color w:val="auto"/>
          <w:sz w:val="28"/>
          <w:szCs w:val="28"/>
        </w:rPr>
        <w:t xml:space="preserve">Характеристики </w:t>
      </w:r>
      <w:r w:rsidR="00827E27">
        <w:rPr>
          <w:rFonts w:ascii="Times New Roman" w:hAnsi="Times New Roman"/>
          <w:color w:val="auto"/>
          <w:sz w:val="28"/>
          <w:szCs w:val="28"/>
        </w:rPr>
        <w:t>здан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62"/>
        <w:gridCol w:w="4162"/>
        <w:gridCol w:w="3445"/>
      </w:tblGrid>
      <w:tr w:rsidR="00A91C3B" w:rsidRPr="0037115F" w14:paraId="265AEEFC" w14:textId="26D97C4A" w:rsidTr="00A91C3B">
        <w:trPr>
          <w:trHeight w:val="20"/>
          <w:tblHeader/>
        </w:trPr>
        <w:tc>
          <w:tcPr>
            <w:tcW w:w="3237" w:type="pct"/>
            <w:gridSpan w:val="2"/>
            <w:shd w:val="clear" w:color="auto" w:fill="auto"/>
            <w:vAlign w:val="center"/>
          </w:tcPr>
          <w:p w14:paraId="7F34CD94" w14:textId="77777777" w:rsidR="00A91C3B" w:rsidRPr="0037115F" w:rsidRDefault="00A91C3B" w:rsidP="007367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Единицы измерени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7BF92BD" w14:textId="67175BE0" w:rsidR="00A91C3B" w:rsidRPr="0037115F" w:rsidRDefault="00A91C3B" w:rsidP="003C1196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Здание администрации</w:t>
            </w:r>
          </w:p>
        </w:tc>
      </w:tr>
      <w:tr w:rsidR="00A91C3B" w:rsidRPr="0037115F" w14:paraId="4FC155E7" w14:textId="15A3B890" w:rsidTr="00A91C3B">
        <w:trPr>
          <w:trHeight w:val="20"/>
        </w:trPr>
        <w:tc>
          <w:tcPr>
            <w:tcW w:w="3237" w:type="pct"/>
            <w:gridSpan w:val="2"/>
            <w:shd w:val="clear" w:color="auto" w:fill="auto"/>
            <w:vAlign w:val="center"/>
          </w:tcPr>
          <w:p w14:paraId="098F1197" w14:textId="77777777" w:rsidR="00A91C3B" w:rsidRPr="0037115F" w:rsidRDefault="00A91C3B" w:rsidP="003C11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адрес размещени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BDEF3B" w14:textId="01228EFF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628177, Тюменская область, Ханты-Мансийский автономный округ – Югра, Белоярский район, п. Сосновка, ул. Школьная, дом 1</w:t>
            </w:r>
          </w:p>
        </w:tc>
      </w:tr>
      <w:tr w:rsidR="00A91C3B" w:rsidRPr="0037115F" w14:paraId="32B0DF4C" w14:textId="33C2AC1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47095935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 постройки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4CB01B5F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1B16F28A" w14:textId="0884F731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006</w:t>
            </w:r>
          </w:p>
        </w:tc>
      </w:tr>
      <w:tr w:rsidR="00A91C3B" w:rsidRPr="0037115F" w14:paraId="555EA641" w14:textId="7C1150A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46732A0B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ая площадь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4B20D41E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57660DC" w14:textId="11DE9FA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556,7</w:t>
            </w:r>
          </w:p>
        </w:tc>
      </w:tr>
      <w:tr w:rsidR="00A91C3B" w:rsidRPr="0037115F" w14:paraId="572242AE" w14:textId="6A6282D2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2B1CEE72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ий объём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FF4554C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B78FBD5" w14:textId="0B6A3B07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3415,5</w:t>
            </w:r>
          </w:p>
        </w:tc>
      </w:tr>
      <w:tr w:rsidR="00A91C3B" w:rsidRPr="0037115F" w14:paraId="797B175D" w14:textId="525289FD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5864EE2B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оличество этажей/ высота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311C31C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Этаж, м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B76DAB2" w14:textId="63135E0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</w:t>
            </w:r>
          </w:p>
        </w:tc>
      </w:tr>
      <w:tr w:rsidR="00A91C3B" w:rsidRPr="0037115F" w14:paraId="323187B0" w14:textId="50D7C46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023C3C28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lastRenderedPageBreak/>
              <w:t>Фундамент (тип, материал)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5BDC7743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Ленточный, плита, другое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33D8300B" w14:textId="2FF3B8D6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железобетонные сваи</w:t>
            </w:r>
          </w:p>
        </w:tc>
      </w:tr>
      <w:tr w:rsidR="00A91C3B" w:rsidRPr="0037115F" w14:paraId="53F91909" w14:textId="1A2761BB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312F418E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тены и перегородки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7CF2BD86" w14:textId="2E988F0B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Кирпич, панельные,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гипрок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 xml:space="preserve"> и т. д.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5DAED3" w14:textId="02CEF9B3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стены и перегородки кирпич</w:t>
            </w:r>
          </w:p>
        </w:tc>
      </w:tr>
      <w:tr w:rsidR="00A91C3B" w:rsidRPr="0037115F" w14:paraId="0C1439B7" w14:textId="017839B5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16425C0B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кна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AD1C972" w14:textId="3E06527F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D29DDC7" w14:textId="26BF3634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23</w:t>
            </w:r>
          </w:p>
        </w:tc>
      </w:tr>
      <w:tr w:rsidR="00A91C3B" w:rsidRPr="0037115F" w14:paraId="4F896974" w14:textId="6B1355B4" w:rsidTr="00A91C3B">
        <w:trPr>
          <w:trHeight w:val="20"/>
        </w:trPr>
        <w:tc>
          <w:tcPr>
            <w:tcW w:w="1107" w:type="pct"/>
            <w:vMerge w:val="restart"/>
            <w:shd w:val="clear" w:color="auto" w:fill="auto"/>
            <w:vAlign w:val="center"/>
          </w:tcPr>
          <w:p w14:paraId="59BFFFC3" w14:textId="2DB4778F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вери входные (в том числе и запасные выходы, рассматривается с точки зрения теплопотерь)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5C3C20B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 (шт.)</w:t>
            </w:r>
          </w:p>
        </w:tc>
        <w:tc>
          <w:tcPr>
            <w:tcW w:w="1763" w:type="pct"/>
            <w:vMerge w:val="restart"/>
            <w:shd w:val="clear" w:color="auto" w:fill="auto"/>
            <w:vAlign w:val="center"/>
          </w:tcPr>
          <w:p w14:paraId="4F21BBD2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 xml:space="preserve">3 выхода (1 выход: 3 пластиковые двери со стеклом, </w:t>
            </w:r>
          </w:p>
          <w:p w14:paraId="5C2F4EEA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 выход: первая пластиковая дверь без стекла, вторая дверь деревянная;</w:t>
            </w:r>
          </w:p>
          <w:p w14:paraId="31F7F08C" w14:textId="1DF348DE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3 выход: первая пластиковая дверь без стекла, вторая и третья двери деревянные)</w:t>
            </w:r>
          </w:p>
        </w:tc>
      </w:tr>
      <w:tr w:rsidR="00A91C3B" w:rsidRPr="0037115F" w14:paraId="4EC8F37F" w14:textId="270173D6" w:rsidTr="00A91C3B">
        <w:trPr>
          <w:trHeight w:val="20"/>
        </w:trPr>
        <w:tc>
          <w:tcPr>
            <w:tcW w:w="1107" w:type="pct"/>
            <w:vMerge/>
            <w:shd w:val="clear" w:color="auto" w:fill="auto"/>
            <w:vAlign w:val="center"/>
          </w:tcPr>
          <w:p w14:paraId="659F73A3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130" w:type="pct"/>
            <w:shd w:val="clear" w:color="auto" w:fill="auto"/>
            <w:vAlign w:val="center"/>
          </w:tcPr>
          <w:p w14:paraId="31240EA8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еталлические (шт.)</w:t>
            </w:r>
          </w:p>
        </w:tc>
        <w:tc>
          <w:tcPr>
            <w:tcW w:w="1763" w:type="pct"/>
            <w:vMerge/>
            <w:shd w:val="clear" w:color="auto" w:fill="auto"/>
            <w:vAlign w:val="center"/>
          </w:tcPr>
          <w:p w14:paraId="4F52FFB9" w14:textId="0CF0B41F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A91C3B" w:rsidRPr="0037115F" w14:paraId="1958999D" w14:textId="1F4AAA63" w:rsidTr="00A91C3B">
        <w:trPr>
          <w:trHeight w:val="20"/>
        </w:trPr>
        <w:tc>
          <w:tcPr>
            <w:tcW w:w="1107" w:type="pct"/>
            <w:vMerge/>
            <w:shd w:val="clear" w:color="auto" w:fill="auto"/>
            <w:vAlign w:val="center"/>
          </w:tcPr>
          <w:p w14:paraId="0E322515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130" w:type="pct"/>
            <w:shd w:val="clear" w:color="auto" w:fill="auto"/>
            <w:vAlign w:val="center"/>
          </w:tcPr>
          <w:p w14:paraId="34C55738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63" w:type="pct"/>
            <w:vMerge/>
            <w:shd w:val="clear" w:color="auto" w:fill="auto"/>
            <w:vAlign w:val="center"/>
          </w:tcPr>
          <w:p w14:paraId="11AFC8DA" w14:textId="093AB985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A91C3B" w:rsidRPr="0037115F" w14:paraId="32CFA7EB" w14:textId="15561488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7709E550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ерекрыти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51AF20A1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ж/бетон, деревянные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6838FFD" w14:textId="28E7D62D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железобетонные плиты перекрытия</w:t>
            </w:r>
          </w:p>
        </w:tc>
      </w:tr>
      <w:tr w:rsidR="00A91C3B" w:rsidRPr="0037115F" w14:paraId="66E88AFB" w14:textId="1925A089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6369A342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ровл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66A9005A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Шифер, рулонная и т.д.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7C7F73AE" w14:textId="47C4E3C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металлические профилированные листы</w:t>
            </w:r>
          </w:p>
        </w:tc>
      </w:tr>
      <w:tr w:rsidR="00A91C3B" w:rsidRPr="0037115F" w14:paraId="73338DB2" w14:textId="4A6D135E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0228B307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олы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6E68BFF9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</w:t>
            </w:r>
          </w:p>
          <w:p w14:paraId="4399A8A6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плитка</w:t>
            </w:r>
          </w:p>
          <w:p w14:paraId="78E7B627" w14:textId="1114AE5C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линолеум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54807432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бетон/плитка</w:t>
            </w:r>
          </w:p>
          <w:p w14:paraId="6C43EBCE" w14:textId="5EF684FE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бетон/</w:t>
            </w:r>
            <w:proofErr w:type="spellStart"/>
            <w:r w:rsidRPr="00A91C3B">
              <w:rPr>
                <w:rFonts w:eastAsia="Calibri"/>
                <w:sz w:val="22"/>
                <w:szCs w:val="22"/>
              </w:rPr>
              <w:t>линол</w:t>
            </w:r>
            <w:proofErr w:type="spellEnd"/>
            <w:r w:rsidRPr="00A91C3B">
              <w:rPr>
                <w:rFonts w:eastAsia="Calibri"/>
                <w:sz w:val="22"/>
                <w:szCs w:val="22"/>
              </w:rPr>
              <w:t>.</w:t>
            </w:r>
          </w:p>
        </w:tc>
      </w:tr>
      <w:tr w:rsidR="00A91C3B" w:rsidRPr="0037115F" w14:paraId="0890D9AA" w14:textId="19F4D8FF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1BCFCA85" w14:textId="0927D2B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истема теплоснабжени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D9916AD" w14:textId="5562CFD1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Централизованная/ децентрализованна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507B3D4" w14:textId="19A9498B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Централизованное</w:t>
            </w:r>
          </w:p>
        </w:tc>
      </w:tr>
      <w:tr w:rsidR="00A91C3B" w:rsidRPr="0037115F" w14:paraId="2D6BFEAD" w14:textId="578909A3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37FB156A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Износ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671685D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изический (по данным бухгалтерии) %</w:t>
            </w:r>
          </w:p>
          <w:p w14:paraId="37BD7DFE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актический %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78E6CC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92,6%/</w:t>
            </w:r>
          </w:p>
          <w:p w14:paraId="7B975AAD" w14:textId="443ADAB4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17%</w:t>
            </w:r>
          </w:p>
        </w:tc>
      </w:tr>
    </w:tbl>
    <w:p w14:paraId="23160798" w14:textId="77777777" w:rsidR="008629D2" w:rsidRDefault="008629D2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</w:p>
    <w:p w14:paraId="1F2E1668" w14:textId="4A022F59" w:rsidR="0017179C" w:rsidRDefault="0017179C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DA6B85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bookmarkStart w:id="3" w:name="Таблица_5"/>
      <w:r w:rsidR="003F5CD0">
        <w:rPr>
          <w:rFonts w:ascii="Times New Roman" w:hAnsi="Times New Roman"/>
          <w:color w:val="auto"/>
          <w:sz w:val="28"/>
          <w:szCs w:val="28"/>
        </w:rPr>
        <w:fldChar w:fldCharType="begin"/>
      </w:r>
      <w:r w:rsidR="003F5CD0"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 w:rsidR="003F5CD0"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6D68EC">
        <w:rPr>
          <w:rFonts w:ascii="Times New Roman" w:hAnsi="Times New Roman"/>
          <w:noProof/>
          <w:color w:val="auto"/>
          <w:sz w:val="28"/>
          <w:szCs w:val="28"/>
        </w:rPr>
        <w:t>2</w:t>
      </w:r>
      <w:r w:rsidR="003F5CD0">
        <w:rPr>
          <w:rFonts w:ascii="Times New Roman" w:hAnsi="Times New Roman"/>
          <w:color w:val="auto"/>
          <w:sz w:val="28"/>
          <w:szCs w:val="28"/>
        </w:rPr>
        <w:fldChar w:fldCharType="end"/>
      </w:r>
      <w:bookmarkEnd w:id="3"/>
      <w:r w:rsidRPr="00DA6B85">
        <w:rPr>
          <w:rFonts w:ascii="Times New Roman" w:hAnsi="Times New Roman"/>
          <w:color w:val="auto"/>
          <w:sz w:val="28"/>
          <w:szCs w:val="28"/>
        </w:rPr>
        <w:t>. Сводные данные по потребленным организацией ресурсам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4"/>
        <w:gridCol w:w="1342"/>
        <w:gridCol w:w="1075"/>
        <w:gridCol w:w="1209"/>
        <w:gridCol w:w="1209"/>
        <w:gridCol w:w="1073"/>
        <w:gridCol w:w="1207"/>
      </w:tblGrid>
      <w:tr w:rsidR="00A91C3B" w:rsidRPr="00A91C3B" w14:paraId="2B8B8412" w14:textId="77777777" w:rsidTr="00A91C3B">
        <w:trPr>
          <w:trHeight w:val="20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1D2A34B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8CF5B93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F8DC62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2B8E78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05568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0D5571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37A729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A91C3B" w:rsidRPr="00A91C3B" w14:paraId="66915412" w14:textId="77777777" w:rsidTr="00A91C3B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565F4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b/>
                <w:sz w:val="22"/>
                <w:szCs w:val="22"/>
                <w:lang w:eastAsia="en-US"/>
              </w:rPr>
              <w:t>Потребление энергоресурсов</w:t>
            </w:r>
          </w:p>
        </w:tc>
      </w:tr>
      <w:tr w:rsidR="00A91C3B" w:rsidRPr="00A91C3B" w14:paraId="5BCD17B8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053225C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Электро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5A0BDF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кВт*ч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9864BF1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0,272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1C45E7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,13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B2713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2,802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AEB4C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9,641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59458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0,86</w:t>
            </w:r>
          </w:p>
        </w:tc>
      </w:tr>
      <w:tr w:rsidR="00A91C3B" w:rsidRPr="00A91C3B" w14:paraId="4F029FC4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613D937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280F7F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B652B1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4,68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8F2978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2,855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3699E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8,470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BB7E2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5,542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E25C7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0,925</w:t>
            </w:r>
          </w:p>
        </w:tc>
      </w:tr>
      <w:tr w:rsidR="00A91C3B" w:rsidRPr="00A91C3B" w14:paraId="7BFFC124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B80E2D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епловая 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A04A45F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Гкал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F22AA0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4,9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E290E2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5,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DD182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4,7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F35E5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47,69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77EE5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6,2</w:t>
            </w:r>
          </w:p>
        </w:tc>
      </w:tr>
      <w:tr w:rsidR="00A91C3B" w:rsidRPr="00A91C3B" w14:paraId="70200D9F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DA1891A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156A35" w14:textId="5C0082F1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598633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,45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225D3D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,80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5FD27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,08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19E8E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5,443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08152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,95</w:t>
            </w:r>
          </w:p>
        </w:tc>
      </w:tr>
      <w:tr w:rsidR="00A91C3B" w:rsidRPr="00A91C3B" w14:paraId="1CFED651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2492CB0" w14:textId="1071CE00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444EE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м</w:t>
            </w:r>
            <w:r w:rsidRPr="00A91C3B"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92D9A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1,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B4427D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2,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67B469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1,5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811BD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7,1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164FC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6,8</w:t>
            </w:r>
          </w:p>
        </w:tc>
      </w:tr>
      <w:tr w:rsidR="00A91C3B" w:rsidRPr="00A91C3B" w14:paraId="558370E1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770992B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B10C38" w14:textId="1AAC3A02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2E951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1A578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9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9D2E37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9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02A8B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,162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0FE2F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,189</w:t>
            </w:r>
          </w:p>
        </w:tc>
      </w:tr>
      <w:tr w:rsidR="00A91C3B" w:rsidRPr="00A91C3B" w14:paraId="67F416BA" w14:textId="77777777" w:rsidTr="00A91C3B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1439A5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b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b/>
                <w:sz w:val="22"/>
                <w:szCs w:val="22"/>
                <w:lang w:eastAsia="en-US"/>
              </w:rPr>
              <w:t xml:space="preserve">Численность персонала (с точки зрения потребления энергоресурсов в здании). </w:t>
            </w:r>
          </w:p>
        </w:tc>
      </w:tr>
      <w:tr w:rsidR="00A91C3B" w:rsidRPr="00A91C3B" w14:paraId="6281F975" w14:textId="77777777" w:rsidTr="00A91C3B">
        <w:trPr>
          <w:trHeight w:val="20"/>
        </w:trPr>
        <w:tc>
          <w:tcPr>
            <w:tcW w:w="135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18C8B8" w14:textId="77777777" w:rsidR="00A91C3B" w:rsidRPr="00A91C3B" w:rsidRDefault="00A91C3B" w:rsidP="00A91C3B">
            <w:pPr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ерсонал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D90AF1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человек</w:t>
            </w:r>
          </w:p>
        </w:tc>
        <w:tc>
          <w:tcPr>
            <w:tcW w:w="55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85A00E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5A377E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0FA0BC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54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961C78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CF0F12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</w:tr>
    </w:tbl>
    <w:p w14:paraId="3DAB54B4" w14:textId="2F22BE5A" w:rsidR="00C9523C" w:rsidRDefault="00C9523C" w:rsidP="00DA1AA0">
      <w:pPr>
        <w:rPr>
          <w:lang w:eastAsia="en-US"/>
        </w:rPr>
      </w:pPr>
    </w:p>
    <w:p w14:paraId="6553F7BB" w14:textId="39C6C052" w:rsidR="003C461D" w:rsidRDefault="00DA6B85" w:rsidP="006334FC">
      <w:pPr>
        <w:keepNext/>
        <w:keepLines/>
        <w:tabs>
          <w:tab w:val="left" w:pos="1843"/>
        </w:tabs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3F5CD0">
        <w:rPr>
          <w:b/>
          <w:szCs w:val="28"/>
        </w:rPr>
        <w:fldChar w:fldCharType="begin"/>
      </w:r>
      <w:r w:rsidR="003F5CD0">
        <w:rPr>
          <w:b/>
          <w:szCs w:val="28"/>
        </w:rPr>
        <w:instrText xml:space="preserve"> SEQ Таблица \* ARABIC </w:instrText>
      </w:r>
      <w:r w:rsidR="003F5CD0">
        <w:rPr>
          <w:b/>
          <w:szCs w:val="28"/>
        </w:rPr>
        <w:fldChar w:fldCharType="separate"/>
      </w:r>
      <w:r w:rsidR="006D68EC">
        <w:rPr>
          <w:b/>
          <w:noProof/>
          <w:szCs w:val="28"/>
        </w:rPr>
        <w:t>3</w:t>
      </w:r>
      <w:r w:rsidR="003F5CD0">
        <w:rPr>
          <w:b/>
          <w:szCs w:val="28"/>
        </w:rPr>
        <w:fldChar w:fldCharType="end"/>
      </w:r>
      <w:r w:rsidR="004317C4">
        <w:rPr>
          <w:b/>
          <w:szCs w:val="28"/>
        </w:rPr>
        <w:t xml:space="preserve">. </w:t>
      </w:r>
      <w:r w:rsidR="00B84F7D">
        <w:rPr>
          <w:b/>
          <w:bCs/>
        </w:rPr>
        <w:t>Бюдже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7"/>
        <w:gridCol w:w="1342"/>
        <w:gridCol w:w="1456"/>
        <w:gridCol w:w="1149"/>
        <w:gridCol w:w="1438"/>
        <w:gridCol w:w="1295"/>
        <w:gridCol w:w="1432"/>
      </w:tblGrid>
      <w:tr w:rsidR="003E491E" w:rsidRPr="003E491E" w14:paraId="0ECBBE67" w14:textId="77777777" w:rsidTr="003E491E">
        <w:tc>
          <w:tcPr>
            <w:tcW w:w="848" w:type="pct"/>
            <w:shd w:val="clear" w:color="auto" w:fill="auto"/>
            <w:vAlign w:val="center"/>
          </w:tcPr>
          <w:p w14:paraId="54B6921C" w14:textId="77777777" w:rsidR="003E491E" w:rsidRPr="003E491E" w:rsidRDefault="003E491E" w:rsidP="003E491E">
            <w:pPr>
              <w:ind w:left="-11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 w14:paraId="7B1029B7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361D40C0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1B49D58D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7A9246DB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58B52815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 w14:paraId="38CF9674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A91C3B" w:rsidRPr="003E491E" w14:paraId="2EF30460" w14:textId="77777777" w:rsidTr="003E491E">
        <w:tc>
          <w:tcPr>
            <w:tcW w:w="848" w:type="pct"/>
            <w:shd w:val="clear" w:color="auto" w:fill="auto"/>
            <w:vAlign w:val="center"/>
          </w:tcPr>
          <w:p w14:paraId="39543C3A" w14:textId="77777777" w:rsidR="00A91C3B" w:rsidRPr="003E491E" w:rsidRDefault="00A91C3B" w:rsidP="00A91C3B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 w14:paraId="6F97497F" w14:textId="77777777" w:rsidR="00A91C3B" w:rsidRPr="003E491E" w:rsidRDefault="00A91C3B" w:rsidP="00A91C3B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19EB7178" w14:textId="643C75D1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1 454,4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786CC475" w14:textId="2BD4F155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8 922,2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7FB9C1B9" w14:textId="29B7567D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 454,6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1449D4EA" w14:textId="6AF5D1BB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 154,7</w:t>
            </w:r>
          </w:p>
        </w:tc>
        <w:tc>
          <w:tcPr>
            <w:tcW w:w="733" w:type="pct"/>
            <w:shd w:val="clear" w:color="auto" w:fill="auto"/>
            <w:vAlign w:val="center"/>
          </w:tcPr>
          <w:p w14:paraId="6F79CE7A" w14:textId="723FF915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 803,5</w:t>
            </w:r>
          </w:p>
        </w:tc>
      </w:tr>
    </w:tbl>
    <w:p w14:paraId="13376240" w14:textId="16D65081" w:rsidR="003E491E" w:rsidRPr="003E491E" w:rsidRDefault="003E491E" w:rsidP="003E491E">
      <w:pPr>
        <w:tabs>
          <w:tab w:val="left" w:pos="1843"/>
        </w:tabs>
        <w:spacing w:line="276" w:lineRule="auto"/>
        <w:rPr>
          <w:bCs/>
        </w:rPr>
      </w:pPr>
    </w:p>
    <w:p w14:paraId="0157E146" w14:textId="563C4577" w:rsidR="008D0526" w:rsidRPr="00E529A2" w:rsidRDefault="008D0526" w:rsidP="000F1F36">
      <w:pPr>
        <w:keepNext/>
        <w:keepLines/>
        <w:spacing w:line="276" w:lineRule="auto"/>
        <w:jc w:val="left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6D68EC">
        <w:rPr>
          <w:b/>
          <w:noProof/>
          <w:szCs w:val="28"/>
        </w:rPr>
        <w:t>4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21525B">
        <w:rPr>
          <w:b/>
          <w:bCs/>
        </w:rPr>
        <w:t>Сведения об оснащенности приборами уч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6"/>
        <w:gridCol w:w="2085"/>
        <w:gridCol w:w="2175"/>
        <w:gridCol w:w="1172"/>
        <w:gridCol w:w="1731"/>
      </w:tblGrid>
      <w:tr w:rsidR="00A91C3B" w:rsidRPr="00A91C3B" w14:paraId="1767E757" w14:textId="77777777" w:rsidTr="00C06D2B">
        <w:trPr>
          <w:trHeight w:val="20"/>
          <w:tblHeader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8AA3C5B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: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DA4F32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Адрес размещения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1CE65C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BE5647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класс точности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00A933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дата последней поверки</w:t>
            </w:r>
          </w:p>
        </w:tc>
      </w:tr>
      <w:tr w:rsidR="00A91C3B" w:rsidRPr="00A91C3B" w14:paraId="1BDEA30B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22B7F8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Электросчётчики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F863E2" w14:textId="77777777" w:rsidR="00A91C3B" w:rsidRPr="00A91C3B" w:rsidRDefault="00A91C3B" w:rsidP="00A91C3B">
            <w:pPr>
              <w:spacing w:line="259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  <w:r w:rsidRPr="00A91C3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</w:p>
          <w:p w14:paraId="721CB72E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. Сосновка, 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AC56FF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ЦЭ6803В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925512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D6649C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 кв. 2019</w:t>
            </w:r>
          </w:p>
        </w:tc>
      </w:tr>
      <w:tr w:rsidR="00A91C3B" w:rsidRPr="00A91C3B" w14:paraId="6B0C007C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21A5D4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 холодной воды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E37EC5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</w:p>
          <w:p w14:paraId="628333B7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 п. Сосновка, 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63DFE6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ГВ-15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917464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2AE124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01.02.2018</w:t>
            </w:r>
          </w:p>
        </w:tc>
      </w:tr>
      <w:tr w:rsidR="00A91C3B" w:rsidRPr="00A91C3B" w14:paraId="184BD3FA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B9027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 горячей воды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5612CB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</w:p>
          <w:p w14:paraId="3A1BBB6E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lastRenderedPageBreak/>
              <w:t xml:space="preserve"> </w:t>
            </w: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. Сосновка, 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F241F4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lastRenderedPageBreak/>
              <w:t>СВК-15Г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D9030E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редний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5732FC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A91C3B" w:rsidRPr="00A91C3B" w14:paraId="0978909D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0FDCE9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lastRenderedPageBreak/>
              <w:t>Аппаратура учёта тепловой энергии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9AAE3C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Здание по адресу: </w:t>
            </w:r>
          </w:p>
          <w:p w14:paraId="281B1A9A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. Сосновка, 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D84184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ЭЛЬФ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627F1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D470ADC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0C066CBA" w14:textId="6F312E2D" w:rsidR="003E491E" w:rsidRDefault="003E491E" w:rsidP="00A36127">
      <w:pPr>
        <w:spacing w:line="276" w:lineRule="auto"/>
        <w:rPr>
          <w:b/>
          <w:szCs w:val="28"/>
        </w:rPr>
      </w:pPr>
    </w:p>
    <w:p w14:paraId="7BDD71A5" w14:textId="542D43EF" w:rsidR="009E2E94" w:rsidRPr="009E2E94" w:rsidRDefault="009E2E94" w:rsidP="009E2E94">
      <w:pPr>
        <w:keepNext/>
        <w:keepLines/>
        <w:spacing w:line="276" w:lineRule="auto"/>
        <w:jc w:val="left"/>
        <w:rPr>
          <w:b/>
          <w:bCs/>
        </w:rPr>
      </w:pPr>
      <w:r w:rsidRPr="009E2E94">
        <w:rPr>
          <w:b/>
          <w:bCs/>
        </w:rPr>
        <w:t xml:space="preserve">Таблица </w:t>
      </w:r>
      <w:r w:rsidRPr="009E2E94">
        <w:rPr>
          <w:b/>
          <w:bCs/>
        </w:rPr>
        <w:fldChar w:fldCharType="begin"/>
      </w:r>
      <w:r w:rsidRPr="009E2E94">
        <w:rPr>
          <w:b/>
          <w:bCs/>
        </w:rPr>
        <w:instrText xml:space="preserve"> SEQ Таблица \* ARABIC </w:instrText>
      </w:r>
      <w:r w:rsidRPr="009E2E94">
        <w:rPr>
          <w:b/>
          <w:bCs/>
        </w:rPr>
        <w:fldChar w:fldCharType="separate"/>
      </w:r>
      <w:r w:rsidR="006D68EC">
        <w:rPr>
          <w:b/>
          <w:bCs/>
          <w:noProof/>
        </w:rPr>
        <w:t>5</w:t>
      </w:r>
      <w:r w:rsidRPr="009E2E94">
        <w:rPr>
          <w:b/>
          <w:bCs/>
        </w:rPr>
        <w:fldChar w:fldCharType="end"/>
      </w:r>
      <w:r w:rsidRPr="009E2E94">
        <w:rPr>
          <w:b/>
          <w:bCs/>
        </w:rPr>
        <w:t>. Потребление моторного</w:t>
      </w:r>
      <w:r>
        <w:rPr>
          <w:b/>
          <w:bCs/>
        </w:rPr>
        <w:t xml:space="preserve"> топлив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8"/>
        <w:gridCol w:w="1161"/>
        <w:gridCol w:w="1209"/>
        <w:gridCol w:w="1438"/>
        <w:gridCol w:w="1336"/>
        <w:gridCol w:w="1188"/>
        <w:gridCol w:w="1639"/>
      </w:tblGrid>
      <w:tr w:rsidR="009E2E94" w:rsidRPr="009E2E94" w14:paraId="45794D09" w14:textId="77777777" w:rsidTr="009E2E94"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5DBCBA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1E1A18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DBBB3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A95B03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15408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587A78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5F0CC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C06D2B" w:rsidRPr="009E2E94" w14:paraId="7F262AE0" w14:textId="77777777" w:rsidTr="00B4193A">
        <w:tc>
          <w:tcPr>
            <w:tcW w:w="92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441EA4" w14:textId="7777777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ин АИ 92</w:t>
            </w: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A583AC4" w14:textId="7777777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литры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14:paraId="15D34C18" w14:textId="6AE2198F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357,27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14:paraId="661AF4DB" w14:textId="0EF7E28B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086,19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14:paraId="333061FB" w14:textId="517A186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838,29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14:paraId="622BADA7" w14:textId="2E183802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581,56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14:paraId="40B1C6D8" w14:textId="3C1A5BA9" w:rsidR="00C06D2B" w:rsidRPr="00C06D2B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975,65</w:t>
            </w:r>
          </w:p>
        </w:tc>
      </w:tr>
      <w:tr w:rsidR="00C06D2B" w:rsidRPr="009E2E94" w14:paraId="097048D7" w14:textId="77777777" w:rsidTr="00B4193A">
        <w:tc>
          <w:tcPr>
            <w:tcW w:w="92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47CE7B" w14:textId="77777777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C92F4F" w14:textId="0A022943" w:rsidR="00C06D2B" w:rsidRPr="009E2E94" w:rsidRDefault="00C06D2B" w:rsidP="00C06D2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14:paraId="3028AF75" w14:textId="2BF02D93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7,7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14:paraId="23DFF977" w14:textId="081C6C63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53,122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14:paraId="62721B87" w14:textId="7B4A31A6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5,699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14:paraId="4E96E6F4" w14:textId="35D0112B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9,968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14:paraId="0E270179" w14:textId="5A74F54E" w:rsidR="00C06D2B" w:rsidRPr="00C06D2B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49,919</w:t>
            </w:r>
          </w:p>
        </w:tc>
      </w:tr>
    </w:tbl>
    <w:p w14:paraId="4CC56317" w14:textId="12ADC2B2" w:rsidR="009E2E94" w:rsidRDefault="009E2E94" w:rsidP="00A36127">
      <w:pPr>
        <w:spacing w:line="276" w:lineRule="auto"/>
        <w:rPr>
          <w:b/>
          <w:szCs w:val="28"/>
        </w:rPr>
      </w:pPr>
    </w:p>
    <w:p w14:paraId="639E2EC7" w14:textId="20574896" w:rsidR="009E2E94" w:rsidRPr="009E2E94" w:rsidRDefault="009E2E94" w:rsidP="009E2E94">
      <w:pPr>
        <w:keepNext/>
        <w:keepLines/>
        <w:spacing w:line="276" w:lineRule="auto"/>
        <w:jc w:val="left"/>
        <w:rPr>
          <w:b/>
          <w:bCs/>
        </w:rPr>
      </w:pPr>
      <w:r w:rsidRPr="009E2E94">
        <w:rPr>
          <w:b/>
          <w:bCs/>
        </w:rPr>
        <w:t xml:space="preserve">Таблица </w:t>
      </w:r>
      <w:r w:rsidRPr="009E2E94">
        <w:rPr>
          <w:b/>
          <w:bCs/>
        </w:rPr>
        <w:fldChar w:fldCharType="begin"/>
      </w:r>
      <w:r w:rsidRPr="009E2E94">
        <w:rPr>
          <w:b/>
          <w:bCs/>
        </w:rPr>
        <w:instrText xml:space="preserve"> SEQ Таблица \* ARABIC </w:instrText>
      </w:r>
      <w:r w:rsidRPr="009E2E94">
        <w:rPr>
          <w:b/>
          <w:bCs/>
        </w:rPr>
        <w:fldChar w:fldCharType="separate"/>
      </w:r>
      <w:r w:rsidR="006D68EC">
        <w:rPr>
          <w:b/>
          <w:bCs/>
          <w:noProof/>
        </w:rPr>
        <w:t>6</w:t>
      </w:r>
      <w:r w:rsidRPr="009E2E94">
        <w:rPr>
          <w:b/>
          <w:bCs/>
        </w:rPr>
        <w:fldChar w:fldCharType="end"/>
      </w:r>
      <w:r w:rsidRPr="009E2E94">
        <w:rPr>
          <w:b/>
          <w:bCs/>
        </w:rPr>
        <w:t>. Тр</w:t>
      </w:r>
      <w:r>
        <w:rPr>
          <w:b/>
          <w:bCs/>
        </w:rPr>
        <w:t>анспортные средства учре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7"/>
        <w:gridCol w:w="1278"/>
        <w:gridCol w:w="1633"/>
        <w:gridCol w:w="953"/>
        <w:gridCol w:w="1213"/>
        <w:gridCol w:w="2495"/>
      </w:tblGrid>
      <w:tr w:rsidR="009E2E94" w:rsidRPr="009E2E94" w14:paraId="689669D7" w14:textId="77777777" w:rsidTr="00C06D2B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57C6F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43376A2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Объем/</w:t>
            </w:r>
          </w:p>
          <w:p w14:paraId="655AE331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тип двигателя</w:t>
            </w:r>
          </w:p>
          <w:p w14:paraId="6ACAAD6F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(дм</w:t>
            </w:r>
            <w:r w:rsidRPr="009E2E94">
              <w:rPr>
                <w:rFonts w:eastAsiaTheme="minorHAnsi"/>
                <w:sz w:val="22"/>
                <w:szCs w:val="22"/>
                <w:vertAlign w:val="superscript"/>
                <w:lang w:eastAsia="en-US"/>
              </w:rPr>
              <w:t>3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</w:p>
          <w:p w14:paraId="7C6C64F8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и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6A82CA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ата производства/ Дата начала эксплуатации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287399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пробег за 202</w:t>
            </w:r>
            <w:r w:rsidRPr="009E2E94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г.</w:t>
            </w:r>
          </w:p>
          <w:p w14:paraId="24E783DC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км.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BA4924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расход топлива по паспорту литров на 100 км пробега</w:t>
            </w:r>
          </w:p>
        </w:tc>
        <w:tc>
          <w:tcPr>
            <w:tcW w:w="12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94C916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Фактический расход топлива в 2021 году</w:t>
            </w:r>
          </w:p>
          <w:p w14:paraId="17F3371F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</w:tr>
      <w:tr w:rsidR="00C06D2B" w:rsidRPr="009E2E94" w14:paraId="76D48A64" w14:textId="77777777" w:rsidTr="00C06D2B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67452E" w14:textId="77777777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УАЗ </w:t>
            </w:r>
            <w:r w:rsidRPr="009E2E94">
              <w:rPr>
                <w:rFonts w:eastAsiaTheme="minorHAnsi"/>
                <w:sz w:val="22"/>
                <w:szCs w:val="22"/>
                <w:lang w:val="en-US" w:eastAsia="en-US"/>
              </w:rPr>
              <w:t>PATRIOT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D5DB04" w14:textId="5508774C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,6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бензин 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03FF21D" w14:textId="581609F9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37E4DB" w14:textId="78993E6F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35454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536060" w14:textId="6D37152C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12,5л/100км</w:t>
            </w:r>
          </w:p>
        </w:tc>
        <w:tc>
          <w:tcPr>
            <w:tcW w:w="1277" w:type="pct"/>
            <w:tcMar>
              <w:left w:w="28" w:type="dxa"/>
              <w:right w:w="28" w:type="dxa"/>
            </w:tcMar>
          </w:tcPr>
          <w:p w14:paraId="78A541A7" w14:textId="6F3ADB7D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5975,645</w:t>
            </w:r>
          </w:p>
        </w:tc>
      </w:tr>
    </w:tbl>
    <w:p w14:paraId="2F12D293" w14:textId="77777777" w:rsidR="009E2E94" w:rsidRDefault="009E2E94" w:rsidP="00A36127">
      <w:pPr>
        <w:spacing w:line="276" w:lineRule="auto"/>
        <w:rPr>
          <w:b/>
          <w:szCs w:val="28"/>
        </w:rPr>
      </w:pPr>
    </w:p>
    <w:p w14:paraId="265F29EC" w14:textId="77777777" w:rsidR="003E491E" w:rsidRDefault="003E491E" w:rsidP="00A36127">
      <w:pPr>
        <w:spacing w:line="276" w:lineRule="auto"/>
        <w:rPr>
          <w:b/>
          <w:szCs w:val="28"/>
        </w:rPr>
      </w:pPr>
    </w:p>
    <w:p w14:paraId="518205C5" w14:textId="77777777" w:rsidR="007F19DA" w:rsidRDefault="007F19DA" w:rsidP="007F19DA">
      <w:pPr>
        <w:keepNext/>
        <w:keepLines/>
        <w:rPr>
          <w:b/>
          <w:szCs w:val="28"/>
        </w:rPr>
        <w:sectPr w:rsidR="007F19DA" w:rsidSect="003A0BE5">
          <w:footerReference w:type="default" r:id="rId8"/>
          <w:footerReference w:type="first" r:id="rId9"/>
          <w:pgSz w:w="11906" w:h="16838"/>
          <w:pgMar w:top="709" w:right="851" w:bottom="1134" w:left="1276" w:header="284" w:footer="567" w:gutter="0"/>
          <w:cols w:space="708"/>
          <w:titlePg/>
          <w:docGrid w:linePitch="381"/>
        </w:sectPr>
      </w:pPr>
    </w:p>
    <w:p w14:paraId="20BFD689" w14:textId="4DF9E5C3" w:rsidR="00E413D0" w:rsidRDefault="000F56EE" w:rsidP="007F19DA">
      <w:pPr>
        <w:keepNext/>
        <w:keepLines/>
        <w:rPr>
          <w:b/>
          <w:bCs/>
        </w:rPr>
      </w:pPr>
      <w:r w:rsidRPr="00323951">
        <w:rPr>
          <w:b/>
          <w:szCs w:val="28"/>
        </w:rPr>
        <w:lastRenderedPageBreak/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6D68EC">
        <w:rPr>
          <w:b/>
          <w:noProof/>
          <w:szCs w:val="28"/>
        </w:rPr>
        <w:t>7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21525B">
        <w:rPr>
          <w:b/>
          <w:bCs/>
        </w:rPr>
        <w:t>Сведения</w:t>
      </w:r>
      <w:r>
        <w:rPr>
          <w:b/>
          <w:bCs/>
        </w:rPr>
        <w:t xml:space="preserve"> о </w:t>
      </w:r>
      <w:r w:rsidRPr="000F56EE">
        <w:rPr>
          <w:b/>
          <w:bCs/>
        </w:rPr>
        <w:t>договорны</w:t>
      </w:r>
      <w:r>
        <w:rPr>
          <w:b/>
          <w:bCs/>
        </w:rPr>
        <w:t>х</w:t>
      </w:r>
      <w:r w:rsidRPr="000F56EE">
        <w:rPr>
          <w:b/>
          <w:bCs/>
        </w:rPr>
        <w:t xml:space="preserve"> отношения</w:t>
      </w:r>
      <w:r>
        <w:rPr>
          <w:b/>
          <w:bCs/>
        </w:rPr>
        <w:t>х</w:t>
      </w:r>
      <w:r w:rsidRPr="000F56EE">
        <w:rPr>
          <w:b/>
          <w:bCs/>
        </w:rPr>
        <w:t xml:space="preserve"> в области потребления энергоресурсо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2101"/>
        <w:gridCol w:w="2320"/>
        <w:gridCol w:w="3536"/>
        <w:gridCol w:w="1549"/>
        <w:gridCol w:w="2104"/>
        <w:gridCol w:w="1274"/>
      </w:tblGrid>
      <w:tr w:rsidR="00C06D2B" w:rsidRPr="00C06D2B" w14:paraId="4A1A15D3" w14:textId="77777777" w:rsidTr="00C06D2B">
        <w:trPr>
          <w:trHeight w:val="20"/>
          <w:tblHeader/>
        </w:trPr>
        <w:tc>
          <w:tcPr>
            <w:tcW w:w="70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F6CADC" w14:textId="2690766F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Вид энергоресурса</w:t>
            </w:r>
          </w:p>
        </w:tc>
        <w:tc>
          <w:tcPr>
            <w:tcW w:w="70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AD16092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Здание по адресу</w:t>
            </w:r>
          </w:p>
        </w:tc>
        <w:tc>
          <w:tcPr>
            <w:tcW w:w="77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728441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Ресурсоснабжающая организация</w:t>
            </w:r>
          </w:p>
        </w:tc>
        <w:tc>
          <w:tcPr>
            <w:tcW w:w="118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486277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517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F6598D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становленная мощность.</w:t>
            </w:r>
          </w:p>
        </w:tc>
        <w:tc>
          <w:tcPr>
            <w:tcW w:w="1127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1D66CD5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Годовой объём поставляемых ресурсов оплата по счётчикам или по нормативам.</w:t>
            </w:r>
          </w:p>
        </w:tc>
      </w:tr>
      <w:tr w:rsidR="00C06D2B" w:rsidRPr="00C06D2B" w14:paraId="6FD4BCA2" w14:textId="77777777" w:rsidTr="00C06D2B">
        <w:trPr>
          <w:trHeight w:val="20"/>
          <w:tblHeader/>
        </w:trPr>
        <w:tc>
          <w:tcPr>
            <w:tcW w:w="701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C40F99" w14:textId="77777777" w:rsidR="00C06D2B" w:rsidRPr="00C06D2B" w:rsidRDefault="00C06D2B" w:rsidP="00C06D2B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01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975985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51FD3D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18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6CD04C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17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7FC3DB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899702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По счётчику (если есть счётчик написать ДА)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72D150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Нормативы (заполнить, если нет счетчика)</w:t>
            </w:r>
          </w:p>
        </w:tc>
      </w:tr>
      <w:tr w:rsidR="00C06D2B" w:rsidRPr="00C06D2B" w14:paraId="60EEF5A7" w14:textId="77777777" w:rsidTr="00C06D2B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557322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Электроснабжение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2EC8EE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п. Сосновка, ул. Школьная, 1</w:t>
            </w:r>
          </w:p>
        </w:tc>
        <w:tc>
          <w:tcPr>
            <w:tcW w:w="77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DF0350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Акционерное общество «Газпром энергосбыт»</w:t>
            </w:r>
          </w:p>
        </w:tc>
        <w:tc>
          <w:tcPr>
            <w:tcW w:w="118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8EFE64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43ЭН-12/1 от 01 января 2021 года</w:t>
            </w:r>
          </w:p>
          <w:p w14:paraId="07C1EC24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43ЭН-12/1 от 01 апреля 2021 года</w:t>
            </w:r>
          </w:p>
          <w:p w14:paraId="358CE231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43ЭН-12/1 от 01 июля 2021 года</w:t>
            </w:r>
          </w:p>
        </w:tc>
        <w:tc>
          <w:tcPr>
            <w:tcW w:w="5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CE45B8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670 кВт</w:t>
            </w:r>
          </w:p>
        </w:tc>
        <w:tc>
          <w:tcPr>
            <w:tcW w:w="7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558E78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47575B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6775CD9F" w14:textId="77777777" w:rsidTr="00C06D2B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A52FF54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Теплоснабжение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1A166D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п. Сосновка, ул. Школьная, 1</w:t>
            </w:r>
          </w:p>
        </w:tc>
        <w:tc>
          <w:tcPr>
            <w:tcW w:w="77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DB366E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ООО «Газпром трансгаз Югорск»</w:t>
            </w:r>
          </w:p>
          <w:p w14:paraId="20C3E3EB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Сосновское ЛПУ МГ</w:t>
            </w:r>
          </w:p>
        </w:tc>
        <w:tc>
          <w:tcPr>
            <w:tcW w:w="118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0B6C91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 24-20-2400 от 11 декабря 2020 г.</w:t>
            </w:r>
          </w:p>
        </w:tc>
        <w:tc>
          <w:tcPr>
            <w:tcW w:w="5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50A102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3DBB9E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5379D5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7FA89F47" w14:textId="77777777" w:rsidTr="00C06D2B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E4686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Горячая вода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C43C87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п. Сосновка, ул. Школьная, 1</w:t>
            </w: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52C336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18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17C2FC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3A02B9E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B61FB8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FEBAF16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1A60A7C3" w14:textId="77777777" w:rsidTr="00C06D2B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F36128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E2E078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п. Сосновка, ул. Школьная, 1</w:t>
            </w: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CA4A7E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18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9887A8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99279A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91042E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C5A2C42" w14:textId="77777777" w:rsidR="00C06D2B" w:rsidRPr="00C06D2B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71872820" w14:textId="67A7EF7C" w:rsidR="000067A7" w:rsidRDefault="000067A7" w:rsidP="001C1E13">
      <w:pPr>
        <w:spacing w:line="360" w:lineRule="auto"/>
        <w:ind w:firstLine="709"/>
        <w:rPr>
          <w:szCs w:val="28"/>
        </w:rPr>
      </w:pPr>
    </w:p>
    <w:p w14:paraId="309B5AEA" w14:textId="77777777" w:rsidR="000067A7" w:rsidRPr="001C1E13" w:rsidRDefault="000067A7" w:rsidP="001C1E13">
      <w:pPr>
        <w:spacing w:line="360" w:lineRule="auto"/>
        <w:ind w:firstLine="709"/>
        <w:rPr>
          <w:szCs w:val="28"/>
        </w:rPr>
      </w:pPr>
    </w:p>
    <w:p w14:paraId="74A2CA14" w14:textId="77777777" w:rsidR="007F19DA" w:rsidRPr="001C1E13" w:rsidRDefault="007F19DA" w:rsidP="001C1E13">
      <w:pPr>
        <w:spacing w:line="360" w:lineRule="auto"/>
        <w:ind w:firstLine="709"/>
        <w:rPr>
          <w:szCs w:val="28"/>
        </w:rPr>
      </w:pPr>
    </w:p>
    <w:p w14:paraId="1B42CE7D" w14:textId="77777777" w:rsidR="007F19DA" w:rsidRDefault="007F19DA" w:rsidP="00E074AB">
      <w:pPr>
        <w:jc w:val="center"/>
        <w:rPr>
          <w:b/>
          <w:bCs/>
        </w:rPr>
        <w:sectPr w:rsidR="007F19DA" w:rsidSect="007F19DA">
          <w:pgSz w:w="16838" w:h="11906" w:orient="landscape"/>
          <w:pgMar w:top="1276" w:right="709" w:bottom="851" w:left="1134" w:header="284" w:footer="567" w:gutter="0"/>
          <w:cols w:space="708"/>
          <w:titlePg/>
          <w:docGrid w:linePitch="381"/>
        </w:sectPr>
      </w:pPr>
    </w:p>
    <w:p w14:paraId="7BB642B8" w14:textId="77777777" w:rsidR="00E074AB" w:rsidRPr="00E074AB" w:rsidRDefault="009F5AF5" w:rsidP="00E301C6">
      <w:pPr>
        <w:pageBreakBefore/>
        <w:jc w:val="center"/>
        <w:rPr>
          <w:b/>
          <w:bCs/>
        </w:rPr>
      </w:pPr>
      <w:r>
        <w:rPr>
          <w:b/>
          <w:bCs/>
        </w:rPr>
        <w:lastRenderedPageBreak/>
        <w:t>И</w:t>
      </w:r>
      <w:r w:rsidR="00E074AB" w:rsidRPr="00E074AB">
        <w:rPr>
          <w:b/>
          <w:bCs/>
        </w:rPr>
        <w:t>нженерны</w:t>
      </w:r>
      <w:r>
        <w:rPr>
          <w:b/>
          <w:bCs/>
        </w:rPr>
        <w:t>е</w:t>
      </w:r>
      <w:r w:rsidR="00E074AB" w:rsidRPr="00E074AB">
        <w:rPr>
          <w:b/>
          <w:bCs/>
        </w:rPr>
        <w:t xml:space="preserve"> коммуникаци</w:t>
      </w:r>
      <w:r w:rsidR="002E02E0">
        <w:rPr>
          <w:b/>
          <w:bCs/>
        </w:rPr>
        <w:t>и</w:t>
      </w:r>
    </w:p>
    <w:p w14:paraId="1A2A84E2" w14:textId="77777777" w:rsidR="00E074AB" w:rsidRDefault="00E074AB" w:rsidP="006D27E9">
      <w:pPr>
        <w:rPr>
          <w:szCs w:val="28"/>
        </w:rPr>
      </w:pPr>
    </w:p>
    <w:p w14:paraId="6C388546" w14:textId="77777777" w:rsidR="004D69B2" w:rsidRPr="00CA608C" w:rsidRDefault="009F5AF5" w:rsidP="00350A92">
      <w:pPr>
        <w:spacing w:line="360" w:lineRule="auto"/>
        <w:ind w:firstLine="709"/>
        <w:rPr>
          <w:b/>
          <w:i/>
          <w:szCs w:val="28"/>
        </w:rPr>
      </w:pPr>
      <w:r w:rsidRPr="00CA608C">
        <w:rPr>
          <w:b/>
          <w:i/>
          <w:szCs w:val="28"/>
        </w:rPr>
        <w:t>Электроснабжение</w:t>
      </w:r>
    </w:p>
    <w:p w14:paraId="511E8198" w14:textId="62C8BCC3" w:rsidR="007A7850" w:rsidRPr="00600854" w:rsidRDefault="007A7850" w:rsidP="00C06D2B">
      <w:pPr>
        <w:spacing w:line="360" w:lineRule="auto"/>
        <w:ind w:firstLine="709"/>
        <w:rPr>
          <w:szCs w:val="28"/>
          <w:lang w:eastAsia="en-US"/>
        </w:rPr>
      </w:pPr>
      <w:r w:rsidRPr="00600854">
        <w:rPr>
          <w:szCs w:val="28"/>
          <w:lang w:eastAsia="en-US"/>
        </w:rPr>
        <w:t>Электроснабжение здани</w:t>
      </w:r>
      <w:r w:rsidR="00C06D2B">
        <w:rPr>
          <w:szCs w:val="28"/>
          <w:lang w:eastAsia="en-US"/>
        </w:rPr>
        <w:t>я</w:t>
      </w:r>
      <w:r w:rsidRPr="00600854">
        <w:rPr>
          <w:szCs w:val="28"/>
          <w:lang w:eastAsia="en-US"/>
        </w:rPr>
        <w:t xml:space="preserve"> </w:t>
      </w:r>
      <w:r w:rsidR="006C044B">
        <w:rPr>
          <w:szCs w:val="28"/>
          <w:lang w:eastAsia="en-US"/>
        </w:rPr>
        <w:t>а</w:t>
      </w:r>
      <w:r w:rsidR="009E2E94">
        <w:rPr>
          <w:szCs w:val="28"/>
          <w:lang w:eastAsia="en-US"/>
        </w:rPr>
        <w:t xml:space="preserve">дминистрации СП </w:t>
      </w:r>
      <w:r w:rsidR="00C06D2B">
        <w:rPr>
          <w:szCs w:val="28"/>
          <w:lang w:eastAsia="en-US"/>
        </w:rPr>
        <w:t>Сосновка</w:t>
      </w:r>
      <w:r w:rsidRPr="00600854">
        <w:rPr>
          <w:szCs w:val="28"/>
          <w:lang w:eastAsia="en-US"/>
        </w:rPr>
        <w:t xml:space="preserve"> осуществляет акционерное общество «</w:t>
      </w:r>
      <w:r w:rsidR="00A735C6" w:rsidRPr="00A735C6">
        <w:rPr>
          <w:szCs w:val="28"/>
          <w:lang w:eastAsia="en-US"/>
        </w:rPr>
        <w:t>Газпром энергосбыт</w:t>
      </w:r>
      <w:r w:rsidRPr="00600854">
        <w:rPr>
          <w:szCs w:val="28"/>
          <w:lang w:eastAsia="en-US"/>
        </w:rPr>
        <w:t>» (</w:t>
      </w:r>
      <w:r w:rsidR="002A08A3" w:rsidRPr="002A08A3">
        <w:rPr>
          <w:szCs w:val="28"/>
          <w:lang w:eastAsia="en-US"/>
        </w:rPr>
        <w:t>АО «Газпром энергосбыт»</w:t>
      </w:r>
      <w:r w:rsidRPr="00600854">
        <w:rPr>
          <w:szCs w:val="28"/>
          <w:lang w:eastAsia="en-US"/>
        </w:rPr>
        <w:t>) по Договор</w:t>
      </w:r>
      <w:r w:rsidR="00C06D2B">
        <w:rPr>
          <w:szCs w:val="28"/>
          <w:lang w:eastAsia="en-US"/>
        </w:rPr>
        <w:t>ам</w:t>
      </w:r>
      <w:r w:rsidRPr="00600854">
        <w:rPr>
          <w:szCs w:val="28"/>
          <w:lang w:eastAsia="en-US"/>
        </w:rPr>
        <w:t xml:space="preserve"> (контракт</w:t>
      </w:r>
      <w:r w:rsidR="00C06D2B">
        <w:rPr>
          <w:szCs w:val="28"/>
          <w:lang w:eastAsia="en-US"/>
        </w:rPr>
        <w:t>ам</w:t>
      </w:r>
      <w:r w:rsidRPr="00600854">
        <w:rPr>
          <w:szCs w:val="28"/>
          <w:lang w:eastAsia="en-US"/>
        </w:rPr>
        <w:t xml:space="preserve">) на поставку электрической энергии </w:t>
      </w:r>
      <w:r w:rsidR="00C06D2B" w:rsidRPr="00C06D2B">
        <w:rPr>
          <w:szCs w:val="28"/>
          <w:lang w:eastAsia="en-US"/>
        </w:rPr>
        <w:t>№</w:t>
      </w:r>
      <w:r w:rsidR="00C06D2B">
        <w:rPr>
          <w:szCs w:val="28"/>
          <w:lang w:eastAsia="en-US"/>
        </w:rPr>
        <w:t xml:space="preserve"> </w:t>
      </w:r>
      <w:r w:rsidR="00C06D2B" w:rsidRPr="00C06D2B">
        <w:rPr>
          <w:szCs w:val="28"/>
          <w:lang w:eastAsia="en-US"/>
        </w:rPr>
        <w:t>43ЭН-12/1 от 01 января 2021 года</w:t>
      </w:r>
      <w:r w:rsidR="00C06D2B">
        <w:rPr>
          <w:szCs w:val="28"/>
          <w:lang w:eastAsia="en-US"/>
        </w:rPr>
        <w:t xml:space="preserve">, </w:t>
      </w:r>
      <w:r w:rsidR="00C06D2B" w:rsidRPr="00C06D2B">
        <w:rPr>
          <w:szCs w:val="28"/>
          <w:lang w:eastAsia="en-US"/>
        </w:rPr>
        <w:t>№</w:t>
      </w:r>
      <w:r w:rsidR="00C06D2B">
        <w:rPr>
          <w:szCs w:val="28"/>
          <w:lang w:eastAsia="en-US"/>
        </w:rPr>
        <w:t xml:space="preserve"> </w:t>
      </w:r>
      <w:r w:rsidR="00C06D2B" w:rsidRPr="00C06D2B">
        <w:rPr>
          <w:szCs w:val="28"/>
          <w:lang w:eastAsia="en-US"/>
        </w:rPr>
        <w:t>43ЭН-12/1 от 01 апреля 2021 года</w:t>
      </w:r>
      <w:r w:rsidR="00C06D2B">
        <w:rPr>
          <w:szCs w:val="28"/>
          <w:lang w:eastAsia="en-US"/>
        </w:rPr>
        <w:t xml:space="preserve">, </w:t>
      </w:r>
      <w:r w:rsidR="00C06D2B" w:rsidRPr="00C06D2B">
        <w:rPr>
          <w:szCs w:val="28"/>
          <w:lang w:eastAsia="en-US"/>
        </w:rPr>
        <w:t>№43ЭН-12/1 от 01 июля 2021 года</w:t>
      </w:r>
      <w:r w:rsidRPr="00600854">
        <w:rPr>
          <w:szCs w:val="28"/>
          <w:lang w:eastAsia="en-US"/>
        </w:rPr>
        <w:t>.</w:t>
      </w:r>
    </w:p>
    <w:p w14:paraId="4F5DD0F4" w14:textId="0CDAD142" w:rsidR="001F1E9A" w:rsidRPr="00600854" w:rsidRDefault="001F1E9A" w:rsidP="00350A92">
      <w:pPr>
        <w:spacing w:line="360" w:lineRule="auto"/>
        <w:ind w:firstLine="709"/>
        <w:rPr>
          <w:szCs w:val="28"/>
          <w:lang w:eastAsia="en-US"/>
        </w:rPr>
      </w:pPr>
      <w:r w:rsidRPr="00600854">
        <w:rPr>
          <w:szCs w:val="28"/>
          <w:lang w:val="x-none" w:eastAsia="en-US"/>
        </w:rPr>
        <w:t xml:space="preserve">Электроснабжение объектов осуществляется по </w:t>
      </w:r>
      <w:r w:rsidR="00C06D2B">
        <w:rPr>
          <w:szCs w:val="28"/>
          <w:lang w:eastAsia="en-US"/>
        </w:rPr>
        <w:t xml:space="preserve">одной линии </w:t>
      </w:r>
      <w:r w:rsidRPr="00600854">
        <w:rPr>
          <w:szCs w:val="28"/>
          <w:lang w:val="x-none" w:eastAsia="en-US"/>
        </w:rPr>
        <w:t>0</w:t>
      </w:r>
      <w:r w:rsidR="007675DC" w:rsidRPr="00600854">
        <w:rPr>
          <w:szCs w:val="28"/>
          <w:lang w:val="x-none" w:eastAsia="en-US"/>
        </w:rPr>
        <w:t xml:space="preserve">,4 </w:t>
      </w:r>
      <w:proofErr w:type="spellStart"/>
      <w:r w:rsidR="007675DC" w:rsidRPr="00600854">
        <w:rPr>
          <w:szCs w:val="28"/>
          <w:lang w:val="x-none" w:eastAsia="en-US"/>
        </w:rPr>
        <w:t>кВ</w:t>
      </w:r>
      <w:r w:rsidR="00A735C6">
        <w:rPr>
          <w:szCs w:val="28"/>
          <w:lang w:eastAsia="en-US"/>
        </w:rPr>
        <w:t>.</w:t>
      </w:r>
      <w:proofErr w:type="spellEnd"/>
    </w:p>
    <w:p w14:paraId="5D260AAA" w14:textId="4D673DD9" w:rsidR="004E45C3" w:rsidRPr="00600854" w:rsidRDefault="004E45C3" w:rsidP="001C1E13">
      <w:pPr>
        <w:spacing w:line="360" w:lineRule="auto"/>
        <w:ind w:firstLine="709"/>
        <w:rPr>
          <w:spacing w:val="-6"/>
          <w:szCs w:val="28"/>
          <w:lang w:eastAsia="en-US"/>
        </w:rPr>
      </w:pPr>
      <w:r w:rsidRPr="00600854">
        <w:rPr>
          <w:spacing w:val="-6"/>
          <w:szCs w:val="28"/>
          <w:lang w:val="x-none" w:eastAsia="en-US"/>
        </w:rPr>
        <w:t xml:space="preserve">Оплату </w:t>
      </w:r>
      <w:r w:rsidR="000456FE" w:rsidRPr="00600854">
        <w:rPr>
          <w:spacing w:val="-6"/>
          <w:szCs w:val="28"/>
          <w:lang w:val="x-none" w:eastAsia="en-US"/>
        </w:rPr>
        <w:t xml:space="preserve">услуги электроснабжения </w:t>
      </w:r>
      <w:r w:rsidRPr="00600854">
        <w:rPr>
          <w:spacing w:val="-6"/>
          <w:szCs w:val="28"/>
          <w:lang w:val="x-none" w:eastAsia="en-US"/>
        </w:rPr>
        <w:t xml:space="preserve">в </w:t>
      </w:r>
      <w:r w:rsidR="001C1E13" w:rsidRPr="00600854">
        <w:rPr>
          <w:spacing w:val="-6"/>
          <w:szCs w:val="28"/>
          <w:lang w:eastAsia="en-US"/>
        </w:rPr>
        <w:t>зданиях</w:t>
      </w:r>
      <w:r w:rsidRPr="00600854">
        <w:rPr>
          <w:spacing w:val="-6"/>
          <w:szCs w:val="28"/>
          <w:lang w:val="x-none" w:eastAsia="en-US"/>
        </w:rPr>
        <w:t xml:space="preserve"> </w:t>
      </w:r>
      <w:r w:rsidR="006C044B">
        <w:rPr>
          <w:spacing w:val="-6"/>
          <w:szCs w:val="28"/>
          <w:lang w:eastAsia="en-US"/>
        </w:rPr>
        <w:t>а</w:t>
      </w:r>
      <w:r w:rsidR="002A08A3">
        <w:rPr>
          <w:spacing w:val="-6"/>
          <w:szCs w:val="28"/>
          <w:lang w:eastAsia="en-US"/>
        </w:rPr>
        <w:t xml:space="preserve">дминистрацией СП </w:t>
      </w:r>
      <w:r w:rsidR="00C06D2B">
        <w:rPr>
          <w:spacing w:val="-6"/>
          <w:szCs w:val="28"/>
          <w:lang w:eastAsia="en-US"/>
        </w:rPr>
        <w:t>Сосновка</w:t>
      </w:r>
      <w:r w:rsidR="001C1E13" w:rsidRPr="00A735C6">
        <w:rPr>
          <w:spacing w:val="-6"/>
          <w:szCs w:val="28"/>
          <w:lang w:val="x-none" w:eastAsia="en-US"/>
        </w:rPr>
        <w:t xml:space="preserve"> </w:t>
      </w:r>
      <w:r w:rsidRPr="00600854">
        <w:rPr>
          <w:spacing w:val="-6"/>
          <w:szCs w:val="28"/>
          <w:lang w:val="x-none" w:eastAsia="en-US"/>
        </w:rPr>
        <w:t xml:space="preserve">осуществляет </w:t>
      </w:r>
      <w:r w:rsidR="006C044B">
        <w:rPr>
          <w:spacing w:val="-6"/>
          <w:szCs w:val="28"/>
          <w:lang w:eastAsia="en-US"/>
        </w:rPr>
        <w:t>а</w:t>
      </w:r>
      <w:r w:rsidR="002A08A3">
        <w:rPr>
          <w:spacing w:val="-6"/>
          <w:szCs w:val="28"/>
          <w:lang w:eastAsia="en-US"/>
        </w:rPr>
        <w:t xml:space="preserve">дминистрация СП </w:t>
      </w:r>
      <w:r w:rsidR="00C06D2B">
        <w:rPr>
          <w:spacing w:val="-6"/>
          <w:szCs w:val="28"/>
          <w:lang w:eastAsia="en-US"/>
        </w:rPr>
        <w:t>Сосновка</w:t>
      </w:r>
      <w:r w:rsidR="00B84F7D" w:rsidRPr="00A735C6">
        <w:rPr>
          <w:spacing w:val="-6"/>
          <w:szCs w:val="28"/>
          <w:lang w:val="x-none" w:eastAsia="en-US"/>
        </w:rPr>
        <w:t xml:space="preserve"> </w:t>
      </w:r>
      <w:r w:rsidR="00B84F7D" w:rsidRPr="00600854">
        <w:rPr>
          <w:spacing w:val="-6"/>
          <w:szCs w:val="28"/>
          <w:lang w:eastAsia="en-US"/>
        </w:rPr>
        <w:t xml:space="preserve">за счёт средств </w:t>
      </w:r>
      <w:r w:rsidR="006C044B" w:rsidRPr="006C044B">
        <w:rPr>
          <w:spacing w:val="-6"/>
          <w:szCs w:val="28"/>
          <w:lang w:eastAsia="en-US"/>
        </w:rPr>
        <w:t>местного бюджета</w:t>
      </w:r>
      <w:r w:rsidR="00B84F7D" w:rsidRPr="00600854">
        <w:rPr>
          <w:spacing w:val="-6"/>
          <w:szCs w:val="28"/>
          <w:lang w:eastAsia="en-US"/>
        </w:rPr>
        <w:t>.</w:t>
      </w:r>
    </w:p>
    <w:p w14:paraId="3A2DB84C" w14:textId="374BF0CC" w:rsidR="00347CD7" w:rsidRDefault="00347CD7" w:rsidP="00A735C6">
      <w:pPr>
        <w:spacing w:line="360" w:lineRule="auto"/>
        <w:ind w:firstLine="709"/>
        <w:rPr>
          <w:szCs w:val="28"/>
          <w:lang w:eastAsia="en-US"/>
        </w:rPr>
      </w:pPr>
      <w:r w:rsidRPr="00600854">
        <w:rPr>
          <w:szCs w:val="28"/>
          <w:lang w:val="x-none" w:eastAsia="en-US"/>
        </w:rPr>
        <w:t xml:space="preserve">Учет электрической энергии </w:t>
      </w:r>
      <w:r w:rsidR="007675DC" w:rsidRPr="00600854">
        <w:rPr>
          <w:szCs w:val="28"/>
          <w:lang w:eastAsia="en-US"/>
        </w:rPr>
        <w:t>в здани</w:t>
      </w:r>
      <w:r w:rsidR="00C06D2B">
        <w:rPr>
          <w:szCs w:val="28"/>
          <w:lang w:eastAsia="en-US"/>
        </w:rPr>
        <w:t>и</w:t>
      </w:r>
      <w:r w:rsidR="007675DC" w:rsidRPr="00600854">
        <w:rPr>
          <w:szCs w:val="28"/>
          <w:lang w:eastAsia="en-US"/>
        </w:rPr>
        <w:t xml:space="preserve"> </w:t>
      </w:r>
      <w:r w:rsidR="00056991">
        <w:rPr>
          <w:szCs w:val="28"/>
          <w:lang w:eastAsia="en-US"/>
        </w:rPr>
        <w:t>а</w:t>
      </w:r>
      <w:r w:rsidR="002A08A3">
        <w:rPr>
          <w:szCs w:val="28"/>
          <w:lang w:eastAsia="en-US"/>
        </w:rPr>
        <w:t xml:space="preserve">дминистрации СП </w:t>
      </w:r>
      <w:r w:rsidR="00C06D2B">
        <w:rPr>
          <w:szCs w:val="28"/>
          <w:lang w:eastAsia="en-US"/>
        </w:rPr>
        <w:t>Сосновка</w:t>
      </w:r>
      <w:r w:rsidR="001C1E13" w:rsidRPr="00A735C6">
        <w:rPr>
          <w:szCs w:val="28"/>
          <w:lang w:eastAsia="en-US"/>
        </w:rPr>
        <w:t xml:space="preserve"> </w:t>
      </w:r>
      <w:r w:rsidRPr="00600854">
        <w:rPr>
          <w:szCs w:val="28"/>
          <w:lang w:val="x-none" w:eastAsia="en-US"/>
        </w:rPr>
        <w:t xml:space="preserve">осуществляется </w:t>
      </w:r>
      <w:r w:rsidR="00C06D2B">
        <w:rPr>
          <w:szCs w:val="28"/>
          <w:lang w:eastAsia="en-US"/>
        </w:rPr>
        <w:t xml:space="preserve">одним </w:t>
      </w:r>
      <w:r w:rsidRPr="00600854">
        <w:rPr>
          <w:szCs w:val="28"/>
          <w:lang w:val="x-none" w:eastAsia="en-US"/>
        </w:rPr>
        <w:t>трехфазным счетчик</w:t>
      </w:r>
      <w:r w:rsidR="00C06D2B">
        <w:rPr>
          <w:szCs w:val="28"/>
          <w:lang w:eastAsia="en-US"/>
        </w:rPr>
        <w:t>ом</w:t>
      </w:r>
      <w:r w:rsidRPr="00600854">
        <w:rPr>
          <w:szCs w:val="28"/>
          <w:lang w:val="x-none" w:eastAsia="en-US"/>
        </w:rPr>
        <w:t xml:space="preserve"> электрической энергии</w:t>
      </w:r>
      <w:r w:rsidR="00C06D2B" w:rsidRPr="00C06D2B">
        <w:t xml:space="preserve"> </w:t>
      </w:r>
      <w:r w:rsidR="00C06D2B" w:rsidRPr="00C06D2B">
        <w:rPr>
          <w:szCs w:val="28"/>
          <w:lang w:eastAsia="en-US"/>
        </w:rPr>
        <w:t>ЦЭ6803В</w:t>
      </w:r>
      <w:r w:rsidR="00F957DA">
        <w:rPr>
          <w:szCs w:val="28"/>
          <w:lang w:eastAsia="en-US"/>
        </w:rPr>
        <w:t xml:space="preserve"> </w:t>
      </w:r>
      <w:r w:rsidR="00F957DA" w:rsidRPr="00F957DA">
        <w:rPr>
          <w:szCs w:val="28"/>
          <w:lang w:eastAsia="en-US"/>
        </w:rPr>
        <w:t xml:space="preserve">с классом точности </w:t>
      </w:r>
      <w:r w:rsidR="00C06D2B">
        <w:rPr>
          <w:szCs w:val="28"/>
          <w:lang w:eastAsia="en-US"/>
        </w:rPr>
        <w:t>1</w:t>
      </w:r>
      <w:r w:rsidR="00F957DA" w:rsidRPr="00F957DA">
        <w:rPr>
          <w:szCs w:val="28"/>
          <w:lang w:eastAsia="en-US"/>
        </w:rPr>
        <w:t xml:space="preserve"> по </w:t>
      </w:r>
      <w:proofErr w:type="spellStart"/>
      <w:r w:rsidR="00C06D2B">
        <w:rPr>
          <w:szCs w:val="28"/>
          <w:lang w:eastAsia="en-US"/>
        </w:rPr>
        <w:t>одноставочному</w:t>
      </w:r>
      <w:proofErr w:type="spellEnd"/>
      <w:r w:rsidR="00C06D2B">
        <w:rPr>
          <w:szCs w:val="28"/>
          <w:lang w:eastAsia="en-US"/>
        </w:rPr>
        <w:t xml:space="preserve"> </w:t>
      </w:r>
      <w:r w:rsidR="00F957DA" w:rsidRPr="00F957DA">
        <w:rPr>
          <w:szCs w:val="28"/>
          <w:lang w:eastAsia="en-US"/>
        </w:rPr>
        <w:t>тарифу</w:t>
      </w:r>
      <w:r w:rsidRPr="001F1E9A">
        <w:rPr>
          <w:szCs w:val="28"/>
          <w:lang w:val="x-none" w:eastAsia="en-US"/>
        </w:rPr>
        <w:t>.</w:t>
      </w:r>
    </w:p>
    <w:p w14:paraId="535FE3CD" w14:textId="49DB6F4F" w:rsidR="003513F9" w:rsidRPr="003513F9" w:rsidRDefault="003513F9" w:rsidP="00350A92">
      <w:pPr>
        <w:spacing w:line="36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 xml:space="preserve">В таблице </w:t>
      </w:r>
      <w:r w:rsidR="001A21D8">
        <w:rPr>
          <w:szCs w:val="28"/>
          <w:lang w:eastAsia="en-US"/>
        </w:rPr>
        <w:t>8</w:t>
      </w:r>
      <w:r>
        <w:rPr>
          <w:szCs w:val="28"/>
          <w:lang w:eastAsia="en-US"/>
        </w:rPr>
        <w:t xml:space="preserve"> представлены потребители электрической энергии.</w:t>
      </w:r>
      <w:r w:rsidR="00524704">
        <w:rPr>
          <w:szCs w:val="28"/>
          <w:lang w:eastAsia="en-US"/>
        </w:rPr>
        <w:t xml:space="preserve"> </w:t>
      </w:r>
      <w:r w:rsidR="00524704" w:rsidRPr="00524704">
        <w:rPr>
          <w:szCs w:val="28"/>
          <w:lang w:eastAsia="en-US"/>
        </w:rPr>
        <w:t xml:space="preserve">Осветительные лампы в </w:t>
      </w:r>
      <w:r w:rsidR="00347CD7" w:rsidRPr="00347CD7">
        <w:rPr>
          <w:szCs w:val="28"/>
          <w:lang w:eastAsia="en-US"/>
        </w:rPr>
        <w:t xml:space="preserve">занимаемых помещениях </w:t>
      </w:r>
      <w:r w:rsidR="00524704">
        <w:rPr>
          <w:szCs w:val="28"/>
          <w:lang w:eastAsia="en-US"/>
        </w:rPr>
        <w:t xml:space="preserve">приведены в таблице </w:t>
      </w:r>
      <w:r w:rsidR="001A21D8">
        <w:rPr>
          <w:szCs w:val="28"/>
          <w:lang w:eastAsia="en-US"/>
        </w:rPr>
        <w:t>9</w:t>
      </w:r>
      <w:r w:rsidR="00524704">
        <w:rPr>
          <w:szCs w:val="28"/>
          <w:lang w:eastAsia="en-US"/>
        </w:rPr>
        <w:t>.</w:t>
      </w:r>
    </w:p>
    <w:p w14:paraId="20B301D2" w14:textId="560E98C8" w:rsidR="00A76572" w:rsidRDefault="003513F9" w:rsidP="00F957DA">
      <w:pPr>
        <w:keepNext/>
        <w:keepLines/>
        <w:spacing w:line="276" w:lineRule="auto"/>
        <w:rPr>
          <w:szCs w:val="28"/>
          <w:lang w:eastAsia="en-US"/>
        </w:rPr>
      </w:pPr>
      <w:r w:rsidRPr="00323951"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6D68EC">
        <w:rPr>
          <w:b/>
          <w:noProof/>
          <w:szCs w:val="28"/>
        </w:rPr>
        <w:t>8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3513F9">
        <w:rPr>
          <w:b/>
          <w:bCs/>
        </w:rPr>
        <w:t>Потребители электрической энергии</w:t>
      </w:r>
    </w:p>
    <w:tbl>
      <w:tblPr>
        <w:tblStyle w:val="70"/>
        <w:tblW w:w="5000" w:type="pct"/>
        <w:tblLook w:val="04A0" w:firstRow="1" w:lastRow="0" w:firstColumn="1" w:lastColumn="0" w:noHBand="0" w:noVBand="1"/>
      </w:tblPr>
      <w:tblGrid>
        <w:gridCol w:w="4690"/>
        <w:gridCol w:w="2215"/>
        <w:gridCol w:w="2864"/>
      </w:tblGrid>
      <w:tr w:rsidR="00C06D2B" w:rsidRPr="0049210B" w14:paraId="2D69EBBC" w14:textId="77777777" w:rsidTr="00C06D2B">
        <w:trPr>
          <w:tblHeader/>
        </w:trPr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A29E3C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Наименование оборудования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9D46A1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Мощность, кВт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AB585F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Количество, шт.</w:t>
            </w:r>
          </w:p>
        </w:tc>
      </w:tr>
      <w:tr w:rsidR="00C06D2B" w:rsidRPr="0049210B" w14:paraId="51AB8FB3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85601D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Компью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C52A0D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2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CEB15AE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</w:tr>
      <w:tr w:rsidR="00C06D2B" w:rsidRPr="0049210B" w14:paraId="657D046D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B4978D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Ноутбу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26C7AD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0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EC70E5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</w:tr>
      <w:tr w:rsidR="00C06D2B" w:rsidRPr="0049210B" w14:paraId="1B97225C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1FC30F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МФУ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8ADAC9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37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F81DAB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</w:tr>
      <w:tr w:rsidR="00C06D2B" w:rsidRPr="0049210B" w14:paraId="3267D3A0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0DD301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Прин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648DF3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5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A6932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</w:tr>
      <w:tr w:rsidR="00C06D2B" w:rsidRPr="0049210B" w14:paraId="00D57FA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2E6B27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Телевизор 32 дюйма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D1A2B1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5B2CE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4B4C823E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8E9092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Утюг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4CEA4A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C4CF2B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077D5B12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2D6FF8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Электрочай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2D691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248134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7DAE3AD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1B7756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Холодиль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BE081F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4A33B4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</w:tr>
      <w:tr w:rsidR="00C06D2B" w:rsidRPr="0049210B" w14:paraId="63DFA02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13F14C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Обогреватели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1CA41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CFB1AA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335EEE6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0FA008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Печь СВЧ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7B1EA9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54055E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3A7FCA10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EC6D49" w14:textId="77777777" w:rsidR="00C06D2B" w:rsidRPr="0049210B" w:rsidRDefault="00C06D2B" w:rsidP="00C06D2B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/>
                <w:sz w:val="22"/>
                <w:szCs w:val="22"/>
              </w:rPr>
              <w:t>Прочее оборудование с прописью каждого наименования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8296622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3FED5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06D2B" w:rsidRPr="0049210B" w14:paraId="616441F1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77A3E6" w14:textId="77777777" w:rsidR="00C06D2B" w:rsidRPr="0049210B" w:rsidRDefault="00C06D2B" w:rsidP="00C06D2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музыкальный цент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FD7917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F42CB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0291DD3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42B642" w14:textId="77777777" w:rsidR="00C06D2B" w:rsidRPr="0049210B" w:rsidRDefault="00C06D2B" w:rsidP="00C06D2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домашний кинотеат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56D78C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97D9F8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</w:tbl>
    <w:p w14:paraId="3036F562" w14:textId="7ACDA9B0" w:rsidR="00F957DA" w:rsidRDefault="00F957DA" w:rsidP="004900D2">
      <w:pPr>
        <w:spacing w:after="160" w:line="259" w:lineRule="auto"/>
        <w:jc w:val="left"/>
        <w:rPr>
          <w:rFonts w:eastAsiaTheme="minorHAnsi"/>
          <w:sz w:val="20"/>
          <w:szCs w:val="20"/>
          <w:lang w:eastAsia="en-US"/>
        </w:rPr>
      </w:pPr>
    </w:p>
    <w:p w14:paraId="2F3B7755" w14:textId="26C043A9" w:rsidR="00524704" w:rsidRDefault="00524704" w:rsidP="002F4A9B">
      <w:pPr>
        <w:keepNext/>
        <w:keepLines/>
        <w:spacing w:line="276" w:lineRule="auto"/>
        <w:rPr>
          <w:szCs w:val="28"/>
          <w:lang w:eastAsia="en-US"/>
        </w:rPr>
      </w:pPr>
      <w:r w:rsidRPr="00323951"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6D68EC">
        <w:rPr>
          <w:b/>
          <w:noProof/>
          <w:szCs w:val="28"/>
        </w:rPr>
        <w:t>9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524704">
        <w:rPr>
          <w:b/>
          <w:bCs/>
        </w:rPr>
        <w:t xml:space="preserve">Осветительные лампы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78"/>
        <w:gridCol w:w="2705"/>
        <w:gridCol w:w="1760"/>
        <w:gridCol w:w="2026"/>
      </w:tblGrid>
      <w:tr w:rsidR="00B4193A" w:rsidRPr="00B4193A" w14:paraId="02EA1282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CC7BC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B5B5C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0C1C9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 ламп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B2942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 светильников</w:t>
            </w:r>
          </w:p>
        </w:tc>
      </w:tr>
      <w:tr w:rsidR="00B4193A" w:rsidRPr="00B4193A" w14:paraId="2266958A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D4A824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Накаливани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435FA5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0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0B9235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8EB29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7</w:t>
            </w:r>
          </w:p>
        </w:tc>
      </w:tr>
      <w:tr w:rsidR="00B4193A" w:rsidRPr="00B4193A" w14:paraId="45703EE5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838F92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18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27B5F8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7CD471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208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EEDBB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52</w:t>
            </w:r>
          </w:p>
        </w:tc>
      </w:tr>
      <w:tr w:rsidR="00B4193A" w:rsidRPr="00B4193A" w14:paraId="6DABBCDF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29A63D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Светодиодна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EDB643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9FE40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46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FC934D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1</w:t>
            </w:r>
          </w:p>
        </w:tc>
      </w:tr>
    </w:tbl>
    <w:p w14:paraId="42948162" w14:textId="7A1E3D11" w:rsidR="002F4A9B" w:rsidRDefault="002F4A9B" w:rsidP="003513F9">
      <w:pPr>
        <w:spacing w:line="276" w:lineRule="auto"/>
        <w:rPr>
          <w:szCs w:val="28"/>
          <w:lang w:eastAsia="en-US"/>
        </w:rPr>
      </w:pPr>
    </w:p>
    <w:p w14:paraId="7079B749" w14:textId="09AA1872" w:rsidR="00B4193A" w:rsidRDefault="00B4193A" w:rsidP="00B4193A">
      <w:pPr>
        <w:keepNext/>
        <w:keepLines/>
        <w:spacing w:line="276" w:lineRule="auto"/>
        <w:rPr>
          <w:szCs w:val="28"/>
          <w:lang w:eastAsia="en-US"/>
        </w:rPr>
      </w:pPr>
      <w:r w:rsidRPr="00323951"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6D68EC">
        <w:rPr>
          <w:b/>
          <w:noProof/>
          <w:szCs w:val="28"/>
        </w:rPr>
        <w:t>10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Уличное освещени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3"/>
        <w:gridCol w:w="2667"/>
        <w:gridCol w:w="3759"/>
      </w:tblGrid>
      <w:tr w:rsidR="00B4193A" w:rsidRPr="00B4193A" w14:paraId="15E8104F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3C91F2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B7D937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14E6D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 w:rsidR="00B4193A" w:rsidRPr="00B4193A" w14:paraId="206C99E9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C67082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lastRenderedPageBreak/>
              <w:t>ДРЛ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1D6DB7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125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AED69F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</w:t>
            </w:r>
          </w:p>
        </w:tc>
      </w:tr>
      <w:tr w:rsidR="00B4193A" w:rsidRPr="00B4193A" w14:paraId="6BF76321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15934C6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АВТОМАТИЗИРОВАННО УЛ. ОСВЕЩЕНИЕ (ДА, НЕТ)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4A3B16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C9ACC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</w:tr>
    </w:tbl>
    <w:p w14:paraId="08796A87" w14:textId="77777777" w:rsidR="00B4193A" w:rsidRDefault="00B4193A" w:rsidP="003513F9">
      <w:pPr>
        <w:spacing w:line="276" w:lineRule="auto"/>
        <w:rPr>
          <w:szCs w:val="28"/>
          <w:lang w:eastAsia="en-US"/>
        </w:rPr>
      </w:pPr>
    </w:p>
    <w:p w14:paraId="028DC00D" w14:textId="7F069933" w:rsidR="009F5AF5" w:rsidRPr="00EE5BC1" w:rsidRDefault="009F5AF5" w:rsidP="00350A92">
      <w:pPr>
        <w:spacing w:line="360" w:lineRule="auto"/>
        <w:ind w:firstLine="709"/>
        <w:rPr>
          <w:b/>
          <w:i/>
          <w:szCs w:val="28"/>
        </w:rPr>
      </w:pPr>
      <w:r w:rsidRPr="00EE5BC1">
        <w:rPr>
          <w:b/>
          <w:i/>
          <w:szCs w:val="28"/>
        </w:rPr>
        <w:t>Теплоснабжение</w:t>
      </w:r>
    </w:p>
    <w:p w14:paraId="0A7C48C1" w14:textId="749FE658" w:rsidR="000836A3" w:rsidRDefault="001F1E9A" w:rsidP="00B4193A">
      <w:pPr>
        <w:pStyle w:val="af4"/>
        <w:spacing w:before="0" w:after="0"/>
        <w:ind w:right="0" w:firstLine="709"/>
        <w:rPr>
          <w:sz w:val="28"/>
          <w:szCs w:val="28"/>
          <w:lang w:val="ru-RU"/>
        </w:rPr>
      </w:pPr>
      <w:r w:rsidRPr="00600854">
        <w:rPr>
          <w:sz w:val="28"/>
          <w:szCs w:val="28"/>
          <w:lang w:val="ru-RU"/>
        </w:rPr>
        <w:t xml:space="preserve">Теплоснабжение </w:t>
      </w:r>
      <w:r w:rsidR="002D0134" w:rsidRPr="00600854">
        <w:rPr>
          <w:sz w:val="28"/>
          <w:szCs w:val="28"/>
          <w:lang w:val="ru-RU"/>
        </w:rPr>
        <w:t>здани</w:t>
      </w:r>
      <w:r w:rsidR="00B4193A">
        <w:rPr>
          <w:sz w:val="28"/>
          <w:szCs w:val="28"/>
          <w:lang w:val="ru-RU"/>
        </w:rPr>
        <w:t>я</w:t>
      </w:r>
      <w:r w:rsidR="002D0134" w:rsidRPr="00600854">
        <w:rPr>
          <w:sz w:val="28"/>
          <w:szCs w:val="28"/>
          <w:lang w:val="ru-RU"/>
        </w:rPr>
        <w:t xml:space="preserve"> </w:t>
      </w:r>
      <w:r w:rsidR="00056991">
        <w:rPr>
          <w:sz w:val="28"/>
          <w:szCs w:val="28"/>
          <w:lang w:val="ru-RU"/>
        </w:rPr>
        <w:t>а</w:t>
      </w:r>
      <w:r w:rsidR="00C3286F">
        <w:rPr>
          <w:sz w:val="28"/>
          <w:szCs w:val="28"/>
          <w:lang w:val="ru-RU"/>
        </w:rPr>
        <w:t xml:space="preserve">дминистрации СП </w:t>
      </w:r>
      <w:r w:rsidR="00B4193A">
        <w:rPr>
          <w:sz w:val="28"/>
          <w:szCs w:val="28"/>
          <w:lang w:val="ru-RU"/>
        </w:rPr>
        <w:t>Сосновка</w:t>
      </w:r>
      <w:r w:rsidR="00C3286F">
        <w:rPr>
          <w:sz w:val="28"/>
          <w:szCs w:val="28"/>
          <w:lang w:val="ru-RU"/>
        </w:rPr>
        <w:t xml:space="preserve"> осуществляет </w:t>
      </w:r>
      <w:r w:rsidR="00B4193A">
        <w:rPr>
          <w:sz w:val="28"/>
          <w:szCs w:val="28"/>
          <w:lang w:val="ru-RU"/>
        </w:rPr>
        <w:t>общество с ограниченной ответственностью</w:t>
      </w:r>
      <w:r w:rsidR="00C3286F">
        <w:rPr>
          <w:sz w:val="28"/>
          <w:szCs w:val="28"/>
          <w:lang w:val="ru-RU"/>
        </w:rPr>
        <w:t xml:space="preserve"> </w:t>
      </w:r>
      <w:r w:rsidR="00C3286F" w:rsidRPr="00C3286F">
        <w:rPr>
          <w:sz w:val="28"/>
          <w:szCs w:val="28"/>
          <w:lang w:val="ru-RU"/>
        </w:rPr>
        <w:t>«</w:t>
      </w:r>
      <w:r w:rsidR="00B4193A" w:rsidRPr="00B4193A">
        <w:rPr>
          <w:sz w:val="28"/>
          <w:szCs w:val="28"/>
          <w:lang w:val="ru-RU"/>
        </w:rPr>
        <w:t>Газпром трансгаз Югорск</w:t>
      </w:r>
      <w:r w:rsidR="00C3286F" w:rsidRPr="00C3286F">
        <w:rPr>
          <w:sz w:val="28"/>
          <w:szCs w:val="28"/>
          <w:lang w:val="ru-RU"/>
        </w:rPr>
        <w:t>»</w:t>
      </w:r>
      <w:r w:rsidR="00C3286F">
        <w:rPr>
          <w:sz w:val="28"/>
          <w:szCs w:val="28"/>
          <w:lang w:val="ru-RU"/>
        </w:rPr>
        <w:t xml:space="preserve"> (</w:t>
      </w:r>
      <w:r w:rsidR="00B4193A" w:rsidRPr="00B4193A">
        <w:rPr>
          <w:sz w:val="28"/>
          <w:szCs w:val="28"/>
          <w:lang w:val="ru-RU"/>
        </w:rPr>
        <w:t>ООО «Газпром трансгаз Югорск»</w:t>
      </w:r>
      <w:r w:rsidR="00B4193A">
        <w:rPr>
          <w:sz w:val="28"/>
          <w:szCs w:val="28"/>
          <w:lang w:val="ru-RU"/>
        </w:rPr>
        <w:t xml:space="preserve"> </w:t>
      </w:r>
      <w:r w:rsidR="00B4193A" w:rsidRPr="00B4193A">
        <w:rPr>
          <w:sz w:val="28"/>
          <w:szCs w:val="28"/>
          <w:lang w:val="ru-RU"/>
        </w:rPr>
        <w:t>Сосновское ЛПУ МГ</w:t>
      </w:r>
      <w:r w:rsidR="00C3286F">
        <w:rPr>
          <w:sz w:val="28"/>
          <w:szCs w:val="28"/>
          <w:lang w:val="ru-RU"/>
        </w:rPr>
        <w:t xml:space="preserve">) по </w:t>
      </w:r>
      <w:r w:rsidR="000836A3" w:rsidRPr="00600854">
        <w:rPr>
          <w:sz w:val="28"/>
          <w:szCs w:val="28"/>
          <w:lang w:val="ru-RU"/>
        </w:rPr>
        <w:t>Договору</w:t>
      </w:r>
      <w:r w:rsidR="000836A3">
        <w:rPr>
          <w:sz w:val="28"/>
          <w:szCs w:val="28"/>
          <w:lang w:val="ru-RU"/>
        </w:rPr>
        <w:t xml:space="preserve"> </w:t>
      </w:r>
      <w:r w:rsidR="000836A3" w:rsidRPr="000836A3">
        <w:rPr>
          <w:sz w:val="28"/>
          <w:szCs w:val="28"/>
          <w:lang w:val="ru-RU"/>
        </w:rPr>
        <w:t>теплоснабжения</w:t>
      </w:r>
      <w:r w:rsidR="00C3286F">
        <w:rPr>
          <w:sz w:val="28"/>
          <w:szCs w:val="28"/>
          <w:lang w:val="ru-RU"/>
        </w:rPr>
        <w:t xml:space="preserve">, холодного </w:t>
      </w:r>
      <w:r w:rsidR="00B4193A">
        <w:rPr>
          <w:sz w:val="28"/>
          <w:szCs w:val="28"/>
          <w:lang w:val="ru-RU"/>
        </w:rPr>
        <w:t xml:space="preserve">и горячего </w:t>
      </w:r>
      <w:r w:rsidR="00C3286F">
        <w:rPr>
          <w:sz w:val="28"/>
          <w:szCs w:val="28"/>
          <w:lang w:val="ru-RU"/>
        </w:rPr>
        <w:t>водоснабжения</w:t>
      </w:r>
      <w:r w:rsidR="000836A3" w:rsidRPr="000836A3">
        <w:rPr>
          <w:sz w:val="28"/>
          <w:szCs w:val="28"/>
          <w:lang w:val="ru-RU"/>
        </w:rPr>
        <w:t xml:space="preserve"> </w:t>
      </w:r>
      <w:r w:rsidR="00B4193A" w:rsidRPr="00B4193A">
        <w:rPr>
          <w:sz w:val="28"/>
          <w:szCs w:val="28"/>
          <w:lang w:val="ru-RU"/>
        </w:rPr>
        <w:t>№ 24-20-2400 от 11 декабря 2020 г.</w:t>
      </w:r>
    </w:p>
    <w:p w14:paraId="4062F99D" w14:textId="3475B6ED" w:rsidR="006200A0" w:rsidRDefault="006200A0" w:rsidP="00B4193A">
      <w:pPr>
        <w:pStyle w:val="af4"/>
        <w:spacing w:before="0" w:after="0"/>
        <w:ind w:right="0" w:firstLine="709"/>
        <w:rPr>
          <w:sz w:val="28"/>
          <w:szCs w:val="28"/>
          <w:lang w:val="ru-RU"/>
        </w:rPr>
      </w:pPr>
      <w:r w:rsidRPr="001F1E9A">
        <w:rPr>
          <w:sz w:val="28"/>
          <w:szCs w:val="28"/>
          <w:lang w:val="ru-RU"/>
        </w:rPr>
        <w:t xml:space="preserve">Финансовый </w:t>
      </w:r>
      <w:r>
        <w:rPr>
          <w:sz w:val="28"/>
          <w:szCs w:val="28"/>
          <w:lang w:val="ru-RU"/>
        </w:rPr>
        <w:t>р</w:t>
      </w:r>
      <w:r w:rsidRPr="00036E9A">
        <w:rPr>
          <w:sz w:val="28"/>
          <w:szCs w:val="28"/>
          <w:lang w:val="ru-RU"/>
        </w:rPr>
        <w:t>асчёт за потребление тепловой энергии</w:t>
      </w:r>
      <w:r w:rsidRPr="005728C1">
        <w:rPr>
          <w:sz w:val="28"/>
          <w:szCs w:val="28"/>
          <w:lang w:val="ru-RU"/>
        </w:rPr>
        <w:t xml:space="preserve"> </w:t>
      </w:r>
      <w:r w:rsidRPr="00036E9A">
        <w:rPr>
          <w:sz w:val="28"/>
          <w:szCs w:val="28"/>
          <w:lang w:val="ru-RU"/>
        </w:rPr>
        <w:t>производится на основании показаний узл</w:t>
      </w:r>
      <w:r w:rsidR="00C3286F">
        <w:rPr>
          <w:sz w:val="28"/>
          <w:szCs w:val="28"/>
          <w:lang w:val="ru-RU"/>
        </w:rPr>
        <w:t>а</w:t>
      </w:r>
      <w:r w:rsidRPr="00036E9A">
        <w:rPr>
          <w:sz w:val="28"/>
          <w:szCs w:val="28"/>
          <w:lang w:val="ru-RU"/>
        </w:rPr>
        <w:t xml:space="preserve"> учёта</w:t>
      </w:r>
      <w:r w:rsidR="00C3286F">
        <w:rPr>
          <w:sz w:val="28"/>
          <w:szCs w:val="28"/>
          <w:lang w:val="ru-RU"/>
        </w:rPr>
        <w:t xml:space="preserve"> тепловой энергии</w:t>
      </w:r>
      <w:r w:rsidRPr="00036E9A">
        <w:rPr>
          <w:sz w:val="28"/>
          <w:szCs w:val="28"/>
          <w:lang w:val="ru-RU"/>
        </w:rPr>
        <w:t>.</w:t>
      </w:r>
    </w:p>
    <w:p w14:paraId="34F15BD1" w14:textId="39261BDF" w:rsidR="007A7850" w:rsidRPr="00600854" w:rsidRDefault="007A7850" w:rsidP="00B4193A">
      <w:pPr>
        <w:keepNext/>
        <w:keepLines/>
        <w:widowControl w:val="0"/>
        <w:spacing w:line="360" w:lineRule="auto"/>
        <w:ind w:firstLine="709"/>
        <w:rPr>
          <w:szCs w:val="28"/>
          <w:lang w:eastAsia="en-US"/>
        </w:rPr>
      </w:pPr>
      <w:r w:rsidRPr="00600854">
        <w:rPr>
          <w:szCs w:val="28"/>
          <w:lang w:eastAsia="en-US"/>
        </w:rPr>
        <w:t xml:space="preserve">Оплату услуг теплоснабжения и горячего водоснабжения в занимаемых зданиях </w:t>
      </w:r>
      <w:r w:rsidR="00056991">
        <w:rPr>
          <w:szCs w:val="28"/>
          <w:lang w:eastAsia="en-US"/>
        </w:rPr>
        <w:t>а</w:t>
      </w:r>
      <w:r w:rsidR="00C3286F">
        <w:rPr>
          <w:szCs w:val="28"/>
          <w:lang w:eastAsia="en-US"/>
        </w:rPr>
        <w:t xml:space="preserve">дминистрации СП </w:t>
      </w:r>
      <w:r w:rsidR="00B4193A">
        <w:rPr>
          <w:szCs w:val="28"/>
          <w:lang w:eastAsia="en-US"/>
        </w:rPr>
        <w:t>Сосновка</w:t>
      </w:r>
      <w:r w:rsidRPr="00600854">
        <w:rPr>
          <w:szCs w:val="28"/>
          <w:lang w:eastAsia="en-US"/>
        </w:rPr>
        <w:t xml:space="preserve"> осуществляет </w:t>
      </w:r>
      <w:r w:rsidR="00C3286F">
        <w:rPr>
          <w:szCs w:val="28"/>
          <w:lang w:eastAsia="en-US"/>
        </w:rPr>
        <w:t xml:space="preserve">администрация СП </w:t>
      </w:r>
      <w:r w:rsidR="00B4193A">
        <w:rPr>
          <w:szCs w:val="28"/>
          <w:lang w:eastAsia="en-US"/>
        </w:rPr>
        <w:t>Сосновка</w:t>
      </w:r>
      <w:r w:rsidRPr="00600854">
        <w:rPr>
          <w:szCs w:val="28"/>
          <w:lang w:eastAsia="en-US"/>
        </w:rPr>
        <w:t xml:space="preserve"> за счёт средств </w:t>
      </w:r>
      <w:r w:rsidR="00056991">
        <w:rPr>
          <w:szCs w:val="28"/>
          <w:lang w:eastAsia="en-US"/>
        </w:rPr>
        <w:t xml:space="preserve">местного </w:t>
      </w:r>
      <w:r w:rsidR="008C6483">
        <w:rPr>
          <w:szCs w:val="28"/>
          <w:lang w:eastAsia="en-US"/>
        </w:rPr>
        <w:t>бюджета</w:t>
      </w:r>
      <w:r w:rsidRPr="00600854">
        <w:rPr>
          <w:szCs w:val="28"/>
          <w:lang w:eastAsia="en-US"/>
        </w:rPr>
        <w:t>.</w:t>
      </w:r>
    </w:p>
    <w:p w14:paraId="5800D653" w14:textId="1033F958" w:rsidR="00BD3E56" w:rsidRPr="00600854" w:rsidRDefault="006200A0" w:rsidP="00511D8E">
      <w:pPr>
        <w:keepNext/>
        <w:keepLines/>
        <w:widowControl w:val="0"/>
        <w:spacing w:line="360" w:lineRule="auto"/>
        <w:ind w:firstLine="709"/>
        <w:rPr>
          <w:b/>
          <w:i/>
          <w:szCs w:val="28"/>
        </w:rPr>
      </w:pPr>
      <w:r w:rsidRPr="00600854">
        <w:rPr>
          <w:b/>
          <w:i/>
          <w:szCs w:val="28"/>
        </w:rPr>
        <w:t>Холодное в</w:t>
      </w:r>
      <w:r w:rsidR="00BD3E56" w:rsidRPr="00600854">
        <w:rPr>
          <w:b/>
          <w:i/>
          <w:szCs w:val="28"/>
        </w:rPr>
        <w:t>одоснабжение</w:t>
      </w:r>
    </w:p>
    <w:p w14:paraId="1AAD9489" w14:textId="7DFA0EDB" w:rsidR="008C6483" w:rsidRDefault="006200A0" w:rsidP="002052F6">
      <w:pPr>
        <w:pStyle w:val="af4"/>
        <w:suppressAutoHyphens w:val="0"/>
        <w:spacing w:before="0" w:after="0"/>
        <w:ind w:firstLine="709"/>
        <w:rPr>
          <w:sz w:val="28"/>
          <w:szCs w:val="28"/>
          <w:lang w:val="ru-RU"/>
        </w:rPr>
      </w:pPr>
      <w:r w:rsidRPr="00600854">
        <w:rPr>
          <w:sz w:val="28"/>
          <w:szCs w:val="28"/>
          <w:lang w:val="ru-RU"/>
        </w:rPr>
        <w:t xml:space="preserve">Холодное водоснабжение </w:t>
      </w:r>
      <w:r w:rsidR="007A7850" w:rsidRPr="00600854">
        <w:rPr>
          <w:sz w:val="28"/>
          <w:szCs w:val="28"/>
          <w:lang w:val="ru-RU"/>
        </w:rPr>
        <w:t>здани</w:t>
      </w:r>
      <w:r w:rsidR="00C3286F">
        <w:rPr>
          <w:sz w:val="28"/>
          <w:szCs w:val="28"/>
          <w:lang w:val="ru-RU"/>
        </w:rPr>
        <w:t>я</w:t>
      </w:r>
      <w:r w:rsidR="007A7850" w:rsidRPr="00600854">
        <w:rPr>
          <w:sz w:val="28"/>
          <w:szCs w:val="28"/>
          <w:lang w:val="ru-RU"/>
        </w:rPr>
        <w:t xml:space="preserve"> </w:t>
      </w:r>
      <w:r w:rsidR="00056991">
        <w:rPr>
          <w:sz w:val="28"/>
          <w:szCs w:val="28"/>
          <w:lang w:val="ru-RU"/>
        </w:rPr>
        <w:t>а</w:t>
      </w:r>
      <w:r w:rsidR="00C3286F">
        <w:rPr>
          <w:sz w:val="28"/>
          <w:szCs w:val="28"/>
          <w:lang w:val="ru-RU"/>
        </w:rPr>
        <w:t xml:space="preserve">дминистрации СП </w:t>
      </w:r>
      <w:r w:rsidR="00B4193A">
        <w:rPr>
          <w:sz w:val="28"/>
          <w:szCs w:val="28"/>
          <w:lang w:val="ru-RU"/>
        </w:rPr>
        <w:t>Сосновка</w:t>
      </w:r>
      <w:r w:rsidR="00C3286F">
        <w:rPr>
          <w:sz w:val="28"/>
          <w:szCs w:val="28"/>
          <w:lang w:val="ru-RU"/>
        </w:rPr>
        <w:t xml:space="preserve"> осуществляет </w:t>
      </w:r>
      <w:r w:rsidR="00B4193A" w:rsidRPr="00B4193A">
        <w:rPr>
          <w:sz w:val="28"/>
          <w:szCs w:val="28"/>
          <w:lang w:val="ru-RU"/>
        </w:rPr>
        <w:t>общество с ограниченной ответственностью «Газпром трансгаз Югорск» (ООО «Газпром трансгаз Югорск» Сосновское ЛПУ МГ) по Договору теплоснабжения, холодного и горячего водоснабжения № 24-20-2400 от 11 декабря 2020 г.</w:t>
      </w:r>
    </w:p>
    <w:p w14:paraId="7F00823C" w14:textId="19CA684F" w:rsidR="008C6483" w:rsidRPr="008C6483" w:rsidRDefault="008C6483" w:rsidP="008C6483">
      <w:pPr>
        <w:pStyle w:val="af4"/>
        <w:spacing w:before="0" w:after="0"/>
        <w:ind w:right="0" w:firstLine="709"/>
        <w:rPr>
          <w:sz w:val="28"/>
          <w:szCs w:val="28"/>
          <w:lang w:val="ru-RU"/>
        </w:rPr>
      </w:pPr>
      <w:r w:rsidRPr="008C6483">
        <w:rPr>
          <w:sz w:val="28"/>
          <w:szCs w:val="28"/>
          <w:lang w:val="ru-RU"/>
        </w:rPr>
        <w:t>Финансовый расчёт за потребление тепловой энергии производится на основании показаний узл</w:t>
      </w:r>
      <w:r w:rsidR="00C3286F">
        <w:rPr>
          <w:sz w:val="28"/>
          <w:szCs w:val="28"/>
          <w:lang w:val="ru-RU"/>
        </w:rPr>
        <w:t>а</w:t>
      </w:r>
      <w:r w:rsidRPr="008C6483">
        <w:rPr>
          <w:sz w:val="28"/>
          <w:szCs w:val="28"/>
          <w:lang w:val="ru-RU"/>
        </w:rPr>
        <w:t xml:space="preserve"> учёта.</w:t>
      </w:r>
    </w:p>
    <w:p w14:paraId="2B4349D2" w14:textId="2FA516A6" w:rsidR="008C6483" w:rsidRDefault="008C6483" w:rsidP="008C6483">
      <w:pPr>
        <w:pStyle w:val="af4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 w:rsidRPr="008C6483">
        <w:rPr>
          <w:sz w:val="28"/>
          <w:szCs w:val="28"/>
          <w:lang w:val="ru-RU"/>
        </w:rPr>
        <w:t>Оплату услуг</w:t>
      </w:r>
      <w:r w:rsidR="00C3286F">
        <w:rPr>
          <w:sz w:val="28"/>
          <w:szCs w:val="28"/>
          <w:lang w:val="ru-RU"/>
        </w:rPr>
        <w:t>и</w:t>
      </w:r>
      <w:r w:rsidRPr="008C6483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холодно</w:t>
      </w:r>
      <w:r w:rsidRPr="008C6483">
        <w:rPr>
          <w:sz w:val="28"/>
          <w:szCs w:val="28"/>
          <w:lang w:val="ru-RU"/>
        </w:rPr>
        <w:t>го водоснабжения в здани</w:t>
      </w:r>
      <w:r w:rsidR="00C3286F">
        <w:rPr>
          <w:sz w:val="28"/>
          <w:szCs w:val="28"/>
          <w:lang w:val="ru-RU"/>
        </w:rPr>
        <w:t>и</w:t>
      </w:r>
      <w:r w:rsidRPr="008C6483">
        <w:rPr>
          <w:sz w:val="28"/>
          <w:szCs w:val="28"/>
          <w:lang w:val="ru-RU"/>
        </w:rPr>
        <w:t xml:space="preserve"> </w:t>
      </w:r>
      <w:r w:rsidR="00056991">
        <w:rPr>
          <w:sz w:val="28"/>
          <w:szCs w:val="28"/>
          <w:lang w:val="ru-RU"/>
        </w:rPr>
        <w:t>а</w:t>
      </w:r>
      <w:r w:rsidR="00C3286F">
        <w:rPr>
          <w:sz w:val="28"/>
          <w:szCs w:val="28"/>
          <w:lang w:val="ru-RU"/>
        </w:rPr>
        <w:t xml:space="preserve">дминистрации СП </w:t>
      </w:r>
      <w:r w:rsidR="00B4193A">
        <w:rPr>
          <w:sz w:val="28"/>
          <w:szCs w:val="28"/>
          <w:lang w:val="ru-RU"/>
        </w:rPr>
        <w:t>Сосновка</w:t>
      </w:r>
      <w:r w:rsidRPr="008C6483">
        <w:rPr>
          <w:sz w:val="28"/>
          <w:szCs w:val="28"/>
          <w:lang w:val="ru-RU"/>
        </w:rPr>
        <w:t xml:space="preserve"> осуществляет </w:t>
      </w:r>
      <w:r w:rsidR="00C3286F" w:rsidRPr="00C3286F">
        <w:rPr>
          <w:sz w:val="28"/>
          <w:szCs w:val="28"/>
          <w:lang w:val="ru-RU"/>
        </w:rPr>
        <w:t xml:space="preserve">администрация СП </w:t>
      </w:r>
      <w:r w:rsidR="00B4193A">
        <w:rPr>
          <w:sz w:val="28"/>
          <w:szCs w:val="28"/>
          <w:lang w:val="ru-RU"/>
        </w:rPr>
        <w:t>Сосновка</w:t>
      </w:r>
      <w:r w:rsidR="00C3286F" w:rsidRPr="00C3286F">
        <w:rPr>
          <w:sz w:val="28"/>
          <w:szCs w:val="28"/>
          <w:lang w:val="ru-RU"/>
        </w:rPr>
        <w:t xml:space="preserve"> за счёт средств </w:t>
      </w:r>
      <w:r w:rsidR="00056991">
        <w:rPr>
          <w:sz w:val="28"/>
          <w:szCs w:val="28"/>
          <w:lang w:val="ru-RU"/>
        </w:rPr>
        <w:t xml:space="preserve">местного </w:t>
      </w:r>
      <w:r w:rsidR="00C3286F" w:rsidRPr="00C3286F">
        <w:rPr>
          <w:sz w:val="28"/>
          <w:szCs w:val="28"/>
          <w:lang w:val="ru-RU"/>
        </w:rPr>
        <w:t>бюджет</w:t>
      </w:r>
      <w:r w:rsidR="00C3286F">
        <w:rPr>
          <w:sz w:val="28"/>
          <w:szCs w:val="28"/>
          <w:lang w:val="ru-RU"/>
        </w:rPr>
        <w:t>а</w:t>
      </w:r>
      <w:r w:rsidRPr="008C6483">
        <w:rPr>
          <w:sz w:val="28"/>
          <w:szCs w:val="28"/>
          <w:lang w:val="ru-RU"/>
        </w:rPr>
        <w:t>.</w:t>
      </w:r>
    </w:p>
    <w:p w14:paraId="4CB70F89" w14:textId="77777777" w:rsidR="0098555C" w:rsidRDefault="0072623D" w:rsidP="002052F6">
      <w:pPr>
        <w:pStyle w:val="af4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 w:rsidRPr="00013F2D">
        <w:rPr>
          <w:sz w:val="28"/>
          <w:szCs w:val="28"/>
          <w:lang w:val="ru-RU"/>
        </w:rPr>
        <w:t>Водоснабжение для хозяйственно-бытовых нужд осуществляется централизованно</w:t>
      </w:r>
      <w:r w:rsidR="00F768D1">
        <w:rPr>
          <w:sz w:val="28"/>
          <w:szCs w:val="28"/>
          <w:lang w:val="ru-RU"/>
        </w:rPr>
        <w:t>.</w:t>
      </w:r>
    </w:p>
    <w:p w14:paraId="25DBE2EC" w14:textId="7B315ACC" w:rsidR="002052F6" w:rsidRDefault="002052F6" w:rsidP="002052F6">
      <w:pPr>
        <w:pStyle w:val="af4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анные по в</w:t>
      </w:r>
      <w:r w:rsidRPr="002052F6">
        <w:rPr>
          <w:sz w:val="28"/>
          <w:szCs w:val="28"/>
          <w:lang w:val="ru-RU"/>
        </w:rPr>
        <w:t>одоразборн</w:t>
      </w:r>
      <w:r>
        <w:rPr>
          <w:sz w:val="28"/>
          <w:szCs w:val="28"/>
          <w:lang w:val="ru-RU"/>
        </w:rPr>
        <w:t xml:space="preserve">ой арматуре приведены в таблице </w:t>
      </w:r>
      <w:r w:rsidR="00C3286F">
        <w:rPr>
          <w:sz w:val="28"/>
          <w:szCs w:val="28"/>
          <w:lang w:val="ru-RU"/>
        </w:rPr>
        <w:t>1</w:t>
      </w:r>
      <w:r w:rsidR="00B4193A">
        <w:rPr>
          <w:sz w:val="28"/>
          <w:szCs w:val="28"/>
          <w:lang w:val="ru-RU"/>
        </w:rPr>
        <w:t>1</w:t>
      </w:r>
      <w:r>
        <w:rPr>
          <w:sz w:val="28"/>
          <w:szCs w:val="28"/>
          <w:lang w:val="ru-RU"/>
        </w:rPr>
        <w:t>.</w:t>
      </w:r>
    </w:p>
    <w:p w14:paraId="7F9D3DA4" w14:textId="2867DF60" w:rsidR="002052F6" w:rsidRDefault="002052F6" w:rsidP="00347CD7">
      <w:pPr>
        <w:keepNext/>
        <w:keepLines/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6D68EC">
        <w:rPr>
          <w:b/>
          <w:noProof/>
          <w:szCs w:val="28"/>
        </w:rPr>
        <w:t>11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="000F56EE" w:rsidRPr="000F56EE">
        <w:rPr>
          <w:b/>
          <w:bCs/>
        </w:rPr>
        <w:t>Данные по водоразборной арматур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40"/>
        <w:gridCol w:w="3951"/>
        <w:gridCol w:w="1878"/>
      </w:tblGrid>
      <w:tr w:rsidR="0064761D" w:rsidRPr="0064761D" w14:paraId="447BE6B2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F8F301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Вид сантехнического прибора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8F3D9E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3B781E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 w:rsidR="0064761D" w:rsidRPr="0064761D" w14:paraId="1D4F288E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4E25A9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месител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107ACEC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тарого образца (с 2 ручками)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819C20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</w:tr>
      <w:tr w:rsidR="0064761D" w:rsidRPr="0064761D" w14:paraId="0507021C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1CDD77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ливные бачк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6921CF" w14:textId="685566B8" w:rsidR="0064761D" w:rsidRPr="0064761D" w:rsidRDefault="00B4193A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мпакт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42B42D" w14:textId="0D473A13" w:rsidR="0064761D" w:rsidRPr="00B4193A" w:rsidRDefault="00B4193A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</w:tbl>
    <w:p w14:paraId="0241DC47" w14:textId="77777777" w:rsidR="000F30F3" w:rsidRDefault="000F30F3" w:rsidP="00776625">
      <w:pPr>
        <w:widowControl w:val="0"/>
        <w:spacing w:line="360" w:lineRule="auto"/>
        <w:ind w:firstLine="709"/>
        <w:rPr>
          <w:szCs w:val="28"/>
        </w:rPr>
      </w:pPr>
    </w:p>
    <w:p w14:paraId="734474EC" w14:textId="13AEB131" w:rsidR="0052406A" w:rsidRPr="0048139F" w:rsidRDefault="0052406A" w:rsidP="00776625">
      <w:pPr>
        <w:widowControl w:val="0"/>
        <w:spacing w:line="360" w:lineRule="auto"/>
        <w:ind w:firstLine="709"/>
        <w:rPr>
          <w:szCs w:val="28"/>
        </w:rPr>
      </w:pPr>
      <w:r w:rsidRPr="0048139F">
        <w:rPr>
          <w:szCs w:val="28"/>
        </w:rPr>
        <w:t>Основными проблемами, приводящими к нерациональному использованию энергетических ресурсов</w:t>
      </w:r>
      <w:r w:rsidR="00034918" w:rsidRPr="0048139F">
        <w:rPr>
          <w:szCs w:val="28"/>
        </w:rPr>
        <w:t>,</w:t>
      </w:r>
      <w:r w:rsidRPr="0048139F">
        <w:rPr>
          <w:szCs w:val="28"/>
        </w:rPr>
        <w:t xml:space="preserve"> являются:</w:t>
      </w:r>
    </w:p>
    <w:p w14:paraId="24467E91" w14:textId="77777777" w:rsidR="0052406A" w:rsidRPr="0052406A" w:rsidRDefault="0052406A" w:rsidP="00BB4034">
      <w:pPr>
        <w:widowControl w:val="0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48139F">
        <w:rPr>
          <w:szCs w:val="28"/>
        </w:rPr>
        <w:lastRenderedPageBreak/>
        <w:t xml:space="preserve">отсутствие системы контроля </w:t>
      </w:r>
      <w:r w:rsidR="00034918" w:rsidRPr="0048139F">
        <w:rPr>
          <w:szCs w:val="28"/>
        </w:rPr>
        <w:t>над</w:t>
      </w:r>
      <w:r w:rsidRPr="0048139F">
        <w:rPr>
          <w:szCs w:val="28"/>
        </w:rPr>
        <w:t xml:space="preserve"> рациональным расходованием энергии и</w:t>
      </w:r>
      <w:r w:rsidRPr="0052406A">
        <w:rPr>
          <w:szCs w:val="28"/>
        </w:rPr>
        <w:t xml:space="preserve"> воды;</w:t>
      </w:r>
    </w:p>
    <w:p w14:paraId="3F724BD4" w14:textId="77777777" w:rsidR="0052406A" w:rsidRPr="0052406A" w:rsidRDefault="0052406A" w:rsidP="00BB4034">
      <w:pPr>
        <w:widowControl w:val="0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52406A">
        <w:rPr>
          <w:szCs w:val="28"/>
        </w:rPr>
        <w:t xml:space="preserve">высокий износ основных фондов организации, в том числе </w:t>
      </w:r>
      <w:r w:rsidR="00F013F2">
        <w:rPr>
          <w:szCs w:val="28"/>
        </w:rPr>
        <w:t>помещения</w:t>
      </w:r>
      <w:r w:rsidRPr="0052406A">
        <w:rPr>
          <w:szCs w:val="28"/>
        </w:rPr>
        <w:t xml:space="preserve">, инженерных </w:t>
      </w:r>
      <w:r w:rsidRPr="00600854">
        <w:rPr>
          <w:szCs w:val="28"/>
        </w:rPr>
        <w:t>коммуникаций</w:t>
      </w:r>
      <w:r w:rsidR="00034918" w:rsidRPr="00600854">
        <w:rPr>
          <w:szCs w:val="28"/>
        </w:rPr>
        <w:t xml:space="preserve">, </w:t>
      </w:r>
      <w:r w:rsidRPr="00600854">
        <w:rPr>
          <w:szCs w:val="28"/>
        </w:rPr>
        <w:t>электропроводки;</w:t>
      </w:r>
    </w:p>
    <w:p w14:paraId="1ED3E4FA" w14:textId="77777777" w:rsidR="00F7588A" w:rsidRPr="00F7588A" w:rsidRDefault="0052406A" w:rsidP="00BB4034">
      <w:pPr>
        <w:widowControl w:val="0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52406A">
        <w:rPr>
          <w:szCs w:val="28"/>
        </w:rPr>
        <w:t>использование оборудования и материалов низкого клас</w:t>
      </w:r>
      <w:r w:rsidR="00F118BC">
        <w:rPr>
          <w:szCs w:val="28"/>
        </w:rPr>
        <w:t>са энергетической эффективности.</w:t>
      </w:r>
    </w:p>
    <w:p w14:paraId="6A326224" w14:textId="77777777" w:rsidR="00AB52F5" w:rsidRPr="006D27E9" w:rsidRDefault="009B6282" w:rsidP="00E66E6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4" w:name="_Toc118789913"/>
      <w:r>
        <w:lastRenderedPageBreak/>
        <w:t>Цели и задачи Программы</w:t>
      </w:r>
      <w:bookmarkEnd w:id="4"/>
    </w:p>
    <w:p w14:paraId="29EBF564" w14:textId="77777777" w:rsidR="00A52294" w:rsidRPr="00A52294" w:rsidRDefault="00A52294" w:rsidP="00A52294">
      <w:pPr>
        <w:spacing w:line="360" w:lineRule="auto"/>
        <w:ind w:firstLine="709"/>
        <w:rPr>
          <w:szCs w:val="28"/>
        </w:rPr>
      </w:pPr>
      <w:r w:rsidRPr="00A52294">
        <w:rPr>
          <w:szCs w:val="28"/>
        </w:rPr>
        <w:t>Основными целями Программы являются:</w:t>
      </w:r>
    </w:p>
    <w:p w14:paraId="5C31CFE6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лучение объективных данных об объеме потр</w:t>
      </w:r>
      <w:r>
        <w:rPr>
          <w:szCs w:val="28"/>
        </w:rPr>
        <w:t>ебления энергетических ресурсов;</w:t>
      </w:r>
    </w:p>
    <w:p w14:paraId="7E018AD6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лучение объективных данных о состоян</w:t>
      </w:r>
      <w:r>
        <w:rPr>
          <w:szCs w:val="28"/>
        </w:rPr>
        <w:t>ии оборудования, сетей, зданий;</w:t>
      </w:r>
    </w:p>
    <w:p w14:paraId="1C381D3E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 w14:paraId="2FC6A3C6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Определение показателей энергетической эффективности;</w:t>
      </w:r>
    </w:p>
    <w:p w14:paraId="7285AB02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Определение потенциала энергосбережения и нерациональных потерь топливно-энергетических ресурсов;</w:t>
      </w:r>
    </w:p>
    <w:p w14:paraId="0CFE61E4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Разработка перечня мероприятий по энергосбережению и повышению энергетической эффективности и проведение их стоимостной оценки по каждому в</w:t>
      </w:r>
      <w:r>
        <w:rPr>
          <w:szCs w:val="28"/>
        </w:rPr>
        <w:t>иду потребляемых энергоресурсов;</w:t>
      </w:r>
    </w:p>
    <w:p w14:paraId="52FF7343" w14:textId="77777777" w:rsid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</w:p>
    <w:p w14:paraId="2CF5B5F8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К основным задачам Программы следует отнести следующее:</w:t>
      </w:r>
    </w:p>
    <w:p w14:paraId="6952C2C2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реализация организационных мероприятий по энергосбережению и повышению энергетической эффективности;</w:t>
      </w:r>
    </w:p>
    <w:p w14:paraId="27067A40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оснащение современными приборами учёта системы электроснабжения;</w:t>
      </w:r>
    </w:p>
    <w:p w14:paraId="3E8CA0B3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вышение эффективности системы теплоснабжения;</w:t>
      </w:r>
    </w:p>
    <w:p w14:paraId="33FDB664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вышение эффективности системы электроснабжения;</w:t>
      </w:r>
    </w:p>
    <w:p w14:paraId="274AD91F" w14:textId="77777777" w:rsid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вышение эффективности системы водоснабжения и водоотведения.</w:t>
      </w:r>
    </w:p>
    <w:p w14:paraId="7D7835FA" w14:textId="77777777" w:rsidR="00AB52F5" w:rsidRPr="006D27E9" w:rsidRDefault="00EB2754" w:rsidP="00B4193A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5" w:name="_Toc118789914"/>
      <w:r>
        <w:lastRenderedPageBreak/>
        <w:t>Сроки и этапы реализации Программы</w:t>
      </w:r>
      <w:bookmarkEnd w:id="5"/>
    </w:p>
    <w:p w14:paraId="0940AB22" w14:textId="44D7B9C5" w:rsidR="00B4193A" w:rsidRDefault="00B4193A" w:rsidP="00C73A00">
      <w:pPr>
        <w:spacing w:line="360" w:lineRule="auto"/>
        <w:ind w:firstLine="709"/>
      </w:pPr>
      <w:r w:rsidRPr="00B4193A">
        <w:t xml:space="preserve">На момент разработки Программы, по данным, предоставленным </w:t>
      </w:r>
      <w:r w:rsidR="00056991">
        <w:t>а</w:t>
      </w:r>
      <w:r>
        <w:t>дминистрацией СП Сосновка</w:t>
      </w:r>
      <w:r w:rsidRPr="00B4193A">
        <w:t xml:space="preserve"> в отношении </w:t>
      </w:r>
      <w:proofErr w:type="spellStart"/>
      <w:r w:rsidRPr="00B4193A">
        <w:t>ресурсопотребления</w:t>
      </w:r>
      <w:proofErr w:type="spellEnd"/>
      <w:r w:rsidRPr="00B4193A">
        <w:t xml:space="preserve">, здание является </w:t>
      </w:r>
      <w:proofErr w:type="spellStart"/>
      <w:r w:rsidRPr="00B4193A">
        <w:t>энергоэффективным</w:t>
      </w:r>
      <w:proofErr w:type="spellEnd"/>
      <w:r w:rsidRPr="00B4193A"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07BBAF1C" w14:textId="10F1F1F3" w:rsidR="00C73A00" w:rsidRDefault="00C73A00" w:rsidP="00C73A00">
      <w:pPr>
        <w:spacing w:line="360" w:lineRule="auto"/>
        <w:ind w:firstLine="709"/>
      </w:pPr>
      <w:r w:rsidRPr="00DC76FE">
        <w:t>Пр</w:t>
      </w:r>
      <w:r w:rsidR="00A9535C">
        <w:t xml:space="preserve">ограмма рассчитана на </w:t>
      </w:r>
      <w:r w:rsidR="0018784E">
        <w:t>3</w:t>
      </w:r>
      <w:r w:rsidR="00A9535C">
        <w:t xml:space="preserve"> года </w:t>
      </w:r>
      <w:r w:rsidR="003A0BE5">
        <w:t xml:space="preserve">– </w:t>
      </w:r>
      <w:r w:rsidR="00A9535C">
        <w:t>202</w:t>
      </w:r>
      <w:r w:rsidR="00D97D24">
        <w:t>3</w:t>
      </w:r>
      <w:r w:rsidRPr="00DC76FE">
        <w:t>-20</w:t>
      </w:r>
      <w:r w:rsidR="00A9535C">
        <w:t>2</w:t>
      </w:r>
      <w:r w:rsidR="00D97D24">
        <w:t>5</w:t>
      </w:r>
      <w:r w:rsidRPr="00DC76FE">
        <w:t xml:space="preserve"> годы </w:t>
      </w:r>
      <w:r w:rsidR="003A0BE5">
        <w:t xml:space="preserve">– </w:t>
      </w:r>
      <w:r w:rsidRPr="00DC76FE">
        <w:t xml:space="preserve">и включает в себя следующие </w:t>
      </w:r>
      <w:r w:rsidR="002C0DD3">
        <w:t>мероприятия</w:t>
      </w:r>
      <w:r w:rsidRPr="00DC76FE">
        <w:t>:</w:t>
      </w:r>
    </w:p>
    <w:p w14:paraId="01FF638E" w14:textId="7731CE1A" w:rsidR="009B67B7" w:rsidRPr="009B67B7" w:rsidRDefault="009B67B7" w:rsidP="00B84F7D">
      <w:pPr>
        <w:keepNext/>
        <w:keepLines/>
        <w:spacing w:line="360" w:lineRule="auto"/>
        <w:ind w:firstLine="709"/>
        <w:rPr>
          <w:b/>
          <w:bCs/>
        </w:rPr>
      </w:pPr>
      <w:r w:rsidRPr="009B67B7">
        <w:rPr>
          <w:b/>
          <w:bCs/>
        </w:rPr>
        <w:t>Организационные</w:t>
      </w:r>
      <w:r>
        <w:rPr>
          <w:b/>
          <w:bCs/>
        </w:rPr>
        <w:t xml:space="preserve"> (постоянно)</w:t>
      </w:r>
      <w:r w:rsidRPr="009B67B7">
        <w:rPr>
          <w:b/>
          <w:bCs/>
        </w:rPr>
        <w:t>:</w:t>
      </w:r>
    </w:p>
    <w:p w14:paraId="46397F3E" w14:textId="77777777" w:rsidR="00C73A00" w:rsidRPr="00DC76FE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>разработка и внедрение системы рекомендаций, стимулирующих энергосбережение;</w:t>
      </w:r>
    </w:p>
    <w:p w14:paraId="26D33E99" w14:textId="4AD430C2" w:rsidR="00C73A00" w:rsidRPr="00DC76FE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>разработка и в</w:t>
      </w:r>
      <w:r w:rsidR="00036E9A">
        <w:rPr>
          <w:szCs w:val="28"/>
        </w:rPr>
        <w:t>ед</w:t>
      </w:r>
      <w:r w:rsidRPr="00DC76FE">
        <w:rPr>
          <w:szCs w:val="28"/>
        </w:rPr>
        <w:t>ение форм наблюдения за показателями, характеризующими эффективность использования основных видов энергетических ресурсов</w:t>
      </w:r>
      <w:r w:rsidR="00036E9A">
        <w:rPr>
          <w:szCs w:val="28"/>
        </w:rPr>
        <w:t>. Проведение на основе</w:t>
      </w:r>
      <w:r w:rsidR="005728C1">
        <w:rPr>
          <w:szCs w:val="28"/>
        </w:rPr>
        <w:t xml:space="preserve"> данных показателей </w:t>
      </w:r>
      <w:r w:rsidR="00036E9A">
        <w:rPr>
          <w:szCs w:val="28"/>
        </w:rPr>
        <w:t xml:space="preserve">ежемесячного анализа </w:t>
      </w:r>
      <w:r w:rsidR="00036E9A" w:rsidRPr="00DC76FE">
        <w:rPr>
          <w:szCs w:val="28"/>
        </w:rPr>
        <w:t>эффективност</w:t>
      </w:r>
      <w:r w:rsidR="00036E9A">
        <w:rPr>
          <w:szCs w:val="28"/>
        </w:rPr>
        <w:t>и</w:t>
      </w:r>
      <w:r w:rsidR="00036E9A" w:rsidRPr="00DC76FE">
        <w:rPr>
          <w:szCs w:val="28"/>
        </w:rPr>
        <w:t xml:space="preserve"> использования основных видов энергетических ресурсов</w:t>
      </w:r>
      <w:r w:rsidR="005728C1">
        <w:rPr>
          <w:szCs w:val="28"/>
        </w:rPr>
        <w:t xml:space="preserve"> и внесение предложений по снижению их потребления</w:t>
      </w:r>
      <w:r w:rsidR="00036E9A">
        <w:rPr>
          <w:szCs w:val="28"/>
        </w:rPr>
        <w:t>;</w:t>
      </w:r>
    </w:p>
    <w:p w14:paraId="11153B97" w14:textId="77777777" w:rsidR="00C73A00" w:rsidRPr="00DC76FE" w:rsidRDefault="00C73A00" w:rsidP="00BB4034">
      <w:pPr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 xml:space="preserve">введение практики применения требований по </w:t>
      </w:r>
      <w:proofErr w:type="spellStart"/>
      <w:r w:rsidRPr="00DC76FE">
        <w:rPr>
          <w:szCs w:val="28"/>
        </w:rPr>
        <w:t>ресурсо</w:t>
      </w:r>
      <w:proofErr w:type="spellEnd"/>
      <w:r w:rsidRPr="00DC76FE">
        <w:rPr>
          <w:szCs w:val="28"/>
        </w:rPr>
        <w:t>- и энергосбережению при согласовании проектов капитального ремонта;</w:t>
      </w:r>
    </w:p>
    <w:p w14:paraId="769BD8AF" w14:textId="77777777" w:rsidR="00C73A00" w:rsidRPr="00DC76FE" w:rsidRDefault="00C73A00" w:rsidP="00BB4034">
      <w:pPr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</w:pPr>
      <w:r w:rsidRPr="00DC76FE">
        <w:t>проведение конкурсов на право заключения договоров, направленных на рациональное использование энергоресурсов (</w:t>
      </w:r>
      <w:proofErr w:type="spellStart"/>
      <w:r w:rsidRPr="00DC76FE">
        <w:t>энергосервисные</w:t>
      </w:r>
      <w:proofErr w:type="spellEnd"/>
      <w:r w:rsidRPr="00DC76FE">
        <w:t xml:space="preserve"> контракты);</w:t>
      </w:r>
    </w:p>
    <w:p w14:paraId="53D4A0B1" w14:textId="77777777" w:rsidR="00C73A00" w:rsidRPr="00DC76FE" w:rsidRDefault="00C73A00" w:rsidP="00BB4034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>учет показателей энергоэффективности серийно производимого оборудования при закупках для нужд учреждения;</w:t>
      </w:r>
    </w:p>
    <w:p w14:paraId="1F258E87" w14:textId="77777777" w:rsidR="00C73A00" w:rsidRPr="00DC76FE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 w14:paraId="7ED99DEA" w14:textId="5F6CB713" w:rsidR="00C73A00" w:rsidRPr="006842BD" w:rsidRDefault="009B67B7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9B67B7">
        <w:rPr>
          <w:szCs w:val="28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</w:t>
      </w:r>
      <w:r w:rsidR="00C73A00" w:rsidRPr="006842BD">
        <w:rPr>
          <w:szCs w:val="28"/>
        </w:rPr>
        <w:t>;</w:t>
      </w:r>
    </w:p>
    <w:p w14:paraId="7D8C2825" w14:textId="3BEA2430" w:rsidR="00C73A00" w:rsidRPr="006842BD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6842BD">
        <w:rPr>
          <w:szCs w:val="28"/>
        </w:rPr>
        <w:lastRenderedPageBreak/>
        <w:t xml:space="preserve">участие персонала учреждения в научно-практических конференциях </w:t>
      </w:r>
      <w:r w:rsidR="007963CB">
        <w:rPr>
          <w:szCs w:val="28"/>
        </w:rPr>
        <w:t>и семинарах по энергосбережению.</w:t>
      </w:r>
    </w:p>
    <w:p w14:paraId="22970845" w14:textId="77777777" w:rsidR="00377711" w:rsidRDefault="00377711" w:rsidP="00C73A38">
      <w:pPr>
        <w:widowControl w:val="0"/>
        <w:tabs>
          <w:tab w:val="left" w:pos="993"/>
        </w:tabs>
        <w:spacing w:line="360" w:lineRule="auto"/>
        <w:ind w:firstLine="709"/>
        <w:rPr>
          <w:szCs w:val="28"/>
        </w:rPr>
      </w:pPr>
    </w:p>
    <w:p w14:paraId="7063A497" w14:textId="77777777" w:rsidR="00A9535C" w:rsidRDefault="00A9535C" w:rsidP="00C73A38">
      <w:pPr>
        <w:widowControl w:val="0"/>
        <w:spacing w:line="360" w:lineRule="auto"/>
        <w:ind w:firstLine="709"/>
        <w:rPr>
          <w:szCs w:val="28"/>
        </w:rPr>
      </w:pPr>
    </w:p>
    <w:p w14:paraId="39AE33DC" w14:textId="77777777" w:rsidR="00E45A3A" w:rsidRDefault="00EB2754" w:rsidP="001C6673">
      <w:pPr>
        <w:pStyle w:val="1"/>
        <w:pageBreakBefore/>
        <w:widowControl w:val="0"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6" w:name="_Toc118789915"/>
      <w:r w:rsidRPr="00F225CB">
        <w:lastRenderedPageBreak/>
        <w:t>Мероприятия по энергосбережению и повышению энергетической эффективности</w:t>
      </w:r>
      <w:bookmarkEnd w:id="6"/>
    </w:p>
    <w:p w14:paraId="5A5572AC" w14:textId="1AC134C4" w:rsidR="0076265E" w:rsidRDefault="00B4193A" w:rsidP="008C621C">
      <w:pPr>
        <w:widowControl w:val="0"/>
        <w:spacing w:line="360" w:lineRule="auto"/>
        <w:ind w:firstLine="709"/>
      </w:pPr>
      <w:r w:rsidRPr="00B4193A">
        <w:t>На момент разработки Програм</w:t>
      </w:r>
      <w:r w:rsidR="00056991">
        <w:t>мы, по данным, предоставленным а</w:t>
      </w:r>
      <w:r w:rsidRPr="00B4193A">
        <w:t xml:space="preserve">дминистрацией СП Сосновка в отношении </w:t>
      </w:r>
      <w:proofErr w:type="spellStart"/>
      <w:r w:rsidRPr="00B4193A">
        <w:t>ресурсопотребления</w:t>
      </w:r>
      <w:proofErr w:type="spellEnd"/>
      <w:r w:rsidRPr="00B4193A">
        <w:t xml:space="preserve">, здание является </w:t>
      </w:r>
      <w:proofErr w:type="spellStart"/>
      <w:r w:rsidRPr="00B4193A">
        <w:t>энергоэффективным</w:t>
      </w:r>
      <w:proofErr w:type="spellEnd"/>
      <w:r w:rsidRPr="00B4193A"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46E01088" w14:textId="77777777" w:rsidR="00B4193A" w:rsidRPr="008C621C" w:rsidRDefault="00B4193A" w:rsidP="008C621C">
      <w:pPr>
        <w:widowControl w:val="0"/>
        <w:spacing w:line="360" w:lineRule="auto"/>
        <w:ind w:firstLine="709"/>
      </w:pPr>
    </w:p>
    <w:p w14:paraId="1B1D259A" w14:textId="77777777" w:rsidR="00953F61" w:rsidRPr="00600854" w:rsidRDefault="00953F61" w:rsidP="006D27E9">
      <w:pPr>
        <w:rPr>
          <w:szCs w:val="28"/>
          <w:vertAlign w:val="subscript"/>
        </w:rPr>
        <w:sectPr w:rsidR="00953F61" w:rsidRPr="00600854" w:rsidSect="003A0BE5">
          <w:pgSz w:w="11906" w:h="16838"/>
          <w:pgMar w:top="709" w:right="851" w:bottom="1134" w:left="1276" w:header="284" w:footer="567" w:gutter="0"/>
          <w:cols w:space="708"/>
          <w:titlePg/>
          <w:docGrid w:linePitch="381"/>
        </w:sectPr>
      </w:pPr>
    </w:p>
    <w:p w14:paraId="483834C0" w14:textId="6F0A1DA2" w:rsidR="000547B9" w:rsidRDefault="00D737E8" w:rsidP="00D7122F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7" w:name="_Toc118789916"/>
      <w:r w:rsidRPr="00871B32">
        <w:lastRenderedPageBreak/>
        <w:t>Целевые показатели в области энергосбережения и повышения энергетической эффективности</w:t>
      </w:r>
      <w:bookmarkEnd w:id="7"/>
    </w:p>
    <w:p w14:paraId="2F4C7F3F" w14:textId="61C5BA3A" w:rsidR="00A20D15" w:rsidRPr="00A20D15" w:rsidRDefault="00A20D15" w:rsidP="00A20D15">
      <w:pPr>
        <w:rPr>
          <w:b/>
        </w:rPr>
      </w:pPr>
      <w:r w:rsidRPr="00A20D15">
        <w:rPr>
          <w:b/>
        </w:rPr>
        <w:t xml:space="preserve">Таблица </w:t>
      </w:r>
      <w:r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Pr="00A20D15">
        <w:rPr>
          <w:b/>
        </w:rPr>
        <w:fldChar w:fldCharType="separate"/>
      </w:r>
      <w:r w:rsidR="006D68EC">
        <w:rPr>
          <w:b/>
          <w:noProof/>
        </w:rPr>
        <w:t>12</w:t>
      </w:r>
      <w:r w:rsidRPr="00A20D15">
        <w:rPr>
          <w:b/>
        </w:rPr>
        <w:fldChar w:fldCharType="end"/>
      </w:r>
      <w:r w:rsidRPr="00A20D15">
        <w:rPr>
          <w:b/>
        </w:rPr>
        <w:t>. Целевые показатели в области энергосбережения и повышения энергетической эффективности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6"/>
        <w:gridCol w:w="2855"/>
        <w:gridCol w:w="2232"/>
        <w:gridCol w:w="2141"/>
        <w:gridCol w:w="2141"/>
        <w:gridCol w:w="2611"/>
        <w:gridCol w:w="2936"/>
        <w:gridCol w:w="2660"/>
      </w:tblGrid>
      <w:tr w:rsidR="00F30EB8" w:rsidRPr="0007535D" w14:paraId="062AD021" w14:textId="77777777" w:rsidTr="00E90936">
        <w:trPr>
          <w:trHeight w:val="20"/>
          <w:tblHeader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705F53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2855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305EA23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2232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4F42BA3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Уровень высокой эффективности (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справочно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214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63AEDD8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214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DC36B4E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Целевой уровень экономии</w:t>
            </w:r>
          </w:p>
        </w:tc>
        <w:tc>
          <w:tcPr>
            <w:tcW w:w="261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F8887F" w14:textId="1ADF9211" w:rsidR="00F30EB8" w:rsidRPr="0007535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Целевой уровень снижения за первый год</w:t>
            </w:r>
          </w:p>
        </w:tc>
        <w:tc>
          <w:tcPr>
            <w:tcW w:w="293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993F09" w14:textId="0DF35CD6" w:rsidR="00F30EB8" w:rsidRPr="0007535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Целевой уровень снижения за первый и второй год</w:t>
            </w:r>
          </w:p>
        </w:tc>
        <w:tc>
          <w:tcPr>
            <w:tcW w:w="2660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142060" w14:textId="4C3D3C3B" w:rsidR="00F30EB8" w:rsidRPr="0007535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Целевой уровень снижения за трехлетний период</w:t>
            </w:r>
          </w:p>
        </w:tc>
      </w:tr>
      <w:tr w:rsidR="00F30EB8" w:rsidRPr="0007535D" w14:paraId="4A501232" w14:textId="77777777" w:rsidTr="00E90936">
        <w:trPr>
          <w:trHeight w:val="20"/>
        </w:trPr>
        <w:tc>
          <w:tcPr>
            <w:tcW w:w="21532" w:type="dxa"/>
            <w:gridSpan w:val="8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1DF85B" w14:textId="542B46FB" w:rsidR="00F30EB8" w:rsidRPr="0007535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 xml:space="preserve">Здание администрации: </w:t>
            </w:r>
            <w:r w:rsidR="00E90936" w:rsidRPr="00E90936">
              <w:rPr>
                <w:color w:val="000000"/>
                <w:sz w:val="20"/>
                <w:szCs w:val="20"/>
              </w:rPr>
              <w:t>628177, Тюменская область, Ханты-Мансийский автономный округ – Югра, Белоярский район, п. Сосновка, ул. Школьная, дом 1</w:t>
            </w:r>
          </w:p>
        </w:tc>
      </w:tr>
      <w:tr w:rsidR="00E90936" w:rsidRPr="0007535D" w14:paraId="1F036A2B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9941BB6" w14:textId="7AD36515" w:rsidR="00E90936" w:rsidRPr="0007535D" w:rsidRDefault="00E90936" w:rsidP="00E90936">
            <w:pPr>
              <w:jc w:val="right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Потребление тепловой энергии на отопление и вентиляцию, 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/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07535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1F7EFB6" w14:textId="065CC3D9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5,07</w:t>
            </w:r>
          </w:p>
        </w:tc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B3BD63" w14:textId="2948D3DF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D752F25" w14:textId="72A46BE7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39E876B" w14:textId="43EF4DCA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BDD9B5" w14:textId="57386751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55B351" w14:textId="21D8E13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3CD1DF6" w14:textId="033AA35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E90936" w:rsidRPr="0007535D" w14:paraId="5D970A3C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10CBA94" w14:textId="77777777" w:rsidR="00E90936" w:rsidRPr="0007535D" w:rsidRDefault="00E90936" w:rsidP="00E90936">
            <w:pPr>
              <w:jc w:val="right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требление горячей воды, 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07535D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5E9A21" w14:textId="2542FA5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84BC014" w14:textId="645124D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147BCE" w14:textId="16FF81E3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DE850B" w14:textId="59803AF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4A2F6D2" w14:textId="330AA02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AE3D1FF" w14:textId="724B25B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FBF949" w14:textId="5DE43CDD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E90936" w:rsidRPr="0007535D" w14:paraId="63725AA8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67079CA" w14:textId="77777777" w:rsidR="00E90936" w:rsidRPr="0007535D" w:rsidRDefault="00E90936" w:rsidP="00E90936">
            <w:pPr>
              <w:jc w:val="right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требление холодной воды, 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07535D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3FCFF18" w14:textId="4B41A3B8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2,44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BD304D9" w14:textId="2011F58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6DDD76" w14:textId="08DD77CF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D5CF88" w14:textId="38E1F0D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87822E" w14:textId="2047466D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99D63D" w14:textId="74456931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BC8621" w14:textId="567FA15E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E90936" w:rsidRPr="0007535D" w14:paraId="75755EEC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0CCCFD" w14:textId="64F03EA8" w:rsidR="00E90936" w:rsidRPr="0007535D" w:rsidRDefault="00E90936" w:rsidP="00E90936">
            <w:pPr>
              <w:jc w:val="right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требление электрической энергии, кВт×ч/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720E1EC" w14:textId="38BE3E1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19,51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387F6AC" w14:textId="346E9C5C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20EF975" w14:textId="1CCA33BE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384B03B" w14:textId="07E0265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469A027" w14:textId="378F509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31AE0A" w14:textId="6BCD84BD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EEA67B" w14:textId="73CBF97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E90936" w:rsidRPr="0007535D" w14:paraId="0B610531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C78450" w14:textId="77777777" w:rsidR="00E90936" w:rsidRPr="0007535D" w:rsidRDefault="00E90936" w:rsidP="00E90936">
            <w:pPr>
              <w:jc w:val="right"/>
              <w:rPr>
                <w:sz w:val="20"/>
                <w:szCs w:val="20"/>
              </w:rPr>
            </w:pPr>
            <w:r w:rsidRPr="0007535D">
              <w:rPr>
                <w:sz w:val="20"/>
                <w:szCs w:val="20"/>
              </w:rPr>
              <w:t>Потребление природного газа, м</w:t>
            </w:r>
            <w:r w:rsidRPr="0007535D">
              <w:rPr>
                <w:sz w:val="20"/>
                <w:szCs w:val="20"/>
                <w:vertAlign w:val="superscript"/>
              </w:rPr>
              <w:t>3</w:t>
            </w:r>
            <w:r w:rsidRPr="0007535D">
              <w:rPr>
                <w:sz w:val="20"/>
                <w:szCs w:val="20"/>
              </w:rPr>
              <w:t>/м</w:t>
            </w:r>
            <w:r w:rsidRPr="0007535D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2BBF37" w14:textId="34D844F9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85365C4" w14:textId="4F80FE7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273E04D" w14:textId="22ADBBEF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270CA7A" w14:textId="353C7AD0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14A8B9" w14:textId="7ADBE24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F99AB87" w14:textId="77531EB1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5650A7" w14:textId="45D1024C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E90936" w:rsidRPr="0007535D" w14:paraId="35AC4D2A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410D948" w14:textId="008DC0DF" w:rsidR="00E90936" w:rsidRPr="0007535D" w:rsidRDefault="00E90936" w:rsidP="00E90936">
            <w:pPr>
              <w:jc w:val="right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Потребление твердого топлива на нужды отопления и вентиляции, 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/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07535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6C66A4" w14:textId="29B9E683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AA5FFF" w14:textId="605D7BC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53178E1" w14:textId="256ABA4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5F70EE8" w14:textId="54DD1B5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203927B" w14:textId="45CAB84A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173501" w14:textId="3CD3C60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B59234E" w14:textId="489A513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E90936" w:rsidRPr="0007535D" w14:paraId="46FBABB7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191854" w14:textId="3C891648" w:rsidR="00E90936" w:rsidRPr="0007535D" w:rsidRDefault="00E90936" w:rsidP="00E90936">
            <w:pPr>
              <w:jc w:val="right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Потребление иного энергетического ресурса на  нужды отопления и вентиляции, 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/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07535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C720B7" w14:textId="6138F61F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3EC9EC" w14:textId="765DC2F6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8D53A79" w14:textId="452AF8B9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73128B3" w14:textId="0D7E6807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F30E5B" w14:textId="7D435199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E7A7CCC" w14:textId="44CEE837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125960" w14:textId="754352B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F30EB8" w:rsidRPr="0007535D" w14:paraId="483BB253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FF75E47" w14:textId="77777777" w:rsidR="00F30EB8" w:rsidRPr="0007535D" w:rsidRDefault="00F30EB8" w:rsidP="00B12363">
            <w:pPr>
              <w:jc w:val="right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E8989F" w14:textId="54675DE6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33C288" w14:textId="7A205AFB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1BAD325" w14:textId="68F9397D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742EFF4" w14:textId="21BA4B4D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6%*</w:t>
            </w:r>
            <w:r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FC68B7" w14:textId="3EB77B49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0,00001*</w:t>
            </w:r>
            <w:r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74A15D0" w14:textId="23AC9EFC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0,00001*</w:t>
            </w:r>
            <w:r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033A488" w14:textId="0C5E3232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0,00001*</w:t>
            </w:r>
            <w:r>
              <w:rPr>
                <w:color w:val="000000"/>
                <w:sz w:val="20"/>
                <w:szCs w:val="20"/>
              </w:rPr>
              <w:t>*</w:t>
            </w:r>
          </w:p>
        </w:tc>
      </w:tr>
    </w:tbl>
    <w:p w14:paraId="4A778356" w14:textId="77777777" w:rsidR="00997B43" w:rsidRDefault="00997B43" w:rsidP="00751FD0"/>
    <w:p w14:paraId="550C077A" w14:textId="2C9933D5" w:rsidR="009A2C75" w:rsidRDefault="00304267" w:rsidP="00751FD0">
      <w:r>
        <w:t>*неприменимо – невозможно рассчитать для данного типа учреждения</w:t>
      </w:r>
    </w:p>
    <w:p w14:paraId="0C664507" w14:textId="13B36907" w:rsidR="00B12363" w:rsidRDefault="00B12363" w:rsidP="00751FD0">
      <w:r>
        <w:t xml:space="preserve">**обязательное требование к программам энергосбережения. </w:t>
      </w:r>
      <w:r w:rsidR="00BE7AC6">
        <w:t>Мероприятия по снижению расходов моторного топлива автомобилем не приводятся, так как потребление топлива равно нормативному для данного вида автотранспорта.</w:t>
      </w:r>
    </w:p>
    <w:p w14:paraId="068CDAB6" w14:textId="77777777" w:rsidR="008075FE" w:rsidRPr="00751FD0" w:rsidRDefault="008075FE" w:rsidP="00751FD0"/>
    <w:p w14:paraId="64AF345C" w14:textId="77777777" w:rsidR="006A4CAD" w:rsidRPr="006A4CAD" w:rsidRDefault="006A4CAD" w:rsidP="000547B9">
      <w:pPr>
        <w:pStyle w:val="1"/>
        <w:spacing w:beforeAutospacing="0" w:afterAutospacing="0" w:line="360" w:lineRule="auto"/>
        <w:jc w:val="both"/>
        <w:rPr>
          <w:b w:val="0"/>
        </w:rPr>
        <w:sectPr w:rsidR="006A4CAD" w:rsidRPr="006A4CAD" w:rsidSect="00381F1A">
          <w:footerReference w:type="default" r:id="rId10"/>
          <w:footerReference w:type="first" r:id="rId11"/>
          <w:pgSz w:w="23811" w:h="16838" w:orient="landscape" w:code="8"/>
          <w:pgMar w:top="851" w:right="851" w:bottom="851" w:left="1418" w:header="709" w:footer="284" w:gutter="0"/>
          <w:cols w:space="708"/>
          <w:titlePg/>
          <w:docGrid w:linePitch="381"/>
        </w:sectPr>
      </w:pPr>
    </w:p>
    <w:p w14:paraId="307888C3" w14:textId="77777777" w:rsidR="000E7E7B" w:rsidRPr="00FC79F1" w:rsidRDefault="000E7E7B" w:rsidP="00E3035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8" w:name="_Toc118789917"/>
      <w:r w:rsidRPr="00FC79F1">
        <w:lastRenderedPageBreak/>
        <w:t>О</w:t>
      </w:r>
      <w:r w:rsidR="009B6282" w:rsidRPr="00FC79F1">
        <w:t>бъём и источники финансирования</w:t>
      </w:r>
      <w:bookmarkEnd w:id="8"/>
    </w:p>
    <w:p w14:paraId="37D07D4B" w14:textId="2D58D309" w:rsidR="009F5EA1" w:rsidRDefault="00E90936" w:rsidP="00E30353">
      <w:pPr>
        <w:spacing w:line="360" w:lineRule="auto"/>
        <w:ind w:firstLine="709"/>
      </w:pPr>
      <w:r w:rsidRPr="00E90936">
        <w:t>На момент разработки Програм</w:t>
      </w:r>
      <w:r w:rsidR="00056991">
        <w:t>мы, по данным, предоставленным а</w:t>
      </w:r>
      <w:r w:rsidRPr="00E90936">
        <w:t xml:space="preserve">дминистрацией СП Сосновка в отношении </w:t>
      </w:r>
      <w:proofErr w:type="spellStart"/>
      <w:r w:rsidRPr="00E90936">
        <w:t>ресурсопотребления</w:t>
      </w:r>
      <w:proofErr w:type="spellEnd"/>
      <w:r w:rsidRPr="00E90936">
        <w:t xml:space="preserve">, здание является </w:t>
      </w:r>
      <w:proofErr w:type="spellStart"/>
      <w:r w:rsidRPr="00E90936">
        <w:t>энергоэффективным</w:t>
      </w:r>
      <w:proofErr w:type="spellEnd"/>
      <w:r w:rsidRPr="00E90936"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4F1BC004" w14:textId="77777777" w:rsidR="00E90936" w:rsidRPr="00013F2D" w:rsidRDefault="00E90936" w:rsidP="00E30353">
      <w:pPr>
        <w:spacing w:line="360" w:lineRule="auto"/>
        <w:ind w:firstLine="709"/>
      </w:pPr>
    </w:p>
    <w:p w14:paraId="54637BF7" w14:textId="77777777" w:rsidR="00D737E8" w:rsidRPr="00BE1E51" w:rsidRDefault="000E7E7B" w:rsidP="008C621C">
      <w:pPr>
        <w:pStyle w:val="1"/>
        <w:pageBreakBefore/>
        <w:numPr>
          <w:ilvl w:val="1"/>
          <w:numId w:val="1"/>
        </w:numPr>
        <w:tabs>
          <w:tab w:val="clear" w:pos="1440"/>
          <w:tab w:val="num" w:pos="709"/>
        </w:tabs>
        <w:spacing w:beforeAutospacing="0" w:afterAutospacing="0" w:line="360" w:lineRule="auto"/>
        <w:ind w:left="0" w:firstLine="709"/>
        <w:jc w:val="both"/>
      </w:pPr>
      <w:bookmarkStart w:id="9" w:name="_Toc118789918"/>
      <w:r w:rsidRPr="00BE1E51">
        <w:lastRenderedPageBreak/>
        <w:t>Ожидаемые результаты Программы</w:t>
      </w:r>
      <w:bookmarkEnd w:id="9"/>
    </w:p>
    <w:p w14:paraId="6D53A71B" w14:textId="21F4F387" w:rsidR="00F70585" w:rsidRDefault="00E90936" w:rsidP="00E90936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bCs/>
          <w:szCs w:val="28"/>
        </w:rPr>
      </w:pPr>
      <w:r w:rsidRPr="00E90936">
        <w:rPr>
          <w:bCs/>
          <w:szCs w:val="28"/>
        </w:rPr>
        <w:t>На момент разработки Програм</w:t>
      </w:r>
      <w:r w:rsidR="00056991">
        <w:rPr>
          <w:bCs/>
          <w:szCs w:val="28"/>
        </w:rPr>
        <w:t>мы, по данным, предоставленным а</w:t>
      </w:r>
      <w:r w:rsidRPr="00E90936">
        <w:rPr>
          <w:bCs/>
          <w:szCs w:val="28"/>
        </w:rPr>
        <w:t xml:space="preserve">дминистрацией СП Сосновка в отношении </w:t>
      </w:r>
      <w:proofErr w:type="spellStart"/>
      <w:r w:rsidRPr="00E90936">
        <w:rPr>
          <w:bCs/>
          <w:szCs w:val="28"/>
        </w:rPr>
        <w:t>ресурсопотребления</w:t>
      </w:r>
      <w:proofErr w:type="spellEnd"/>
      <w:r w:rsidRPr="00E90936">
        <w:rPr>
          <w:bCs/>
          <w:szCs w:val="28"/>
        </w:rPr>
        <w:t xml:space="preserve">, здание является </w:t>
      </w:r>
      <w:proofErr w:type="spellStart"/>
      <w:r w:rsidRPr="00E90936">
        <w:rPr>
          <w:bCs/>
          <w:szCs w:val="28"/>
        </w:rPr>
        <w:t>энергоэффективным</w:t>
      </w:r>
      <w:proofErr w:type="spellEnd"/>
      <w:r w:rsidRPr="00E90936">
        <w:rPr>
          <w:bCs/>
          <w:szCs w:val="28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56A39EA2" w14:textId="77777777" w:rsidR="00E90936" w:rsidRPr="00E90936" w:rsidRDefault="00E90936" w:rsidP="00E90936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</w:p>
    <w:p w14:paraId="376AAF18" w14:textId="77777777" w:rsidR="00E50E13" w:rsidRPr="00E90936" w:rsidRDefault="00E50E13" w:rsidP="00E90936">
      <w:pPr>
        <w:keepNext/>
        <w:keepLines/>
        <w:ind w:firstLine="567"/>
        <w:sectPr w:rsidR="00E50E13" w:rsidRPr="00E90936" w:rsidSect="008C621C">
          <w:pgSz w:w="11906" w:h="16838"/>
          <w:pgMar w:top="1134" w:right="851" w:bottom="1134" w:left="1418" w:header="284" w:footer="567" w:gutter="0"/>
          <w:cols w:space="708"/>
          <w:titlePg/>
          <w:docGrid w:linePitch="381"/>
        </w:sectPr>
      </w:pPr>
    </w:p>
    <w:p w14:paraId="12CC0BA1" w14:textId="7A25DE82" w:rsidR="009802C9" w:rsidRPr="00C56A9C" w:rsidRDefault="00D86487" w:rsidP="00922AEA">
      <w:pPr>
        <w:spacing w:line="276" w:lineRule="auto"/>
        <w:rPr>
          <w:b/>
        </w:rPr>
      </w:pPr>
      <w:r w:rsidRPr="00A20D15">
        <w:rPr>
          <w:b/>
        </w:rPr>
        <w:lastRenderedPageBreak/>
        <w:t xml:space="preserve">Таблица </w:t>
      </w:r>
      <w:r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Pr="00A20D15">
        <w:rPr>
          <w:b/>
        </w:rPr>
        <w:fldChar w:fldCharType="separate"/>
      </w:r>
      <w:r w:rsidR="006D68EC">
        <w:rPr>
          <w:b/>
          <w:noProof/>
        </w:rPr>
        <w:t>13</w:t>
      </w:r>
      <w:r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9802C9" w:rsidRPr="00C56A9C">
        <w:rPr>
          <w:b/>
        </w:rPr>
        <w:t>Прогноз потребления электрической энергии на последующие годы (кВт</w:t>
      </w:r>
      <w:r w:rsidR="00E1566F">
        <w:rPr>
          <w:b/>
        </w:rPr>
        <w:t>×</w:t>
      </w:r>
      <w:r w:rsidR="009802C9" w:rsidRPr="00C56A9C">
        <w:rPr>
          <w:b/>
        </w:rPr>
        <w:t>ч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2"/>
        <w:gridCol w:w="5908"/>
        <w:gridCol w:w="1917"/>
        <w:gridCol w:w="2053"/>
        <w:gridCol w:w="1986"/>
        <w:gridCol w:w="1904"/>
      </w:tblGrid>
      <w:tr w:rsidR="00BE7AC6" w:rsidRPr="00D31848" w14:paraId="09658656" w14:textId="77777777" w:rsidTr="00E90936">
        <w:trPr>
          <w:trHeight w:val="20"/>
          <w:tblHeader/>
        </w:trPr>
        <w:tc>
          <w:tcPr>
            <w:tcW w:w="79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E6E625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5908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17FE4C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917" w:type="dxa"/>
            <w:vMerge w:val="restart"/>
            <w:tcMar>
              <w:left w:w="28" w:type="dxa"/>
              <w:right w:w="28" w:type="dxa"/>
            </w:tcMar>
            <w:vAlign w:val="center"/>
          </w:tcPr>
          <w:p w14:paraId="6C789FE0" w14:textId="51EEED32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5943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836FD1" w14:textId="42FC849F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BE7AC6" w:rsidRPr="00D31848" w14:paraId="28BF78FD" w14:textId="77777777" w:rsidTr="00E90936">
        <w:trPr>
          <w:trHeight w:val="20"/>
          <w:tblHeader/>
        </w:trPr>
        <w:tc>
          <w:tcPr>
            <w:tcW w:w="792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DF49D1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908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1F8FBA" w14:textId="77777777" w:rsidR="00BE7AC6" w:rsidRPr="00D31848" w:rsidRDefault="00BE7AC6" w:rsidP="004D75B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17" w:type="dxa"/>
            <w:vMerge/>
            <w:tcMar>
              <w:left w:w="28" w:type="dxa"/>
              <w:right w:w="28" w:type="dxa"/>
            </w:tcMar>
            <w:vAlign w:val="center"/>
          </w:tcPr>
          <w:p w14:paraId="3B6C9D61" w14:textId="77777777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D979E8" w14:textId="6A9A4597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26A0FB" w14:textId="34323009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FAA603" w14:textId="616174D6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BE7AC6" w:rsidRPr="00D31848" w14:paraId="57154665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9148B7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14:paraId="649F8745" w14:textId="527EF5EE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D31848">
              <w:rPr>
                <w:b/>
                <w:sz w:val="22"/>
                <w:szCs w:val="22"/>
              </w:rPr>
              <w:t>Приход</w:t>
            </w:r>
          </w:p>
        </w:tc>
      </w:tr>
      <w:tr w:rsidR="00E90936" w:rsidRPr="00D31848" w14:paraId="3C737787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3A72D8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54C6B8" w14:textId="77777777" w:rsidR="00E90936" w:rsidRPr="00D31848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0D88713C" w14:textId="7210371F" w:rsidR="00E90936" w:rsidRPr="00D31848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E588385" w14:textId="52BF1A2E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4BA56C4" w14:textId="575179C5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B9F61B0" w14:textId="3EEAF6D6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7BCDD338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BD40AC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2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66DD06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Собственный источник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4425B4F" w14:textId="77777777" w:rsidR="00BE7AC6" w:rsidRPr="00D31848" w:rsidRDefault="00BE7AC6" w:rsidP="005B075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3A2784" w14:textId="466CBAAD" w:rsidR="00BE7AC6" w:rsidRPr="00D31848" w:rsidRDefault="00BE7AC6" w:rsidP="005B075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0AC1DB" w14:textId="77777777" w:rsidR="00BE7AC6" w:rsidRPr="00D31848" w:rsidRDefault="00BE7AC6" w:rsidP="005B075C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tcMar>
              <w:left w:w="28" w:type="dxa"/>
              <w:right w:w="28" w:type="dxa"/>
            </w:tcMar>
            <w:vAlign w:val="center"/>
          </w:tcPr>
          <w:p w14:paraId="35BBAC4D" w14:textId="77777777" w:rsidR="00BE7AC6" w:rsidRPr="00D31848" w:rsidRDefault="00BE7AC6" w:rsidP="005B075C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E90936" w:rsidRPr="00D31848" w14:paraId="577A7859" w14:textId="77777777" w:rsidTr="00D7103F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2D15F7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B059B5" w14:textId="7777777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856993C" w14:textId="5DAFAF2B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66E3857" w14:textId="2271A606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D74354C" w14:textId="43CC04B7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E2DA0B1" w14:textId="4AC89BDF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36594737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67C434" w14:textId="77777777" w:rsidR="00BE7AC6" w:rsidRPr="00D31848" w:rsidRDefault="00BE7AC6" w:rsidP="00DC3B4D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14:paraId="77DEB882" w14:textId="1D416E23" w:rsidR="00BE7AC6" w:rsidRPr="00D31848" w:rsidRDefault="00BE7AC6" w:rsidP="00DC3B4D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D31848">
              <w:rPr>
                <w:b/>
                <w:sz w:val="22"/>
                <w:szCs w:val="22"/>
              </w:rPr>
              <w:t>Расход</w:t>
            </w:r>
          </w:p>
        </w:tc>
      </w:tr>
      <w:tr w:rsidR="00BE7AC6" w:rsidRPr="00D31848" w14:paraId="30454050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0DE9B7" w14:textId="77777777" w:rsidR="00BE7AC6" w:rsidRPr="00D31848" w:rsidRDefault="00BE7AC6" w:rsidP="00D31848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CBD811" w14:textId="77777777" w:rsidR="00BE7AC6" w:rsidRPr="00D31848" w:rsidRDefault="00BE7AC6" w:rsidP="00D31848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Технологический расход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5A2F6E9" w14:textId="7800C69D" w:rsidR="00BE7AC6" w:rsidRPr="00D31848" w:rsidRDefault="00BE7AC6" w:rsidP="00D31848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</w:tcPr>
          <w:p w14:paraId="012CBBB4" w14:textId="4D8B6725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</w:tcPr>
          <w:p w14:paraId="2C298C5C" w14:textId="4F60BEFA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</w:tcPr>
          <w:p w14:paraId="50FA6017" w14:textId="6EC3249E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</w:tr>
      <w:tr w:rsidR="00E90936" w:rsidRPr="00D31848" w14:paraId="5AD3B159" w14:textId="77777777" w:rsidTr="00011F84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6BC11912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2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69EBC9D6" w14:textId="77777777" w:rsidR="00E90936" w:rsidRPr="00D31848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Расход на собственные нужды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EC5BFDF" w14:textId="57F9616A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5AB1227" w14:textId="49663FC7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EE41BDC" w14:textId="6C3B7029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00DC1E0" w14:textId="343CF912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78AD92B5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064790A8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3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02853109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proofErr w:type="spellStart"/>
            <w:r w:rsidRPr="00D31848">
              <w:rPr>
                <w:sz w:val="22"/>
                <w:szCs w:val="22"/>
              </w:rPr>
              <w:t>Субабоненты</w:t>
            </w:r>
            <w:proofErr w:type="spellEnd"/>
            <w:r w:rsidRPr="00D31848">
              <w:rPr>
                <w:sz w:val="22"/>
                <w:szCs w:val="22"/>
              </w:rPr>
              <w:t xml:space="preserve"> (сторонние потребители)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32C177B4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AB6DBFE" w14:textId="135EB138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22822E" w14:textId="49547BC6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E90690" w14:textId="0916C371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23B36498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5E22623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4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3FDDD446" w14:textId="77777777" w:rsidR="00BE7AC6" w:rsidRPr="00D31848" w:rsidRDefault="00BE7AC6" w:rsidP="005B075C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Фактические (отчетные)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719FC34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2546D0" w14:textId="4319FD5F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1A7B0A" w14:textId="24FB7952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EF3AE5" w14:textId="01DA0B98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02451291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426E95F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5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53D3A64C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Технологические потери всего, в том числ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195C1D22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9F81B4" w14:textId="1AED36CD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3FDD42" w14:textId="1ED4935D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182B61" w14:textId="268D892F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34FDCC6E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2EE5EE7D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45FAF286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условно-постоян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2427A7AE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36E99A" w14:textId="7DD65FD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AC9A81" w14:textId="3837102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8B00D60" w14:textId="3B0B368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30F48BE7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0798666A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7C9DAACC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нагрузоч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D33716A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AE6073" w14:textId="2058795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B6FDDD" w14:textId="7FD1D19A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235B1D9" w14:textId="5BD46FCC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25314AB4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0A7EDFE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3561F148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530E8CB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721FFD" w14:textId="3992F0E9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41F5AA" w14:textId="4F4C09C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7A62E8" w14:textId="326B092E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66BC29C7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6F0BAEDC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6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2E401519" w14:textId="77777777" w:rsidR="00BE7AC6" w:rsidRPr="00D31848" w:rsidRDefault="00BE7AC6" w:rsidP="005B075C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Нерациональные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F5F8749" w14:textId="7FE68AA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763E90" w14:textId="0E4ECBA1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4B1C64" w14:textId="222C0880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8CE865" w14:textId="50D05C8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E90936" w:rsidRPr="00D31848" w14:paraId="70E2AC46" w14:textId="77777777" w:rsidTr="00FF619B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5B9BB53F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7F8518AF" w14:textId="7777777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3268E5E" w14:textId="57B4989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010F9DF" w14:textId="55B9B65C" w:rsidR="00E90936" w:rsidRPr="00D31848" w:rsidRDefault="00E90936" w:rsidP="00E90936">
            <w:pPr>
              <w:jc w:val="center"/>
              <w:rPr>
                <w:b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64EA313" w14:textId="1C775544" w:rsidR="00E90936" w:rsidRPr="00D31848" w:rsidRDefault="00E90936" w:rsidP="00E90936">
            <w:pPr>
              <w:jc w:val="center"/>
              <w:rPr>
                <w:b/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1D2D92E" w14:textId="35F46FCA" w:rsidR="00E90936" w:rsidRPr="00D31848" w:rsidRDefault="00E90936" w:rsidP="00E90936">
            <w:pPr>
              <w:jc w:val="center"/>
              <w:rPr>
                <w:b/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</w:tbl>
    <w:p w14:paraId="0776A845" w14:textId="77777777" w:rsidR="00A20D15" w:rsidRDefault="00A20D15" w:rsidP="00DC2E31">
      <w:pPr>
        <w:tabs>
          <w:tab w:val="left" w:pos="12105"/>
        </w:tabs>
        <w:rPr>
          <w:szCs w:val="28"/>
        </w:rPr>
      </w:pPr>
    </w:p>
    <w:p w14:paraId="6E221F94" w14:textId="5FF7F6EC" w:rsidR="009802C9" w:rsidRPr="0051230E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A20D15">
        <w:rPr>
          <w:b/>
        </w:rPr>
        <w:lastRenderedPageBreak/>
        <w:t xml:space="preserve">Таблица </w:t>
      </w:r>
      <w:r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Pr="00A20D15">
        <w:rPr>
          <w:b/>
        </w:rPr>
        <w:fldChar w:fldCharType="separate"/>
      </w:r>
      <w:r w:rsidR="006D68EC">
        <w:rPr>
          <w:b/>
          <w:noProof/>
        </w:rPr>
        <w:t>14</w:t>
      </w:r>
      <w:r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9802C9" w:rsidRPr="00BC7FBD">
        <w:rPr>
          <w:b/>
        </w:rPr>
        <w:t>Прогноз потребления тепловой энергии на последующие годы (в Гкал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3"/>
        <w:gridCol w:w="9179"/>
        <w:gridCol w:w="1240"/>
        <w:gridCol w:w="1226"/>
        <w:gridCol w:w="1155"/>
        <w:gridCol w:w="1157"/>
      </w:tblGrid>
      <w:tr w:rsidR="00A76EEA" w:rsidRPr="00CF2A97" w14:paraId="5FCDC188" w14:textId="77777777" w:rsidTr="00A76EEA">
        <w:trPr>
          <w:trHeight w:val="20"/>
          <w:tblHeader/>
        </w:trPr>
        <w:tc>
          <w:tcPr>
            <w:tcW w:w="603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E2259AB" w14:textId="77777777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9179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D6B3FC" w14:textId="77777777" w:rsidR="00A76EEA" w:rsidRPr="00CF2A97" w:rsidRDefault="00A76EEA" w:rsidP="008B1E4C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240" w:type="dxa"/>
            <w:vMerge w:val="restart"/>
            <w:vAlign w:val="center"/>
          </w:tcPr>
          <w:p w14:paraId="51FE05B0" w14:textId="5591F30E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3538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5C3B399" w14:textId="3C34D5E2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CF2A97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A76EEA" w:rsidRPr="00CF2A97" w14:paraId="5E1B266D" w14:textId="77777777" w:rsidTr="00A76EEA">
        <w:trPr>
          <w:trHeight w:val="20"/>
          <w:tblHeader/>
        </w:trPr>
        <w:tc>
          <w:tcPr>
            <w:tcW w:w="603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866D26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79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16367B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40" w:type="dxa"/>
            <w:vMerge/>
            <w:vAlign w:val="center"/>
          </w:tcPr>
          <w:p w14:paraId="6E51397E" w14:textId="77777777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34C0E8" w14:textId="192CFF77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D97546" w14:textId="27B0DD9B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74D4F9" w14:textId="6DEDBD5C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5</w:t>
            </w:r>
          </w:p>
        </w:tc>
      </w:tr>
      <w:tr w:rsidR="00A76EEA" w:rsidRPr="00CF2A97" w14:paraId="47379DCB" w14:textId="77777777" w:rsidTr="00A76EE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9E18DC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</w:t>
            </w:r>
          </w:p>
        </w:tc>
        <w:tc>
          <w:tcPr>
            <w:tcW w:w="13957" w:type="dxa"/>
            <w:gridSpan w:val="5"/>
            <w:vAlign w:val="center"/>
          </w:tcPr>
          <w:p w14:paraId="162C9407" w14:textId="3D1778A1" w:rsidR="00A76EEA" w:rsidRPr="00CF2A97" w:rsidRDefault="00A76EEA" w:rsidP="00D81B92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Приход</w:t>
            </w:r>
          </w:p>
        </w:tc>
      </w:tr>
      <w:tr w:rsidR="00A76EEA" w:rsidRPr="00CF2A97" w14:paraId="31FE3205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AD5900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3C3031" w14:textId="77777777" w:rsidR="00A76EEA" w:rsidRPr="00CF2A97" w:rsidRDefault="00A76EEA" w:rsidP="006B52C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обственная котельная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vAlign w:val="center"/>
          </w:tcPr>
          <w:p w14:paraId="42767025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226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117D74" w14:textId="48F6E32F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0680B6" w14:textId="19D46479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84C173" w14:textId="67B4B018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7582A8B7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FD1AA1A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2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77A1CE" w14:textId="77777777" w:rsidR="00D46134" w:rsidRPr="00CF2A97" w:rsidRDefault="00D46134" w:rsidP="00D46134">
            <w:pPr>
              <w:jc w:val="left"/>
              <w:rPr>
                <w:color w:val="000000"/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782814" w14:textId="74A21C57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D872723" w14:textId="3056B41F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74F5589B" w14:textId="1F067DFB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03552BEC" w14:textId="70A528F6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E90936" w:rsidRPr="00CF2A97" w14:paraId="4E382BE0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8F663A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517F4A" w14:textId="77777777" w:rsidR="00E90936" w:rsidRPr="00CF2A97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D3A45D" w14:textId="1A09AC8B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98CE08C" w14:textId="5D345424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C8F2A35" w14:textId="23A57FD8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B531ACE" w14:textId="193FA8C7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A76EEA" w:rsidRPr="00CF2A97" w14:paraId="3BF93C39" w14:textId="77777777" w:rsidTr="00A76EE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F7FE73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</w:t>
            </w:r>
          </w:p>
        </w:tc>
        <w:tc>
          <w:tcPr>
            <w:tcW w:w="13957" w:type="dxa"/>
            <w:gridSpan w:val="5"/>
            <w:vAlign w:val="center"/>
          </w:tcPr>
          <w:p w14:paraId="53E965F5" w14:textId="0F557561" w:rsidR="00A76EEA" w:rsidRPr="00CF2A97" w:rsidRDefault="00A76EEA" w:rsidP="00D7222C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Расход</w:t>
            </w:r>
          </w:p>
        </w:tc>
      </w:tr>
      <w:tr w:rsidR="00E90936" w:rsidRPr="00CF2A97" w14:paraId="411414A5" w14:textId="77777777" w:rsidTr="006A4969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8836D7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ACB1AA" w14:textId="77777777" w:rsidR="00E90936" w:rsidRPr="00CF2A97" w:rsidRDefault="00E90936" w:rsidP="00E90936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Технологические расходы всего, в том числе: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5C6001" w14:textId="13502FE2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B28C59D" w14:textId="54B9B6BA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631DF71" w14:textId="705A9F81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255CFDC" w14:textId="7DB1C710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A76EEA" w:rsidRPr="00CF2A97" w14:paraId="15241009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3A68E318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4DCF1CC" w14:textId="77777777" w:rsidR="00A76EEA" w:rsidRPr="00CF2A97" w:rsidRDefault="00A76EEA" w:rsidP="00A7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Пара, из них контактным (острым) способом</w:t>
            </w:r>
          </w:p>
        </w:tc>
        <w:tc>
          <w:tcPr>
            <w:tcW w:w="1240" w:type="dxa"/>
            <w:vAlign w:val="center"/>
          </w:tcPr>
          <w:p w14:paraId="2988DB58" w14:textId="77777777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351666" w14:textId="69BC91A5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A90121" w14:textId="1D7D4494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9CF9B4" w14:textId="05F4DADF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A76EEA" w:rsidRPr="00CF2A97" w14:paraId="2AEA122B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2387F21A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15F9834" w14:textId="77777777" w:rsidR="00A76EEA" w:rsidRPr="00CF2A97" w:rsidRDefault="00A76EEA" w:rsidP="00A7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Горячей воды</w:t>
            </w:r>
          </w:p>
        </w:tc>
        <w:tc>
          <w:tcPr>
            <w:tcW w:w="1240" w:type="dxa"/>
            <w:vAlign w:val="center"/>
          </w:tcPr>
          <w:p w14:paraId="598AAC5B" w14:textId="77777777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5EC4AE" w14:textId="073F8C16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AC0D1F" w14:textId="7722A5CC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8023CC" w14:textId="022C4368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E90936" w:rsidRPr="00CF2A97" w14:paraId="36790F95" w14:textId="77777777" w:rsidTr="00F47E62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70C7B2EA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2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827BD29" w14:textId="77777777" w:rsidR="00E90936" w:rsidRPr="00CF2A97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Отопление и вентиляция, в том числе калориферы воздушные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D6986A" w14:textId="544108AD" w:rsidR="00E90936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7909500" w14:textId="5D8F70FA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0B1094D" w14:textId="60B2F885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2BEA2D2" w14:textId="6C8CAA91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D46134" w:rsidRPr="00CF2A97" w14:paraId="7CC62C9E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D5790EF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3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035FF772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Горячее водоснабжение</w:t>
            </w:r>
          </w:p>
        </w:tc>
        <w:tc>
          <w:tcPr>
            <w:tcW w:w="1240" w:type="dxa"/>
            <w:vAlign w:val="center"/>
          </w:tcPr>
          <w:p w14:paraId="1807D669" w14:textId="5BE8EC66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A482FE" w14:textId="66CCDA8B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42150E" w14:textId="4FCC2C50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2E7833" w14:textId="5836F7C5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2953D4F7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9AA9F69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4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01B25C49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торонние потребители (</w:t>
            </w:r>
            <w:proofErr w:type="spellStart"/>
            <w:r w:rsidRPr="00CF2A97">
              <w:rPr>
                <w:sz w:val="22"/>
                <w:szCs w:val="22"/>
              </w:rPr>
              <w:t>субабоненты</w:t>
            </w:r>
            <w:proofErr w:type="spellEnd"/>
            <w:r w:rsidRPr="00CF2A97">
              <w:rPr>
                <w:sz w:val="22"/>
                <w:szCs w:val="22"/>
              </w:rPr>
              <w:t>)</w:t>
            </w:r>
          </w:p>
        </w:tc>
        <w:tc>
          <w:tcPr>
            <w:tcW w:w="1240" w:type="dxa"/>
            <w:vAlign w:val="center"/>
          </w:tcPr>
          <w:p w14:paraId="7E5FDB32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8B0788" w14:textId="12DD3DEE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ACA9ED" w14:textId="55BEC6CB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FFB872" w14:textId="11C1E019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244D2FC0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101DE2C6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5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5916DA4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240" w:type="dxa"/>
            <w:vAlign w:val="center"/>
          </w:tcPr>
          <w:p w14:paraId="60F30CB8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2810C3" w14:textId="5891A983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17B6B1" w14:textId="5176E08F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C8AACC" w14:textId="4C9D8151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E90936" w:rsidRPr="00CF2A97" w14:paraId="79E2F8D4" w14:textId="77777777" w:rsidTr="0043401D">
        <w:trPr>
          <w:trHeight w:val="85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402D91D8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2F40F50B" w14:textId="77777777" w:rsidR="00E90936" w:rsidRPr="00CF2A97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ED37F4" w14:textId="0D50C984" w:rsidR="00E90936" w:rsidRPr="00180352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A057E36" w14:textId="59BF3975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FC7C7F0" w14:textId="24414D20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E4E38B9" w14:textId="29F408A7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D46134" w:rsidRPr="00CF2A97" w14:paraId="7FEA5B5A" w14:textId="77777777" w:rsidTr="00D46134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1370E53D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6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D171153" w14:textId="77777777" w:rsidR="00D46134" w:rsidRPr="00CF2A97" w:rsidRDefault="00D46134" w:rsidP="00D46134">
            <w:pPr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3F9CD" w14:textId="4A6AE260" w:rsid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0097E3" w14:textId="27718E40" w:rsidR="00D46134" w:rsidRP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CFA753" w14:textId="11FCB9D3" w:rsidR="00D46134" w:rsidRP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52D60C" w14:textId="74C8F35E" w:rsidR="00D46134" w:rsidRPr="00D46134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CF2A97" w14:paraId="120EAF01" w14:textId="77777777" w:rsidTr="00B12363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CBF9975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D6F10D2" w14:textId="77777777" w:rsidR="00E90936" w:rsidRPr="00CF2A97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506846" w14:textId="29A050F9" w:rsidR="00E90936" w:rsidRDefault="00E90936" w:rsidP="00E90936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8E510AB" w14:textId="244937A7" w:rsidR="00E90936" w:rsidRPr="00A76EEA" w:rsidRDefault="00E90936" w:rsidP="00E90936"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6BD5BCB" w14:textId="266B9340" w:rsidR="00E90936" w:rsidRPr="00A76EEA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9775543" w14:textId="09C6FE5C" w:rsidR="00E90936" w:rsidRPr="00A76EEA" w:rsidRDefault="00E90936" w:rsidP="00E90936"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</w:tbl>
    <w:p w14:paraId="585C6DA9" w14:textId="77777777" w:rsidR="003F5CD0" w:rsidRDefault="003F5CD0" w:rsidP="003F5CD0">
      <w:pPr>
        <w:rPr>
          <w:highlight w:val="yellow"/>
          <w:lang w:eastAsia="en-US"/>
        </w:rPr>
      </w:pPr>
    </w:p>
    <w:p w14:paraId="6CE7E45A" w14:textId="5382F9E3" w:rsidR="003F5CD0" w:rsidRPr="0051230E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A20D15">
        <w:rPr>
          <w:b/>
        </w:rPr>
        <w:lastRenderedPageBreak/>
        <w:t xml:space="preserve">Таблица </w:t>
      </w:r>
      <w:r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Pr="00A20D15">
        <w:rPr>
          <w:b/>
        </w:rPr>
        <w:fldChar w:fldCharType="separate"/>
      </w:r>
      <w:r w:rsidR="006D68EC">
        <w:rPr>
          <w:b/>
          <w:noProof/>
        </w:rPr>
        <w:t>15</w:t>
      </w:r>
      <w:r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3F5CD0" w:rsidRPr="00BC7FBD">
        <w:rPr>
          <w:b/>
        </w:rPr>
        <w:t>Прогноз потребления</w:t>
      </w:r>
      <w:r w:rsidR="00D8395D">
        <w:rPr>
          <w:b/>
        </w:rPr>
        <w:t xml:space="preserve"> холодной </w:t>
      </w:r>
      <w:r w:rsidR="003F5CD0">
        <w:rPr>
          <w:b/>
        </w:rPr>
        <w:t>воды</w:t>
      </w:r>
      <w:r w:rsidR="003F5CD0" w:rsidRPr="00BC7FBD">
        <w:rPr>
          <w:b/>
        </w:rPr>
        <w:t xml:space="preserve"> на последующие годы (в </w:t>
      </w:r>
      <w:r w:rsidR="003F5CD0">
        <w:rPr>
          <w:b/>
        </w:rPr>
        <w:t>м. куб.</w:t>
      </w:r>
      <w:r w:rsidR="003F5CD0" w:rsidRPr="00BC7FBD">
        <w:rPr>
          <w:b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41"/>
        <w:gridCol w:w="9176"/>
        <w:gridCol w:w="1349"/>
        <w:gridCol w:w="1349"/>
        <w:gridCol w:w="966"/>
        <w:gridCol w:w="1079"/>
      </w:tblGrid>
      <w:tr w:rsidR="00D8395D" w:rsidRPr="00D8395D" w14:paraId="0EDF9B05" w14:textId="77777777" w:rsidTr="00D8395D">
        <w:trPr>
          <w:trHeight w:val="20"/>
          <w:tblHeader/>
        </w:trPr>
        <w:tc>
          <w:tcPr>
            <w:tcW w:w="641" w:type="dxa"/>
            <w:vMerge w:val="restart"/>
            <w:vAlign w:val="center"/>
          </w:tcPr>
          <w:p w14:paraId="327FC608" w14:textId="0C649F00" w:rsidR="00D8395D" w:rsidRPr="00D8395D" w:rsidRDefault="00D8395D" w:rsidP="00CF2A97">
            <w:pPr>
              <w:ind w:left="-10"/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 w14:paraId="6ADCEC48" w14:textId="77777777" w:rsidR="00D8395D" w:rsidRPr="00D8395D" w:rsidRDefault="00D8395D" w:rsidP="003F5CD0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 w14:paraId="3A4BC9DE" w14:textId="5B0146A0" w:rsidR="00D8395D" w:rsidRPr="00D8395D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D8395D">
              <w:rPr>
                <w:b/>
                <w:sz w:val="22"/>
                <w:szCs w:val="22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 w14:paraId="38617C05" w14:textId="708BB280" w:rsidR="00D8395D" w:rsidRPr="00D8395D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D8395D">
              <w:rPr>
                <w:b/>
                <w:sz w:val="22"/>
                <w:szCs w:val="22"/>
              </w:rPr>
              <w:t>Прогноз на последующие годы</w:t>
            </w:r>
          </w:p>
        </w:tc>
      </w:tr>
      <w:tr w:rsidR="00D8395D" w:rsidRPr="00D8395D" w14:paraId="010AFF98" w14:textId="77777777" w:rsidTr="00D8395D">
        <w:trPr>
          <w:trHeight w:val="20"/>
          <w:tblHeader/>
        </w:trPr>
        <w:tc>
          <w:tcPr>
            <w:tcW w:w="641" w:type="dxa"/>
            <w:vMerge/>
            <w:vAlign w:val="center"/>
          </w:tcPr>
          <w:p w14:paraId="334AC212" w14:textId="77777777" w:rsidR="00D8395D" w:rsidRPr="00D8395D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Merge/>
            <w:vAlign w:val="center"/>
          </w:tcPr>
          <w:p w14:paraId="5603E94E" w14:textId="77777777" w:rsidR="00D8395D" w:rsidRPr="00D8395D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  <w:vMerge/>
            <w:vAlign w:val="center"/>
          </w:tcPr>
          <w:p w14:paraId="02378FBA" w14:textId="77777777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9" w:type="dxa"/>
            <w:vAlign w:val="center"/>
          </w:tcPr>
          <w:p w14:paraId="6F1A3B16" w14:textId="088C1CBF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966" w:type="dxa"/>
            <w:vAlign w:val="center"/>
          </w:tcPr>
          <w:p w14:paraId="5C59AE75" w14:textId="407FB871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079" w:type="dxa"/>
            <w:vAlign w:val="center"/>
          </w:tcPr>
          <w:p w14:paraId="778694E5" w14:textId="164C24F7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D8395D" w:rsidRPr="00D8395D" w14:paraId="229B6F12" w14:textId="77777777" w:rsidTr="00D8395D">
        <w:trPr>
          <w:trHeight w:val="20"/>
        </w:trPr>
        <w:tc>
          <w:tcPr>
            <w:tcW w:w="641" w:type="dxa"/>
            <w:vAlign w:val="center"/>
          </w:tcPr>
          <w:p w14:paraId="1DFC1B00" w14:textId="77777777" w:rsidR="00D8395D" w:rsidRPr="00D8395D" w:rsidRDefault="00D8395D" w:rsidP="00CF2A97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 w14:paraId="6BA48BFE" w14:textId="289178DC" w:rsidR="00D8395D" w:rsidRPr="00D8395D" w:rsidRDefault="00D8395D" w:rsidP="003F5CD0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Приход</w:t>
            </w:r>
          </w:p>
        </w:tc>
      </w:tr>
      <w:tr w:rsidR="00AD1D59" w:rsidRPr="00D8395D" w14:paraId="1E4A569C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000D50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.1</w:t>
            </w:r>
          </w:p>
        </w:tc>
        <w:tc>
          <w:tcPr>
            <w:tcW w:w="9176" w:type="dxa"/>
            <w:vAlign w:val="center"/>
          </w:tcPr>
          <w:p w14:paraId="7AF9AFC1" w14:textId="77777777" w:rsidR="00AD1D59" w:rsidRPr="00D8395D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349" w:type="dxa"/>
            <w:vAlign w:val="center"/>
          </w:tcPr>
          <w:p w14:paraId="1C9D8E72" w14:textId="1FC2D5D6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57D8781F" w14:textId="00253ABC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26852497" w14:textId="2F4AF6B8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5CD97AD6" w14:textId="69E7C211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429AAF41" w14:textId="77777777" w:rsidTr="00D8395D">
        <w:trPr>
          <w:trHeight w:val="20"/>
        </w:trPr>
        <w:tc>
          <w:tcPr>
            <w:tcW w:w="641" w:type="dxa"/>
            <w:vAlign w:val="center"/>
          </w:tcPr>
          <w:p w14:paraId="24E9639C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.2</w:t>
            </w:r>
          </w:p>
        </w:tc>
        <w:tc>
          <w:tcPr>
            <w:tcW w:w="9176" w:type="dxa"/>
            <w:vAlign w:val="center"/>
          </w:tcPr>
          <w:p w14:paraId="289F0F58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 w14:paraId="20E40CD5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791C7B3B" w14:textId="533A1B49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54B08596" w14:textId="59DB7591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1301AEC6" w14:textId="311DA8A4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244F14B1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3423BD6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5EFE57CF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суммарный приход</w:t>
            </w:r>
          </w:p>
        </w:tc>
        <w:tc>
          <w:tcPr>
            <w:tcW w:w="1349" w:type="dxa"/>
            <w:vAlign w:val="center"/>
          </w:tcPr>
          <w:p w14:paraId="40193A34" w14:textId="6F22BB8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5E7B7C96" w14:textId="232C4BC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42675EE8" w14:textId="695622D1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12B0D103" w14:textId="32FEFA1E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70FD9879" w14:textId="77777777" w:rsidTr="00D8395D">
        <w:trPr>
          <w:trHeight w:val="20"/>
        </w:trPr>
        <w:tc>
          <w:tcPr>
            <w:tcW w:w="641" w:type="dxa"/>
            <w:vAlign w:val="center"/>
          </w:tcPr>
          <w:p w14:paraId="08D99169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 w14:paraId="1DAC2B15" w14:textId="22DAA4F9" w:rsidR="00AD1D59" w:rsidRPr="00D8395D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color w:val="000000"/>
                <w:sz w:val="22"/>
                <w:szCs w:val="22"/>
              </w:rPr>
              <w:t>Расход</w:t>
            </w:r>
          </w:p>
        </w:tc>
      </w:tr>
      <w:tr w:rsidR="00E90936" w:rsidRPr="00D8395D" w14:paraId="5076A458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BCF3D9C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</w:t>
            </w:r>
          </w:p>
        </w:tc>
        <w:tc>
          <w:tcPr>
            <w:tcW w:w="9176" w:type="dxa"/>
            <w:vAlign w:val="center"/>
          </w:tcPr>
          <w:p w14:paraId="687B79FD" w14:textId="77777777" w:rsidR="00E90936" w:rsidRPr="00D8395D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vAlign w:val="center"/>
          </w:tcPr>
          <w:p w14:paraId="35AFA533" w14:textId="519929DF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6403C376" w14:textId="1335F1E8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7F6E7CED" w14:textId="40254375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4CBB81FD" w14:textId="534303D5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733B7C80" w14:textId="77777777" w:rsidTr="00D8395D">
        <w:trPr>
          <w:trHeight w:val="20"/>
        </w:trPr>
        <w:tc>
          <w:tcPr>
            <w:tcW w:w="641" w:type="dxa"/>
            <w:vAlign w:val="center"/>
          </w:tcPr>
          <w:p w14:paraId="728BB136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.1</w:t>
            </w:r>
          </w:p>
        </w:tc>
        <w:tc>
          <w:tcPr>
            <w:tcW w:w="9176" w:type="dxa"/>
            <w:vAlign w:val="center"/>
          </w:tcPr>
          <w:p w14:paraId="741A5E5F" w14:textId="77777777" w:rsidR="00AD1D59" w:rsidRPr="00D8395D" w:rsidRDefault="00AD1D59" w:rsidP="00AD1D59">
            <w:pPr>
              <w:jc w:val="righ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 w14:paraId="6776834C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2A36929" w14:textId="004AD1E1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2060D1B" w14:textId="4E3FCA90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7D319C06" w14:textId="28C9514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63D9E0FD" w14:textId="77777777" w:rsidTr="00FF042F">
        <w:trPr>
          <w:trHeight w:val="20"/>
        </w:trPr>
        <w:tc>
          <w:tcPr>
            <w:tcW w:w="641" w:type="dxa"/>
            <w:vAlign w:val="center"/>
          </w:tcPr>
          <w:p w14:paraId="4C24311C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.2</w:t>
            </w:r>
          </w:p>
        </w:tc>
        <w:tc>
          <w:tcPr>
            <w:tcW w:w="9176" w:type="dxa"/>
            <w:vAlign w:val="center"/>
          </w:tcPr>
          <w:p w14:paraId="237CEDB1" w14:textId="77777777" w:rsidR="00E90936" w:rsidRPr="00D8395D" w:rsidRDefault="00E90936" w:rsidP="00E90936">
            <w:pPr>
              <w:jc w:val="righ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хозяйственно-питьевые нужды</w:t>
            </w:r>
          </w:p>
        </w:tc>
        <w:tc>
          <w:tcPr>
            <w:tcW w:w="1349" w:type="dxa"/>
            <w:vAlign w:val="center"/>
          </w:tcPr>
          <w:p w14:paraId="0741C8F9" w14:textId="627FA38B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0AB77612" w14:textId="24B7E5EB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3B39510E" w14:textId="0BB3E649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20E748A0" w14:textId="0DEC6DA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2EFA1BC3" w14:textId="77777777" w:rsidTr="00D8395D">
        <w:trPr>
          <w:trHeight w:val="20"/>
        </w:trPr>
        <w:tc>
          <w:tcPr>
            <w:tcW w:w="641" w:type="dxa"/>
            <w:vAlign w:val="center"/>
          </w:tcPr>
          <w:p w14:paraId="389932F6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2</w:t>
            </w:r>
          </w:p>
        </w:tc>
        <w:tc>
          <w:tcPr>
            <w:tcW w:w="9176" w:type="dxa"/>
            <w:vAlign w:val="center"/>
          </w:tcPr>
          <w:p w14:paraId="6844D42B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proofErr w:type="spellStart"/>
            <w:r w:rsidRPr="00D8395D">
              <w:rPr>
                <w:sz w:val="22"/>
                <w:szCs w:val="22"/>
              </w:rPr>
              <w:t>Субабоненты</w:t>
            </w:r>
            <w:proofErr w:type="spellEnd"/>
            <w:r w:rsidRPr="00D8395D">
              <w:rPr>
                <w:sz w:val="22"/>
                <w:szCs w:val="22"/>
              </w:rPr>
              <w:t xml:space="preserve"> (сторонние потребители</w:t>
            </w:r>
          </w:p>
        </w:tc>
        <w:tc>
          <w:tcPr>
            <w:tcW w:w="1349" w:type="dxa"/>
            <w:vAlign w:val="center"/>
          </w:tcPr>
          <w:p w14:paraId="6635494F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38C566E" w14:textId="5C662D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29DC8783" w14:textId="3CA33648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0C47865B" w14:textId="2AFCBB1E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D8395D" w14:paraId="783A7981" w14:textId="77777777" w:rsidTr="00D8395D">
        <w:trPr>
          <w:trHeight w:val="20"/>
        </w:trPr>
        <w:tc>
          <w:tcPr>
            <w:tcW w:w="641" w:type="dxa"/>
            <w:vAlign w:val="center"/>
          </w:tcPr>
          <w:p w14:paraId="4C07E55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3</w:t>
            </w:r>
          </w:p>
        </w:tc>
        <w:tc>
          <w:tcPr>
            <w:tcW w:w="9176" w:type="dxa"/>
            <w:vAlign w:val="center"/>
          </w:tcPr>
          <w:p w14:paraId="65F67B8B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 w14:paraId="3021FC31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BEE7922" w14:textId="593AE605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6A9EDEF" w14:textId="11BB4B0D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0019C8D6" w14:textId="56EB08BE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608F6824" w14:textId="77777777" w:rsidTr="00ED0D76">
        <w:trPr>
          <w:trHeight w:val="20"/>
        </w:trPr>
        <w:tc>
          <w:tcPr>
            <w:tcW w:w="641" w:type="dxa"/>
            <w:vAlign w:val="center"/>
          </w:tcPr>
          <w:p w14:paraId="765439CE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183A89B3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349" w:type="dxa"/>
            <w:vAlign w:val="center"/>
          </w:tcPr>
          <w:p w14:paraId="520F8134" w14:textId="1DB5850A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18C1673B" w14:textId="57BD971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4EA1F5AF" w14:textId="1F59372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365B1DB5" w14:textId="3CA49932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6393BC9B" w14:textId="77777777" w:rsidTr="00D8395D">
        <w:trPr>
          <w:trHeight w:val="20"/>
        </w:trPr>
        <w:tc>
          <w:tcPr>
            <w:tcW w:w="641" w:type="dxa"/>
            <w:vAlign w:val="center"/>
          </w:tcPr>
          <w:p w14:paraId="789B208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4</w:t>
            </w:r>
          </w:p>
        </w:tc>
        <w:tc>
          <w:tcPr>
            <w:tcW w:w="9176" w:type="dxa"/>
            <w:vAlign w:val="center"/>
          </w:tcPr>
          <w:p w14:paraId="723C4AD0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vAlign w:val="center"/>
          </w:tcPr>
          <w:p w14:paraId="23359FEA" w14:textId="56AF059D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0E0EF0FF" w14:textId="3E301C00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6E401B9C" w14:textId="11427932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C70199F" w14:textId="6BB79E62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4EE41CED" w14:textId="77777777" w:rsidTr="00AD1D59">
        <w:trPr>
          <w:trHeight w:val="20"/>
        </w:trPr>
        <w:tc>
          <w:tcPr>
            <w:tcW w:w="641" w:type="dxa"/>
            <w:vAlign w:val="center"/>
          </w:tcPr>
          <w:p w14:paraId="35B769F7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5868F289" w14:textId="77777777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суммарный расход</w:t>
            </w:r>
          </w:p>
        </w:tc>
        <w:tc>
          <w:tcPr>
            <w:tcW w:w="1349" w:type="dxa"/>
            <w:vAlign w:val="center"/>
          </w:tcPr>
          <w:p w14:paraId="73A8FCB1" w14:textId="31ACFAC8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4D2D4863" w14:textId="0EEEFCD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5D3ED6E7" w14:textId="2D5D529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4EC74D0F" w14:textId="40963CEF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</w:tbl>
    <w:p w14:paraId="2036A031" w14:textId="4B9A907A" w:rsidR="003F5CD0" w:rsidRDefault="003F5CD0" w:rsidP="003F5CD0">
      <w:pPr>
        <w:rPr>
          <w:highlight w:val="yellow"/>
          <w:lang w:eastAsia="en-US"/>
        </w:rPr>
      </w:pPr>
    </w:p>
    <w:p w14:paraId="03A57190" w14:textId="3568C70C" w:rsidR="002155A9" w:rsidRDefault="002155A9" w:rsidP="003F5CD0">
      <w:pPr>
        <w:rPr>
          <w:highlight w:val="yellow"/>
          <w:lang w:eastAsia="en-US"/>
        </w:rPr>
      </w:pPr>
    </w:p>
    <w:p w14:paraId="6AAC4773" w14:textId="77777777" w:rsidR="003F5CD0" w:rsidRDefault="003F5CD0" w:rsidP="003F5CD0">
      <w:pPr>
        <w:rPr>
          <w:highlight w:val="yellow"/>
          <w:lang w:eastAsia="en-US"/>
        </w:rPr>
      </w:pPr>
    </w:p>
    <w:p w14:paraId="6E3DE3D6" w14:textId="77777777" w:rsidR="003F5CD0" w:rsidRPr="003F5CD0" w:rsidRDefault="003F5CD0" w:rsidP="003F5CD0">
      <w:pPr>
        <w:rPr>
          <w:highlight w:val="yellow"/>
          <w:lang w:eastAsia="en-US"/>
        </w:rPr>
        <w:sectPr w:rsidR="003F5CD0" w:rsidRPr="003F5CD0" w:rsidSect="00DC2E31">
          <w:footerReference w:type="first" r:id="rId12"/>
          <w:pgSz w:w="16838" w:h="11906" w:orient="landscape"/>
          <w:pgMar w:top="1418" w:right="1134" w:bottom="1134" w:left="1134" w:header="709" w:footer="232" w:gutter="0"/>
          <w:cols w:space="708"/>
          <w:titlePg/>
          <w:docGrid w:linePitch="360"/>
        </w:sectPr>
      </w:pPr>
    </w:p>
    <w:p w14:paraId="575A7982" w14:textId="77777777" w:rsidR="000E7E7B" w:rsidRPr="00EB2718" w:rsidRDefault="000E7E7B" w:rsidP="00DC2E31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10" w:name="_Toc118789919"/>
      <w:r w:rsidRPr="00EB2718">
        <w:lastRenderedPageBreak/>
        <w:t>Механизм реализации Программы</w:t>
      </w:r>
      <w:bookmarkEnd w:id="10"/>
    </w:p>
    <w:p w14:paraId="44F4584D" w14:textId="77777777" w:rsidR="009F5EA1" w:rsidRPr="00EB2718" w:rsidRDefault="009F5EA1" w:rsidP="00DC2E31">
      <w:pPr>
        <w:spacing w:line="360" w:lineRule="auto"/>
        <w:ind w:firstLine="709"/>
      </w:pPr>
      <w:r w:rsidRPr="00EB2718">
        <w:t xml:space="preserve">При реализации программных мероприятий в </w:t>
      </w:r>
      <w:r w:rsidR="00A5653C" w:rsidRPr="00EB2718">
        <w:t>учреждении</w:t>
      </w:r>
      <w:r w:rsidRPr="00EB2718">
        <w:t xml:space="preserve"> руководитель, с учетом содержащихся в настоящем разделе рекомендаций и специфики деятельности </w:t>
      </w:r>
      <w:r w:rsidR="00A5653C" w:rsidRPr="00EB2718">
        <w:t>учреждения</w:t>
      </w:r>
      <w:r w:rsidRPr="00EB2718">
        <w:t xml:space="preserve">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</w:t>
      </w:r>
      <w:r w:rsidR="00A5653C" w:rsidRPr="00EB2718">
        <w:t>в учреждении</w:t>
      </w:r>
      <w:r w:rsidRPr="00EB2718">
        <w:t>.</w:t>
      </w:r>
    </w:p>
    <w:p w14:paraId="6CEC6746" w14:textId="77777777" w:rsidR="009F5EA1" w:rsidRPr="00EB2718" w:rsidRDefault="00C0376F" w:rsidP="00DC2E31">
      <w:pPr>
        <w:spacing w:line="360" w:lineRule="auto"/>
        <w:ind w:firstLine="709"/>
      </w:pPr>
      <w:r w:rsidRPr="00EB2718">
        <w:t>З</w:t>
      </w:r>
      <w:r w:rsidR="009F5EA1" w:rsidRPr="00EB2718">
        <w:t>аказчик Программы организует размещение информации о ходе реализации и результатах программных мероприятий на офи</w:t>
      </w:r>
      <w:r w:rsidR="00777F81">
        <w:t>циальном сайте в сети Интернет.</w:t>
      </w:r>
    </w:p>
    <w:p w14:paraId="4442D873" w14:textId="77777777" w:rsidR="009F5EA1" w:rsidRPr="00EB2718" w:rsidRDefault="009F5EA1" w:rsidP="00DC2E31">
      <w:pPr>
        <w:spacing w:line="360" w:lineRule="auto"/>
        <w:ind w:firstLine="709"/>
      </w:pPr>
      <w:r w:rsidRPr="00EB2718">
        <w:t xml:space="preserve">Обязанности по выполнению энергосберегающих мероприятий, учету, контролю </w:t>
      </w:r>
      <w:r w:rsidR="00E1566F">
        <w:t>над</w:t>
      </w:r>
      <w:r w:rsidRPr="00EB2718">
        <w:t xml:space="preserve">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П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 w14:paraId="53767C88" w14:textId="77777777" w:rsidR="009F5EA1" w:rsidRPr="00EB2718" w:rsidRDefault="00C0376F" w:rsidP="00DC2E31">
      <w:pPr>
        <w:spacing w:line="360" w:lineRule="auto"/>
        <w:ind w:firstLine="709"/>
      </w:pPr>
      <w:r w:rsidRPr="00EB2718">
        <w:t>З</w:t>
      </w:r>
      <w:r w:rsidR="009F5EA1" w:rsidRPr="00EB2718">
        <w:t>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энергоэффективности, а также несёт ответственность за достижение утвержденных показателей, позволяющих оценить ход реализации Программы.</w:t>
      </w:r>
    </w:p>
    <w:p w14:paraId="03945590" w14:textId="77777777" w:rsidR="009F5EA1" w:rsidRPr="00EB2718" w:rsidRDefault="00C0376F" w:rsidP="00DC2E31">
      <w:pPr>
        <w:spacing w:line="360" w:lineRule="auto"/>
        <w:ind w:firstLine="709"/>
      </w:pPr>
      <w:r w:rsidRPr="00EB2718">
        <w:t>У</w:t>
      </w:r>
      <w:r w:rsidR="009F5EA1" w:rsidRPr="00EB2718">
        <w:t>правление П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 w14:paraId="6CA314DB" w14:textId="77777777" w:rsidR="009F5EA1" w:rsidRPr="00EB2718" w:rsidRDefault="009F5EA1" w:rsidP="00DC2E31">
      <w:pPr>
        <w:spacing w:line="360" w:lineRule="auto"/>
        <w:ind w:firstLine="709"/>
      </w:pPr>
      <w:r w:rsidRPr="00EB2718">
        <w:t>Финансирование программных мероприятий осуществляется непосредственно заказчик</w:t>
      </w:r>
      <w:r w:rsidR="00C0376F" w:rsidRPr="00EB2718">
        <w:t>ом</w:t>
      </w:r>
      <w:r w:rsidRPr="00EB2718">
        <w:t xml:space="preserve"> из средств, предусмотренных на реализацию программных мероприятий по энергосбережению.</w:t>
      </w:r>
    </w:p>
    <w:p w14:paraId="47640175" w14:textId="77777777" w:rsidR="009F5EA1" w:rsidRPr="00EB2718" w:rsidRDefault="009F5EA1" w:rsidP="00DC2E31">
      <w:pPr>
        <w:spacing w:line="360" w:lineRule="auto"/>
        <w:ind w:firstLine="709"/>
      </w:pPr>
      <w:r w:rsidRPr="00EB2718">
        <w:t xml:space="preserve">Порядок финансирования программных мероприятий устанавливает </w:t>
      </w:r>
      <w:r w:rsidR="00C0376F" w:rsidRPr="00EB2718">
        <w:t>руководитель учреждения</w:t>
      </w:r>
      <w:r w:rsidRPr="00EB2718">
        <w:t xml:space="preserve">. Отбор исполнителей для выполнения работ по реализации программных мероприятий производится заказчиками Программы в установленном для размещения </w:t>
      </w:r>
      <w:r w:rsidR="00C0376F" w:rsidRPr="00EB2718">
        <w:t>государственных</w:t>
      </w:r>
      <w:r w:rsidRPr="00EB2718">
        <w:t xml:space="preserve"> заказов порядке.</w:t>
      </w:r>
    </w:p>
    <w:p w14:paraId="6298AE8F" w14:textId="77777777" w:rsidR="009F5EA1" w:rsidRPr="00EB2718" w:rsidRDefault="009F5EA1" w:rsidP="00DC2E31">
      <w:pPr>
        <w:spacing w:line="360" w:lineRule="auto"/>
        <w:ind w:firstLine="709"/>
      </w:pPr>
      <w:r w:rsidRPr="00EB2718">
        <w:lastRenderedPageBreak/>
        <w:t xml:space="preserve">Размещение заказов на поставки товаров, выполнение работ, оказание услуг для нужд </w:t>
      </w:r>
      <w:r w:rsidR="00C0376F" w:rsidRPr="00EB2718">
        <w:t xml:space="preserve">учреждения </w:t>
      </w:r>
      <w:r w:rsidRPr="00EB2718">
        <w:t>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 w14:paraId="166D819D" w14:textId="77777777" w:rsidR="009F5EA1" w:rsidRPr="00EB2718" w:rsidRDefault="00C0376F" w:rsidP="00DC2E31">
      <w:pPr>
        <w:spacing w:line="360" w:lineRule="auto"/>
        <w:ind w:firstLine="709"/>
      </w:pPr>
      <w:r w:rsidRPr="00EB2718">
        <w:t>З</w:t>
      </w:r>
      <w:r w:rsidR="009F5EA1" w:rsidRPr="00EB2718">
        <w:t>аказчик Программы 1 раз в полгода, до 30 числа месяца, следующего за полугодием, рассматривает ход реализации программных мероприятий.</w:t>
      </w:r>
      <w:r w:rsidRPr="00EB2718">
        <w:t xml:space="preserve"> </w:t>
      </w:r>
      <w:r w:rsidR="009F5EA1" w:rsidRPr="00EB2718">
        <w:t>По итогам работы в срок до 30 числа месяца, следующего за по</w:t>
      </w:r>
      <w:r w:rsidRPr="00EB2718">
        <w:t>лугодием, составляется</w:t>
      </w:r>
      <w:r w:rsidR="009F5EA1" w:rsidRPr="00EB2718">
        <w:t xml:space="preserve"> отчет установленной формы.</w:t>
      </w:r>
    </w:p>
    <w:p w14:paraId="02121977" w14:textId="77777777" w:rsidR="009F5EA1" w:rsidRPr="00EB2718" w:rsidRDefault="009F5EA1" w:rsidP="00DC2E31">
      <w:pPr>
        <w:spacing w:line="360" w:lineRule="auto"/>
        <w:ind w:firstLine="709"/>
      </w:pPr>
      <w:r w:rsidRPr="00EB2718">
        <w:t>Функции по управлению энергосберегающими мероприятиями в отрасли должны быть установлены в течение трех месяцев с момен</w:t>
      </w:r>
      <w:r w:rsidR="00E1566F">
        <w:t>та начала реализации Программы.</w:t>
      </w:r>
    </w:p>
    <w:p w14:paraId="0B678AE7" w14:textId="77777777" w:rsidR="009F5EA1" w:rsidRPr="00EB2718" w:rsidRDefault="00C0376F" w:rsidP="00DC2E31">
      <w:pPr>
        <w:spacing w:line="360" w:lineRule="auto"/>
        <w:ind w:firstLine="709"/>
      </w:pPr>
      <w:r w:rsidRPr="00EB2718">
        <w:t>З</w:t>
      </w:r>
      <w:r w:rsidR="009F5EA1" w:rsidRPr="00EB2718">
        <w:t>аказчик Программы подготавливает:</w:t>
      </w:r>
    </w:p>
    <w:p w14:paraId="1E487AE4" w14:textId="77777777" w:rsidR="009F5EA1" w:rsidRPr="00EB2718" w:rsidRDefault="009F5EA1" w:rsidP="00BB4034"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</w:pPr>
      <w:r w:rsidRPr="00EB2718">
        <w:t>информацию о реализации программных мероприятий;</w:t>
      </w:r>
    </w:p>
    <w:p w14:paraId="5D9F456C" w14:textId="77777777" w:rsidR="009F5EA1" w:rsidRPr="00EB2718" w:rsidRDefault="009F5EA1" w:rsidP="00BB4034"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</w:pPr>
      <w:r w:rsidRPr="00EB2718">
        <w:t>ежегодные доклады о ходе реализации программных мероприятий и эффективности ис</w:t>
      </w:r>
      <w:r w:rsidR="00BC5ED0">
        <w:t>пользования финансовых средств.</w:t>
      </w:r>
    </w:p>
    <w:p w14:paraId="42373190" w14:textId="77777777" w:rsidR="009F5EA1" w:rsidRPr="00EB2718" w:rsidRDefault="009F5EA1" w:rsidP="00DC2E31">
      <w:pPr>
        <w:spacing w:line="360" w:lineRule="auto"/>
        <w:ind w:firstLine="709"/>
      </w:pPr>
      <w:r w:rsidRPr="00EB2718">
        <w:t>Ежегодные доклады должны содержать:</w:t>
      </w:r>
    </w:p>
    <w:p w14:paraId="5A754411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сведения о результатах реализации программных мероприятий за отчетный год;</w:t>
      </w:r>
    </w:p>
    <w:p w14:paraId="5FC12973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 xml:space="preserve">данные о целевом использовании и объемах </w:t>
      </w:r>
      <w:r w:rsidR="00C0376F" w:rsidRPr="00EB2718">
        <w:t>привлеченных средств</w:t>
      </w:r>
      <w:r w:rsidRPr="00EB2718">
        <w:t>;</w:t>
      </w:r>
    </w:p>
    <w:p w14:paraId="1060027D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сведения о соответствии фактических показателей реализации Программы утвержденным показателям;</w:t>
      </w:r>
    </w:p>
    <w:p w14:paraId="4E4C237E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информацию о ходе и полноте выполнения программных мероприятий;</w:t>
      </w:r>
    </w:p>
    <w:p w14:paraId="59FA6772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сведения о наличии, объемах и состоянии незавершенных мероприятий;</w:t>
      </w:r>
    </w:p>
    <w:p w14:paraId="765F75F9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оценку эффективности результатов реализации Программы;</w:t>
      </w:r>
    </w:p>
    <w:p w14:paraId="02C4915D" w14:textId="26040535" w:rsidR="006A77A5" w:rsidRPr="00EA078D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B2718">
        <w:t>оценку влияния фактических результатов реализации программных мероприятий.</w:t>
      </w:r>
    </w:p>
    <w:p w14:paraId="4A09605F" w14:textId="77777777" w:rsidR="006A77A5" w:rsidRPr="006A77A5" w:rsidRDefault="006A77A5" w:rsidP="00FA074D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11" w:name="_Toc118789920"/>
      <w:r>
        <w:lastRenderedPageBreak/>
        <w:t>С</w:t>
      </w:r>
      <w:r w:rsidRPr="006A77A5">
        <w:t>истема мониторинга, управления</w:t>
      </w:r>
      <w:r>
        <w:t xml:space="preserve"> </w:t>
      </w:r>
      <w:r w:rsidRPr="006A77A5">
        <w:t>и контроля над ходом выполнения</w:t>
      </w:r>
      <w:r>
        <w:t xml:space="preserve"> </w:t>
      </w:r>
      <w:r w:rsidRPr="006A77A5">
        <w:t>программы</w:t>
      </w:r>
      <w:bookmarkEnd w:id="11"/>
    </w:p>
    <w:p w14:paraId="64C2F035" w14:textId="77777777" w:rsidR="006A77A5" w:rsidRPr="006A77A5" w:rsidRDefault="006A77A5" w:rsidP="006A77A5">
      <w:pPr>
        <w:spacing w:line="360" w:lineRule="auto"/>
        <w:ind w:firstLine="709"/>
      </w:pPr>
      <w:r w:rsidRPr="006A77A5">
        <w:t>Важнейшим фактором эффективной реализации Программы</w:t>
      </w:r>
      <w:r>
        <w:t xml:space="preserve"> </w:t>
      </w:r>
      <w:r w:rsidRPr="006A77A5">
        <w:t>мероприятий по энергосбережению является грамотно построенная и</w:t>
      </w:r>
      <w:r>
        <w:t xml:space="preserve"> </w:t>
      </w:r>
      <w:r w:rsidRPr="006A77A5">
        <w:t>внедренная система мониторинга хода реализации Программы и система</w:t>
      </w:r>
      <w:r>
        <w:t xml:space="preserve"> </w:t>
      </w:r>
      <w:r w:rsidRPr="006A77A5">
        <w:t>реагирования на отклонения от плана внедрения мероприятий по</w:t>
      </w:r>
      <w:r>
        <w:t xml:space="preserve"> </w:t>
      </w:r>
      <w:r w:rsidRPr="006A77A5">
        <w:t>энергосбережению.</w:t>
      </w:r>
    </w:p>
    <w:p w14:paraId="25860DFA" w14:textId="77777777" w:rsidR="006A77A5" w:rsidRPr="006A77A5" w:rsidRDefault="006A77A5" w:rsidP="006A77A5">
      <w:pPr>
        <w:spacing w:line="360" w:lineRule="auto"/>
        <w:ind w:firstLine="709"/>
      </w:pPr>
      <w:r w:rsidRPr="006A77A5">
        <w:t>Основные принципы работы по сбору и анализу данных</w:t>
      </w:r>
      <w:r>
        <w:t>:</w:t>
      </w:r>
    </w:p>
    <w:p w14:paraId="22D2F8CD" w14:textId="77777777" w:rsidR="006A77A5" w:rsidRPr="006A77A5" w:rsidRDefault="006A77A5" w:rsidP="006A77A5">
      <w:pPr>
        <w:spacing w:line="360" w:lineRule="auto"/>
        <w:ind w:firstLine="709"/>
      </w:pPr>
      <w:r w:rsidRPr="006A77A5">
        <w:t>1. Наметить минимально необходимый уровень детализации</w:t>
      </w:r>
      <w:r>
        <w:t xml:space="preserve"> </w:t>
      </w:r>
      <w:r w:rsidRPr="006A77A5">
        <w:t>данных, при котором достижима их необходимая и достаточная полнота и</w:t>
      </w:r>
      <w:r>
        <w:t xml:space="preserve"> </w:t>
      </w:r>
      <w:r w:rsidRPr="006A77A5">
        <w:t>целостность в пределах имеющегося времени и выделенных денежных</w:t>
      </w:r>
      <w:r>
        <w:t xml:space="preserve"> </w:t>
      </w:r>
      <w:r w:rsidRPr="006A77A5">
        <w:t>средств. Ввиду того, что периодом бюджетного планирования в</w:t>
      </w:r>
      <w:r>
        <w:t xml:space="preserve"> </w:t>
      </w:r>
      <w:r w:rsidRPr="006A77A5">
        <w:t>государственных учреждениях является квартал, предлагается выбрать</w:t>
      </w:r>
      <w:r>
        <w:t xml:space="preserve"> </w:t>
      </w:r>
      <w:r w:rsidRPr="006A77A5">
        <w:t>квартал в качестве периода планирования для реализации мероприятий по</w:t>
      </w:r>
      <w:r>
        <w:t xml:space="preserve"> </w:t>
      </w:r>
      <w:r w:rsidRPr="006A77A5">
        <w:t>энергосбережению</w:t>
      </w:r>
    </w:p>
    <w:p w14:paraId="129FA72B" w14:textId="77777777" w:rsidR="006A77A5" w:rsidRPr="006A77A5" w:rsidRDefault="006A77A5" w:rsidP="006A77A5">
      <w:pPr>
        <w:spacing w:line="360" w:lineRule="auto"/>
        <w:ind w:firstLine="709"/>
      </w:pPr>
      <w:r w:rsidRPr="006A77A5">
        <w:t>2. Организационными механизмами необходимо обеспечить</w:t>
      </w:r>
      <w:r>
        <w:t xml:space="preserve"> </w:t>
      </w:r>
      <w:r w:rsidRPr="006A77A5">
        <w:t>полноту, точность и своевременность сбора данных.</w:t>
      </w:r>
    </w:p>
    <w:p w14:paraId="11DCD62B" w14:textId="77777777" w:rsidR="006A77A5" w:rsidRPr="006A77A5" w:rsidRDefault="006A77A5" w:rsidP="006A77A5">
      <w:pPr>
        <w:spacing w:line="360" w:lineRule="auto"/>
        <w:ind w:firstLine="709"/>
      </w:pPr>
      <w:r w:rsidRPr="006A77A5">
        <w:t>3. Проводить анализ данных в темпе их поступления. В случае</w:t>
      </w:r>
      <w:r>
        <w:t xml:space="preserve"> </w:t>
      </w:r>
      <w:r w:rsidRPr="006A77A5">
        <w:t>невозможности добиться их полноты, точности, своевременности</w:t>
      </w:r>
      <w:r>
        <w:t xml:space="preserve"> </w:t>
      </w:r>
      <w:r w:rsidRPr="006A77A5">
        <w:t>поступления, принять решение о дополнительных мерах по решению</w:t>
      </w:r>
      <w:r>
        <w:t xml:space="preserve"> </w:t>
      </w:r>
      <w:r w:rsidRPr="006A77A5">
        <w:t>выявленных проблем.</w:t>
      </w:r>
    </w:p>
    <w:p w14:paraId="6010F647" w14:textId="77777777" w:rsidR="006A77A5" w:rsidRPr="006A77A5" w:rsidRDefault="006A77A5" w:rsidP="006A77A5">
      <w:pPr>
        <w:spacing w:line="360" w:lineRule="auto"/>
        <w:ind w:firstLine="709"/>
      </w:pPr>
      <w:r w:rsidRPr="006A77A5">
        <w:t>Механизм реализации Программы включает:</w:t>
      </w:r>
    </w:p>
    <w:p w14:paraId="05C4E6A6" w14:textId="77777777" w:rsidR="006A77A5" w:rsidRPr="006A77A5" w:rsidRDefault="006A77A5" w:rsidP="006A77A5">
      <w:pPr>
        <w:spacing w:line="360" w:lineRule="auto"/>
        <w:ind w:firstLine="709"/>
      </w:pPr>
      <w:r w:rsidRPr="006A77A5">
        <w:t>- выполнение программных мероприятий за счет предусмотренных</w:t>
      </w:r>
      <w:r>
        <w:t xml:space="preserve"> </w:t>
      </w:r>
      <w:r w:rsidRPr="006A77A5">
        <w:t>источников финансирования;</w:t>
      </w:r>
    </w:p>
    <w:p w14:paraId="6DD13483" w14:textId="77777777" w:rsidR="006A77A5" w:rsidRPr="006A77A5" w:rsidRDefault="006A77A5" w:rsidP="006A77A5">
      <w:pPr>
        <w:spacing w:line="360" w:lineRule="auto"/>
        <w:ind w:firstLine="709"/>
      </w:pPr>
      <w:r w:rsidRPr="006A77A5">
        <w:t>- еже</w:t>
      </w:r>
      <w:r w:rsidR="002D49A9">
        <w:t>год</w:t>
      </w:r>
      <w:r w:rsidRPr="006A77A5">
        <w:t>ную подготовку отчета о реализации Программы и</w:t>
      </w:r>
      <w:r>
        <w:t xml:space="preserve"> </w:t>
      </w:r>
      <w:r w:rsidRPr="006A77A5">
        <w:t>обсуждение достигнутых результатов;</w:t>
      </w:r>
    </w:p>
    <w:p w14:paraId="0DD86700" w14:textId="77777777" w:rsidR="006A77A5" w:rsidRPr="006A77A5" w:rsidRDefault="006A77A5" w:rsidP="006A77A5">
      <w:pPr>
        <w:spacing w:line="360" w:lineRule="auto"/>
        <w:ind w:firstLine="709"/>
      </w:pPr>
      <w:r w:rsidRPr="006A77A5">
        <w:t>- еже</w:t>
      </w:r>
      <w:r w:rsidR="002D49A9">
        <w:t>год</w:t>
      </w:r>
      <w:r w:rsidRPr="006A77A5">
        <w:t>ную корректировку Программы с учетом результатов</w:t>
      </w:r>
      <w:r>
        <w:t xml:space="preserve"> </w:t>
      </w:r>
      <w:r w:rsidRPr="006A77A5">
        <w:t>выполнения Программы за предыдущий период и с учетом результатов</w:t>
      </w:r>
      <w:r>
        <w:t xml:space="preserve"> </w:t>
      </w:r>
      <w:r w:rsidRPr="006A77A5">
        <w:t>проведенных энергетических обследований (энергоаудитов).</w:t>
      </w:r>
    </w:p>
    <w:p w14:paraId="41F42392" w14:textId="784A04DA" w:rsidR="006A77A5" w:rsidRDefault="006A77A5" w:rsidP="006A77A5">
      <w:pPr>
        <w:spacing w:line="360" w:lineRule="auto"/>
        <w:ind w:firstLine="709"/>
      </w:pPr>
      <w:r w:rsidRPr="006A77A5">
        <w:t>Выполнение мероприятий по энергосбережению и повышению</w:t>
      </w:r>
      <w:r>
        <w:t xml:space="preserve"> </w:t>
      </w:r>
      <w:r w:rsidRPr="006A77A5">
        <w:t>энергоэффективности еже</w:t>
      </w:r>
      <w:r w:rsidR="002D49A9">
        <w:t>год</w:t>
      </w:r>
      <w:r w:rsidRPr="006A77A5">
        <w:t>но отражаются в отчетах, как в натуральном, так</w:t>
      </w:r>
      <w:r>
        <w:t xml:space="preserve"> </w:t>
      </w:r>
      <w:r w:rsidRPr="006A77A5">
        <w:t>и в стоимостном выражении.</w:t>
      </w:r>
    </w:p>
    <w:p w14:paraId="4AA909BE" w14:textId="5ED12FAE" w:rsidR="006721DE" w:rsidRPr="006A77A5" w:rsidRDefault="006721DE" w:rsidP="006A77A5">
      <w:pPr>
        <w:spacing w:line="360" w:lineRule="auto"/>
        <w:ind w:firstLine="709"/>
      </w:pPr>
      <w:r w:rsidRPr="006721DE">
        <w:lastRenderedPageBreak/>
        <w:t>Корректировка П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 w14:paraId="4A2E063C" w14:textId="77777777" w:rsidR="006721DE" w:rsidRDefault="006721DE" w:rsidP="006721DE">
      <w:pPr>
        <w:spacing w:line="360" w:lineRule="auto"/>
        <w:ind w:firstLine="709"/>
      </w:pPr>
      <w:r>
        <w:t>Система управления и контроль над выполнением Программы:</w:t>
      </w:r>
    </w:p>
    <w:p w14:paraId="6A0AD4BD" w14:textId="36DCACC0" w:rsidR="006721DE" w:rsidRDefault="006721DE" w:rsidP="006721DE">
      <w:pPr>
        <w:spacing w:line="360" w:lineRule="auto"/>
        <w:ind w:firstLine="709"/>
      </w:pPr>
      <w:r>
        <w:t>-</w:t>
      </w:r>
      <w:r>
        <w:tab/>
        <w:t>Руководитель учреждения организует мониторинг выполнения Программы;</w:t>
      </w:r>
    </w:p>
    <w:p w14:paraId="3082B6A4" w14:textId="78DC045F" w:rsidR="006721DE" w:rsidRPr="00C11FA0" w:rsidRDefault="006721DE" w:rsidP="006721DE">
      <w:pPr>
        <w:spacing w:line="360" w:lineRule="auto"/>
        <w:ind w:firstLine="709"/>
      </w:pPr>
      <w:r>
        <w:t>-</w:t>
      </w:r>
      <w:r>
        <w:tab/>
        <w:t>Исполнитель осуществляет доклады о ходе реализации Программы в установленном порядке.</w:t>
      </w:r>
    </w:p>
    <w:p w14:paraId="5803A6D5" w14:textId="4DCE99C1" w:rsidR="00CC5FBF" w:rsidRDefault="00C11FA0" w:rsidP="00CC5FBF">
      <w:pPr>
        <w:spacing w:line="360" w:lineRule="auto"/>
        <w:ind w:firstLine="709"/>
      </w:pPr>
      <w:r w:rsidRPr="00C11FA0">
        <w:t xml:space="preserve">Для эффективного отражения результатов </w:t>
      </w:r>
      <w:r>
        <w:t xml:space="preserve">необходимо </w:t>
      </w:r>
      <w:r w:rsidR="00CC5FBF">
        <w:t>заполнять О</w:t>
      </w:r>
      <w:r w:rsidR="00CC5FBF" w:rsidRPr="00CC5FBF">
        <w:t>тчет о достижении значений целевых показателей программы энергосбережения и повышения энергетической эффективности</w:t>
      </w:r>
      <w:r w:rsidR="00CC5FBF">
        <w:t xml:space="preserve"> и </w:t>
      </w:r>
      <w:r w:rsidR="00CC5FBF" w:rsidRPr="00CC5FBF">
        <w:t>Отчет о реализации мероприятий программы энергосбережения и повышения энергетической эффективности</w:t>
      </w:r>
      <w:r w:rsidR="00CC5FBF">
        <w:t>.</w:t>
      </w:r>
    </w:p>
    <w:p w14:paraId="6A22B647" w14:textId="4A52729C" w:rsidR="00CC5FBF" w:rsidRDefault="00CC5FBF" w:rsidP="00CC5FBF">
      <w:pPr>
        <w:spacing w:line="360" w:lineRule="auto"/>
        <w:ind w:firstLine="709"/>
      </w:pPr>
      <w:r>
        <w:t>Отчетность формируется нарастающим итогом с начала действия программы и в разрезе отчетного периода.</w:t>
      </w:r>
    </w:p>
    <w:p w14:paraId="640DF416" w14:textId="16FA0629" w:rsidR="00CC5FBF" w:rsidRDefault="00CC5FBF" w:rsidP="00CC5FBF">
      <w:pPr>
        <w:spacing w:line="360" w:lineRule="auto"/>
        <w:ind w:firstLine="709"/>
      </w:pPr>
      <w:r>
        <w:t>Отчетность формируется по состоянию на 1 января года, следующего за отчетным.</w:t>
      </w:r>
    </w:p>
    <w:p w14:paraId="42BAAD3A" w14:textId="3AF8386A" w:rsidR="00C11FA0" w:rsidRPr="00C11FA0" w:rsidRDefault="00A46743" w:rsidP="00CC5FBF">
      <w:pPr>
        <w:spacing w:line="360" w:lineRule="auto"/>
        <w:ind w:firstLine="709"/>
      </w:pPr>
      <w:r>
        <w:t>Ф</w:t>
      </w:r>
      <w:r w:rsidR="00C11FA0" w:rsidRPr="00C11FA0">
        <w:t>ормы отчетов о ходе реализ</w:t>
      </w:r>
      <w:r w:rsidR="00C11FA0">
        <w:t>ации программы энергосбережения</w:t>
      </w:r>
      <w:r>
        <w:t xml:space="preserve"> представлены ниже</w:t>
      </w:r>
      <w:r w:rsidR="00C11FA0">
        <w:t>.</w:t>
      </w:r>
    </w:p>
    <w:p w14:paraId="135A1379" w14:textId="77777777" w:rsidR="00CC5FBF" w:rsidRPr="00A46743" w:rsidRDefault="00CC5FBF" w:rsidP="00CC5FBF"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41"/>
          <w:szCs w:val="41"/>
        </w:rPr>
      </w:pPr>
      <w:r w:rsidRPr="00A46743">
        <w:rPr>
          <w:color w:val="000000" w:themeColor="text1"/>
          <w:spacing w:val="2"/>
          <w:sz w:val="41"/>
          <w:szCs w:val="41"/>
        </w:rPr>
        <w:lastRenderedPageBreak/>
        <w:t>ОТЧЕТ О ДОСТИЖЕНИИ ЗНАЧЕНИЙ ЦЕЛЕВЫХ ПОКАЗАТЕЛЕЙ ПРОГРАММЫ ЭНЕРГОСБЕРЕЖЕНИЯ И ПОВЫШЕНИЯ ЭНЕРГЕТИЧЕСКОЙ ЭФФЕКТИВНОСТИ</w:t>
      </w:r>
      <w:r w:rsidRPr="00A46743">
        <w:rPr>
          <w:color w:val="000000" w:themeColor="text1"/>
          <w:spacing w:val="2"/>
          <w:sz w:val="41"/>
          <w:szCs w:val="41"/>
        </w:rPr>
        <w:br/>
        <w:t>на 1 января 20___ г.</w:t>
      </w:r>
    </w:p>
    <w:p w14:paraId="01A9D790" w14:textId="77777777" w:rsidR="00CC5FBF" w:rsidRPr="00A46743" w:rsidRDefault="00CC5FBF" w:rsidP="00CC5FBF"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</w:rPr>
      </w:pPr>
      <w:r w:rsidRPr="00A46743">
        <w:rPr>
          <w:rFonts w:ascii="Arial" w:hAnsi="Arial" w:cs="Arial"/>
          <w:color w:val="000000" w:themeColor="text1"/>
          <w:spacing w:val="2"/>
          <w:sz w:val="21"/>
          <w:szCs w:val="21"/>
        </w:rPr>
        <w:br/>
      </w:r>
    </w:p>
    <w:tbl>
      <w:tblPr>
        <w:tblW w:w="5000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7"/>
        <w:gridCol w:w="331"/>
        <w:gridCol w:w="137"/>
        <w:gridCol w:w="499"/>
        <w:gridCol w:w="920"/>
        <w:gridCol w:w="551"/>
        <w:gridCol w:w="269"/>
        <w:gridCol w:w="310"/>
        <w:gridCol w:w="1202"/>
        <w:gridCol w:w="886"/>
        <w:gridCol w:w="549"/>
        <w:gridCol w:w="951"/>
        <w:gridCol w:w="141"/>
        <w:gridCol w:w="1092"/>
        <w:gridCol w:w="1686"/>
      </w:tblGrid>
      <w:tr w:rsidR="00A46743" w:rsidRPr="00A46743" w14:paraId="18C7D75F" w14:textId="77777777" w:rsidTr="00947457">
        <w:trPr>
          <w:trHeight w:val="20"/>
        </w:trPr>
        <w:tc>
          <w:tcPr>
            <w:tcW w:w="385" w:type="dxa"/>
            <w:tcMar>
              <w:left w:w="28" w:type="dxa"/>
              <w:right w:w="28" w:type="dxa"/>
            </w:tcMar>
            <w:vAlign w:val="center"/>
            <w:hideMark/>
          </w:tcPr>
          <w:p w14:paraId="6BBF512E" w14:textId="77777777" w:rsidR="00CC5FBF" w:rsidRPr="00A46743" w:rsidRDefault="00CC5FBF" w:rsidP="00A46743"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321" w:type="dxa"/>
            <w:tcMar>
              <w:left w:w="28" w:type="dxa"/>
              <w:right w:w="28" w:type="dxa"/>
            </w:tcMar>
            <w:vAlign w:val="center"/>
            <w:hideMark/>
          </w:tcPr>
          <w:p w14:paraId="259A2F73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3" w:type="dxa"/>
            <w:tcMar>
              <w:left w:w="28" w:type="dxa"/>
              <w:right w:w="28" w:type="dxa"/>
            </w:tcMar>
            <w:vAlign w:val="center"/>
            <w:hideMark/>
          </w:tcPr>
          <w:p w14:paraId="271B16C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5" w:type="dxa"/>
            <w:tcMar>
              <w:left w:w="28" w:type="dxa"/>
              <w:right w:w="28" w:type="dxa"/>
            </w:tcMar>
            <w:vAlign w:val="center"/>
            <w:hideMark/>
          </w:tcPr>
          <w:p w14:paraId="5545E5D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94" w:type="dxa"/>
            <w:tcMar>
              <w:left w:w="28" w:type="dxa"/>
              <w:right w:w="28" w:type="dxa"/>
            </w:tcMar>
            <w:vAlign w:val="center"/>
            <w:hideMark/>
          </w:tcPr>
          <w:p w14:paraId="758FA4F3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5" w:type="dxa"/>
            <w:tcMar>
              <w:left w:w="28" w:type="dxa"/>
              <w:right w:w="28" w:type="dxa"/>
            </w:tcMar>
            <w:vAlign w:val="center"/>
            <w:hideMark/>
          </w:tcPr>
          <w:p w14:paraId="22B7E66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1" w:type="dxa"/>
            <w:tcMar>
              <w:left w:w="28" w:type="dxa"/>
              <w:right w:w="28" w:type="dxa"/>
            </w:tcMar>
            <w:vAlign w:val="center"/>
            <w:hideMark/>
          </w:tcPr>
          <w:p w14:paraId="040FD00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01" w:type="dxa"/>
            <w:tcMar>
              <w:left w:w="28" w:type="dxa"/>
              <w:right w:w="28" w:type="dxa"/>
            </w:tcMar>
            <w:vAlign w:val="center"/>
            <w:hideMark/>
          </w:tcPr>
          <w:p w14:paraId="6DAC234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8" w:type="dxa"/>
            <w:tcMar>
              <w:left w:w="28" w:type="dxa"/>
              <w:right w:w="28" w:type="dxa"/>
            </w:tcMar>
            <w:vAlign w:val="center"/>
            <w:hideMark/>
          </w:tcPr>
          <w:p w14:paraId="7FD28EB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61" w:type="dxa"/>
            <w:tcMar>
              <w:left w:w="28" w:type="dxa"/>
              <w:right w:w="28" w:type="dxa"/>
            </w:tcMar>
            <w:vAlign w:val="center"/>
            <w:hideMark/>
          </w:tcPr>
          <w:p w14:paraId="4BB9212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Mar>
              <w:left w:w="28" w:type="dxa"/>
              <w:right w:w="28" w:type="dxa"/>
            </w:tcMar>
            <w:vAlign w:val="center"/>
            <w:hideMark/>
          </w:tcPr>
          <w:p w14:paraId="18398A9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Mar>
              <w:left w:w="28" w:type="dxa"/>
              <w:right w:w="28" w:type="dxa"/>
            </w:tcMar>
            <w:vAlign w:val="center"/>
            <w:hideMark/>
          </w:tcPr>
          <w:p w14:paraId="7286B0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" w:type="dxa"/>
            <w:tcMar>
              <w:left w:w="28" w:type="dxa"/>
              <w:right w:w="28" w:type="dxa"/>
            </w:tcMar>
            <w:vAlign w:val="center"/>
            <w:hideMark/>
          </w:tcPr>
          <w:p w14:paraId="3424689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Mar>
              <w:left w:w="28" w:type="dxa"/>
              <w:right w:w="28" w:type="dxa"/>
            </w:tcMar>
            <w:vAlign w:val="center"/>
            <w:hideMark/>
          </w:tcPr>
          <w:p w14:paraId="73CCF42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Mar>
              <w:left w:w="28" w:type="dxa"/>
              <w:right w:w="28" w:type="dxa"/>
            </w:tcMar>
            <w:vAlign w:val="center"/>
            <w:hideMark/>
          </w:tcPr>
          <w:p w14:paraId="18BFFFD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4FC327B" w14:textId="77777777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9E045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18891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A5026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D8387E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14:paraId="660BEE2C" w14:textId="77777777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298A7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B326F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1EAC319" w14:textId="77777777" w:rsidR="00CC5FBF" w:rsidRPr="00A46743" w:rsidRDefault="00CC5FBF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4B691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14:paraId="07A2D222" w14:textId="77777777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BD051E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3787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7A48C2" w14:textId="64FC0444" w:rsidR="00CC5FBF" w:rsidRPr="00DF2580" w:rsidRDefault="00BE7AC6" w:rsidP="009D4EA1">
            <w:pPr>
              <w:jc w:val="left"/>
              <w:rPr>
                <w:b/>
                <w:color w:val="000000" w:themeColor="text1"/>
                <w:sz w:val="21"/>
                <w:szCs w:val="21"/>
              </w:rPr>
            </w:pPr>
            <w:r w:rsidRPr="00BE7AC6">
              <w:rPr>
                <w:b/>
                <w:color w:val="000000" w:themeColor="text1"/>
                <w:sz w:val="21"/>
                <w:szCs w:val="21"/>
              </w:rPr>
              <w:t>Муниципальное казённое учреждени</w:t>
            </w:r>
            <w:r>
              <w:rPr>
                <w:b/>
                <w:color w:val="000000" w:themeColor="text1"/>
                <w:sz w:val="21"/>
                <w:szCs w:val="21"/>
              </w:rPr>
              <w:t>е</w:t>
            </w:r>
            <w:r w:rsidR="00056991">
              <w:rPr>
                <w:b/>
                <w:color w:val="000000" w:themeColor="text1"/>
                <w:sz w:val="21"/>
                <w:szCs w:val="21"/>
              </w:rPr>
              <w:t xml:space="preserve"> а</w:t>
            </w:r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дминистрация сельского поселения </w:t>
            </w:r>
            <w:r w:rsidR="009D4EA1">
              <w:rPr>
                <w:b/>
                <w:color w:val="000000" w:themeColor="text1"/>
                <w:sz w:val="21"/>
                <w:szCs w:val="21"/>
              </w:rPr>
              <w:t>Сосновка</w:t>
            </w:r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 Белоярского района</w:t>
            </w: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4613D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74F9E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4926F9C" w14:textId="77777777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6407F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0C5533A" w14:textId="77777777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D0AE8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F94E27" w14:textId="77777777" w:rsidTr="00947457">
        <w:trPr>
          <w:trHeight w:val="20"/>
        </w:trPr>
        <w:tc>
          <w:tcPr>
            <w:tcW w:w="706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16C983" w14:textId="0F1AA39C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N п/п</w:t>
            </w:r>
          </w:p>
        </w:tc>
        <w:tc>
          <w:tcPr>
            <w:tcW w:w="3777" w:type="dxa"/>
            <w:gridSpan w:val="7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3D8095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показателя программы</w:t>
            </w:r>
          </w:p>
        </w:tc>
        <w:tc>
          <w:tcPr>
            <w:tcW w:w="139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A8D61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Единица измерения</w:t>
            </w: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8E6D05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Значения целевых показателей программы</w:t>
            </w:r>
          </w:p>
        </w:tc>
      </w:tr>
      <w:tr w:rsidR="00A46743" w:rsidRPr="00A46743" w14:paraId="4308E7BF" w14:textId="77777777" w:rsidTr="00947457">
        <w:trPr>
          <w:trHeight w:val="20"/>
        </w:trPr>
        <w:tc>
          <w:tcPr>
            <w:tcW w:w="706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38193E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2D28A8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F7D734B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BD0247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00D255A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35EB314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A46743" w:rsidRPr="00A46743" w14:paraId="5F91CADA" w14:textId="77777777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7AF704A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73A1EC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17A8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B3F161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3FEA74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126AA2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6</w:t>
            </w:r>
          </w:p>
        </w:tc>
      </w:tr>
      <w:tr w:rsidR="00A46743" w:rsidRPr="00A46743" w14:paraId="030A0B15" w14:textId="77777777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1FECA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C6AC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A9DD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1525D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5A0E9C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EF5E8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6C41149" w14:textId="77777777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357D44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B77BC1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B7727A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90A1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844AE5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E1B40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C641D21" w14:textId="77777777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D805D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304477A" w14:textId="77777777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BE851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D133754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36ECC8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426B03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42F59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D5546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30F87B52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3E516F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C6C07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D2E82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F21063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0E42FD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79FBEB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639E8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6C35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41CA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8804ED5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2CAAF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A6C0E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42761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B84D7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5F8019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5D063D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C5293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ACB727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F2CAE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61BE39E7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4C21A0C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56E057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8D48E8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6CCB4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8B59B0B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C0431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FDA799C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782E9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A107D1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09396514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09BEBB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A46743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E6B53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7C3026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401A2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05D7CBC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9E7683C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96B9F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67F4A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212A3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AA01ED1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8722B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44ADD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72C0B3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FB62B19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EED16CC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BCB35B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D91FD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89F3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F15F9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3C88C7E7" w14:textId="77777777" w:rsidTr="00947457">
        <w:trPr>
          <w:trHeight w:val="20"/>
        </w:trPr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905C03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454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26B90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943401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894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9BDFA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7DF1874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562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B9E26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2E343F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г.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99737A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93E77D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594147DA" w14:textId="77777777" w:rsidR="00C11FA0" w:rsidRPr="00A46743" w:rsidRDefault="00C11FA0" w:rsidP="00C11FA0">
      <w:pPr>
        <w:spacing w:line="276" w:lineRule="auto"/>
        <w:jc w:val="center"/>
        <w:rPr>
          <w:b/>
          <w:color w:val="000000" w:themeColor="text1"/>
        </w:rPr>
      </w:pPr>
    </w:p>
    <w:p w14:paraId="1A6B67FE" w14:textId="77777777" w:rsidR="00C11FA0" w:rsidRPr="00C11FA0" w:rsidRDefault="00C11FA0" w:rsidP="00C11FA0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 w:rsidRPr="00C11FA0">
        <w:rPr>
          <w:rFonts w:ascii="Arial" w:hAnsi="Arial" w:cs="Arial"/>
          <w:color w:val="727171"/>
          <w:sz w:val="21"/>
          <w:szCs w:val="21"/>
        </w:rPr>
        <w:t> </w:t>
      </w:r>
    </w:p>
    <w:p w14:paraId="77F2C7C6" w14:textId="77777777" w:rsidR="00947457" w:rsidRDefault="00947457" w:rsidP="006A77A5">
      <w:pPr>
        <w:spacing w:line="360" w:lineRule="auto"/>
        <w:ind w:firstLine="709"/>
        <w:rPr>
          <w:szCs w:val="28"/>
        </w:rPr>
        <w:sectPr w:rsidR="00947457" w:rsidSect="00CB74FD">
          <w:footerReference w:type="default" r:id="rId13"/>
          <w:pgSz w:w="11906" w:h="16838"/>
          <w:pgMar w:top="709" w:right="851" w:bottom="1134" w:left="1134" w:header="284" w:footer="567" w:gutter="0"/>
          <w:cols w:space="708"/>
          <w:titlePg/>
          <w:docGrid w:linePitch="381"/>
        </w:sectPr>
      </w:pPr>
    </w:p>
    <w:p w14:paraId="5A57B8AB" w14:textId="77777777" w:rsidR="00947457" w:rsidRPr="00947457" w:rsidRDefault="00947457" w:rsidP="00947457">
      <w:pPr>
        <w:spacing w:line="288" w:lineRule="atLeast"/>
        <w:jc w:val="center"/>
        <w:textAlignment w:val="baseline"/>
        <w:rPr>
          <w:color w:val="000000" w:themeColor="text1"/>
          <w:sz w:val="41"/>
          <w:szCs w:val="41"/>
        </w:rPr>
      </w:pPr>
      <w:r w:rsidRPr="00947457">
        <w:rPr>
          <w:color w:val="000000" w:themeColor="text1"/>
          <w:sz w:val="41"/>
          <w:szCs w:val="41"/>
        </w:rPr>
        <w:lastRenderedPageBreak/>
        <w:t>ОТЧЕТ О РЕАЛИЗАЦИИ МЕРОПРИЯТИЙ ПРОГРАММЫ ЭНЕРГОСБЕРЕЖЕНИЯ И ПОВЫШЕНИЯ ЭНЕРГЕТИЧЕСКОЙ ЭФФЕКТИВНОСТИ</w:t>
      </w:r>
      <w:r w:rsidRPr="00947457">
        <w:rPr>
          <w:color w:val="000000" w:themeColor="text1"/>
          <w:sz w:val="41"/>
          <w:szCs w:val="41"/>
        </w:rPr>
        <w:br/>
        <w:t>на 1 января 20___ г.</w:t>
      </w:r>
    </w:p>
    <w:tbl>
      <w:tblPr>
        <w:tblW w:w="5048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71"/>
        <w:gridCol w:w="2978"/>
        <w:gridCol w:w="426"/>
        <w:gridCol w:w="637"/>
        <w:gridCol w:w="1063"/>
        <w:gridCol w:w="850"/>
        <w:gridCol w:w="1276"/>
        <w:gridCol w:w="850"/>
        <w:gridCol w:w="1063"/>
        <w:gridCol w:w="851"/>
        <w:gridCol w:w="425"/>
        <w:gridCol w:w="1063"/>
        <w:gridCol w:w="425"/>
        <w:gridCol w:w="425"/>
        <w:gridCol w:w="1063"/>
        <w:gridCol w:w="1207"/>
      </w:tblGrid>
      <w:tr w:rsidR="00A46743" w:rsidRPr="00A46743" w14:paraId="2D9C485E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E72B4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873647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E1C26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EBEAD2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14:paraId="0D950B3F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90FBF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1F06F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95A7869" w14:textId="77777777" w:rsidR="00947457" w:rsidRPr="00947457" w:rsidRDefault="00947457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CA2FB5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14:paraId="75B78968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DD3738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6590" w:type="dxa"/>
            <w:gridSpan w:val="7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69C3630" w14:textId="276CDDC2" w:rsidR="00947457" w:rsidRPr="00947457" w:rsidRDefault="00BE7AC6" w:rsidP="009D4EA1">
            <w:pPr>
              <w:jc w:val="left"/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BE7AC6">
              <w:rPr>
                <w:b/>
                <w:bCs/>
                <w:color w:val="000000" w:themeColor="text1"/>
                <w:sz w:val="21"/>
                <w:szCs w:val="21"/>
              </w:rPr>
              <w:t>Муниципальное казённое учреждени</w:t>
            </w:r>
            <w:r>
              <w:rPr>
                <w:b/>
                <w:bCs/>
                <w:color w:val="000000" w:themeColor="text1"/>
                <w:sz w:val="21"/>
                <w:szCs w:val="21"/>
              </w:rPr>
              <w:t>е</w:t>
            </w:r>
            <w:r w:rsidR="00056991">
              <w:rPr>
                <w:b/>
                <w:bCs/>
                <w:color w:val="000000" w:themeColor="text1"/>
                <w:sz w:val="21"/>
                <w:szCs w:val="21"/>
              </w:rPr>
              <w:t xml:space="preserve"> а</w:t>
            </w:r>
            <w:r w:rsidRPr="00BE7AC6">
              <w:rPr>
                <w:b/>
                <w:bCs/>
                <w:color w:val="000000" w:themeColor="text1"/>
                <w:sz w:val="21"/>
                <w:szCs w:val="21"/>
              </w:rPr>
              <w:t xml:space="preserve">дминистрация сельского поселения </w:t>
            </w:r>
            <w:r w:rsidR="009D4EA1">
              <w:rPr>
                <w:b/>
                <w:bCs/>
                <w:color w:val="000000" w:themeColor="text1"/>
                <w:sz w:val="21"/>
                <w:szCs w:val="21"/>
              </w:rPr>
              <w:t>Сосновка</w:t>
            </w:r>
            <w:r w:rsidRPr="00BE7AC6">
              <w:rPr>
                <w:b/>
                <w:bCs/>
                <w:color w:val="000000" w:themeColor="text1"/>
                <w:sz w:val="21"/>
                <w:szCs w:val="21"/>
              </w:rPr>
              <w:t xml:space="preserve"> Белоярского района</w:t>
            </w: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D796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C59A2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F2F555" w14:textId="77777777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1F4050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CB9C43B" w14:textId="77777777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BAA78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303B9CE" w14:textId="77777777" w:rsidTr="006D79AE">
        <w:trPr>
          <w:trHeight w:val="20"/>
        </w:trPr>
        <w:tc>
          <w:tcPr>
            <w:tcW w:w="6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A9CB46" w14:textId="6242D63C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N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п/п</w:t>
            </w:r>
          </w:p>
        </w:tc>
        <w:tc>
          <w:tcPr>
            <w:tcW w:w="2978" w:type="dxa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E80CFB" w14:textId="07AFC44D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мероприятия программы</w:t>
            </w:r>
          </w:p>
        </w:tc>
        <w:tc>
          <w:tcPr>
            <w:tcW w:w="4252" w:type="dxa"/>
            <w:gridSpan w:val="5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46B6C7" w14:textId="707AA5F3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инансовое обеспече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еализации мероприятий</w:t>
            </w:r>
          </w:p>
        </w:tc>
        <w:tc>
          <w:tcPr>
            <w:tcW w:w="737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DEAF9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Экономия топливно-энергетических ресурсов</w:t>
            </w:r>
          </w:p>
        </w:tc>
      </w:tr>
      <w:tr w:rsidR="006D79AE" w:rsidRPr="00A46743" w14:paraId="6CFF6AAF" w14:textId="77777777" w:rsidTr="00CB74FD">
        <w:trPr>
          <w:trHeight w:val="231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0FBEE47" w14:textId="42D156AC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F0D67C" w14:textId="303B1345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vMerge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6131D5" w14:textId="5C99C954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C19511" w14:textId="77777777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натуральном выражении</w:t>
            </w:r>
          </w:p>
        </w:tc>
        <w:tc>
          <w:tcPr>
            <w:tcW w:w="312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C72AE2" w14:textId="77777777" w:rsidR="006D79AE" w:rsidRPr="00A46743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стоимостном выражении,</w:t>
            </w:r>
          </w:p>
          <w:p w14:paraId="45807B1A" w14:textId="73196867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</w:tr>
      <w:tr w:rsidR="00CB74FD" w:rsidRPr="00A46743" w14:paraId="6F5FEF67" w14:textId="77777777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1E896D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8ACCF4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FE56283" w14:textId="391F0AE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сточник</w:t>
            </w:r>
          </w:p>
        </w:tc>
        <w:tc>
          <w:tcPr>
            <w:tcW w:w="318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012C6F" w14:textId="6A7132AC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бъем, 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  <w:tc>
          <w:tcPr>
            <w:tcW w:w="318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1266ED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личество</w:t>
            </w:r>
          </w:p>
        </w:tc>
        <w:tc>
          <w:tcPr>
            <w:tcW w:w="106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0392AD" w14:textId="768F7A6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ед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изм.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1EC4FF" w14:textId="71E8562E" w:rsidR="00CB74FD" w:rsidRPr="00947457" w:rsidRDefault="00CB74FD" w:rsidP="00CB74FD">
            <w:pPr>
              <w:jc w:val="center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7855C9" w14:textId="793F241C" w:rsidR="00CB74FD" w:rsidRPr="00947457" w:rsidRDefault="00CB74FD" w:rsidP="00CB74FD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17FD01F" w14:textId="06593AB0" w:rsidR="00CB74FD" w:rsidRPr="00947457" w:rsidRDefault="00CB74FD" w:rsidP="00CB74FD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CB74FD" w:rsidRPr="00A46743" w14:paraId="1F87BBCD" w14:textId="77777777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E7040D2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373A29D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323135" w14:textId="20A47F8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E96A5BC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460CADA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52F7D1" w14:textId="76F1BFEA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F9F8FA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5D13F73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77BF432" w14:textId="335C7436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1063" w:type="dxa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53FEB4" w14:textId="1B513E6D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5EFF61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780AB9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4036EC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064E74B3" w14:textId="77777777" w:rsidTr="00CB74FD">
        <w:trPr>
          <w:trHeight w:val="20"/>
        </w:trPr>
        <w:tc>
          <w:tcPr>
            <w:tcW w:w="6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C6690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3779E7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04C79B9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E669C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274BA4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31B1E7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6CB1EB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F26A6D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4E99A3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CDCF7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9C53B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4413E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2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BD6EC0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3</w:t>
            </w:r>
          </w:p>
        </w:tc>
      </w:tr>
      <w:tr w:rsidR="006D79AE" w:rsidRPr="00A46743" w14:paraId="38A4EA9B" w14:textId="77777777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DFAC4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E1E56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2B968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3ADCF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3C99D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E7D03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2A828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DF2F2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B2062B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77591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A104E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459A9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492F3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171A91DF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C91ACB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15B97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78A3E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35C6EB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CD69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561926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399B8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C1099D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EA49A9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18A49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6F510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38381E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5B0DDEFA" w14:textId="77777777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15AD8A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37355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0567E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70C07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949FA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BC836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0A152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DA7A5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894618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6D5C0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70E53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3174DD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132F63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23C61BA0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E2FF9E2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921D81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82C5D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CED8D9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5EDA9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F5884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7B1F4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6BEC2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4FED62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52B88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97E949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168A5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5CE86365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21E91CF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CC6D0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7F22D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68BAF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DA8C26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93F5A8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80ED3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31A5B8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75657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6F815D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6A582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C3DC5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47E49470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3A1493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24" w:type="dxa"/>
            <w:gridSpan w:val="1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34210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22684142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5D69DE9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b/>
                <w:bCs/>
                <w:color w:val="000000" w:themeColor="text1"/>
                <w:sz w:val="21"/>
                <w:szCs w:val="21"/>
              </w:rPr>
              <w:t>СПРАВОЧНО: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574F1A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14:paraId="0099B60D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9C3880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с начала года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3050D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14:paraId="47400F5F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E9CCD1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еализации программы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633B5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E7DCD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102C07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75CF0E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F94FCA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1ACEE0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346EB3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087BDA7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83922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C89A306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2ED9F167" w14:textId="77777777" w:rsidR="00A46743" w:rsidRPr="00947457" w:rsidRDefault="00A46743" w:rsidP="00A46743">
      <w:pPr>
        <w:jc w:val="left"/>
        <w:textAlignment w:val="baseline"/>
        <w:rPr>
          <w:color w:val="000000" w:themeColor="text1"/>
          <w:sz w:val="21"/>
          <w:szCs w:val="21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0"/>
        <w:gridCol w:w="554"/>
        <w:gridCol w:w="554"/>
        <w:gridCol w:w="1294"/>
        <w:gridCol w:w="554"/>
        <w:gridCol w:w="740"/>
        <w:gridCol w:w="1663"/>
        <w:gridCol w:w="370"/>
        <w:gridCol w:w="1663"/>
        <w:gridCol w:w="185"/>
        <w:gridCol w:w="3511"/>
      </w:tblGrid>
      <w:tr w:rsidR="00A46743" w:rsidRPr="00A46743" w14:paraId="52EB6575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96FD522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2506C1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24EA59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E343E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55E90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7EA4F2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60C92D9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A00EA0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5DD0C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81FA5D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2A9F8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B37814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B68065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604D630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0E629C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8DCCAA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9570D9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B1E233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23FB82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87E911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BB316A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299E5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4FE9590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5BC7FF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85171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D3C5B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653E634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8D79D75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078121B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95B53B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FA6D53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E4E7AFD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3D13E3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4C72A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B6309D0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2C03FB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459EBE9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8BC109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1D5BE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F2B8C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A7DA0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F68507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17C6C45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D5268B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87D93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FA42D2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6510C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8417371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0A2161B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95A2241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947457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E0E0BF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1ABDA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BEA875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56CCA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F5F76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FDE0BB7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DADA861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lastRenderedPageBreak/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A216C5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F468DB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0B86BB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E09469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4E5D30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FAE0CC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474203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6054C7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453C46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CA191D4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6474F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1E8FB3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1527E79D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08ECE3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189371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127E6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87756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FB0D22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7B102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AF85612" w14:textId="77777777" w:rsidTr="00A46743"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ED2909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34BFE2F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5632897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1908B0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36F2DF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442BE2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154694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г.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E586D8B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16F14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D6AF7F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BB85DEF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18"/>
                <w:szCs w:val="18"/>
              </w:rPr>
            </w:pPr>
          </w:p>
        </w:tc>
      </w:tr>
    </w:tbl>
    <w:p w14:paraId="2581447B" w14:textId="3B8BA983" w:rsidR="006A77A5" w:rsidRPr="00A46743" w:rsidRDefault="006A77A5" w:rsidP="006A77A5">
      <w:pPr>
        <w:spacing w:line="360" w:lineRule="auto"/>
        <w:ind w:firstLine="709"/>
        <w:rPr>
          <w:color w:val="000000" w:themeColor="text1"/>
          <w:szCs w:val="28"/>
        </w:rPr>
      </w:pPr>
    </w:p>
    <w:sectPr w:rsidR="006A77A5" w:rsidRPr="00A46743" w:rsidSect="00CB74FD">
      <w:pgSz w:w="16838" w:h="11906" w:orient="landscape"/>
      <w:pgMar w:top="1134" w:right="851" w:bottom="851" w:left="851" w:header="709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4D5EB8" w14:textId="77777777" w:rsidR="00776757" w:rsidRDefault="00776757">
      <w:r>
        <w:separator/>
      </w:r>
    </w:p>
  </w:endnote>
  <w:endnote w:type="continuationSeparator" w:id="0">
    <w:p w14:paraId="4B8A2F2B" w14:textId="77777777" w:rsidR="00776757" w:rsidRDefault="00776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D9448C" w14:textId="1C61E784" w:rsidR="00805BFF" w:rsidRDefault="00805BFF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4A03AE" w:rsidRPr="004A03AE">
      <w:rPr>
        <w:noProof/>
        <w:lang w:val="ru-RU"/>
      </w:rPr>
      <w:t>8</w:t>
    </w:r>
    <w:r>
      <w:fldChar w:fldCharType="end"/>
    </w:r>
  </w:p>
  <w:p w14:paraId="2C0265D9" w14:textId="77777777" w:rsidR="00805BFF" w:rsidRPr="003A0BE5" w:rsidRDefault="00805BFF" w:rsidP="003A0BE5">
    <w:pPr>
      <w:pStyle w:val="a9"/>
      <w:jc w:val="center"/>
    </w:pPr>
    <w:r w:rsidRPr="003A0BE5">
      <w:t>Программа Энергосбережение и повышение энергетической эффективности</w:t>
    </w:r>
  </w:p>
  <w:p w14:paraId="54D10096" w14:textId="5F716277" w:rsidR="00805BFF" w:rsidRPr="004F60CD" w:rsidRDefault="00805BFF" w:rsidP="003A0BE5">
    <w:pPr>
      <w:pStyle w:val="a9"/>
      <w:tabs>
        <w:tab w:val="left" w:pos="9071"/>
      </w:tabs>
      <w:jc w:val="center"/>
      <w:rPr>
        <w:lang w:val="ru-RU"/>
      </w:rPr>
    </w:pPr>
    <w:r w:rsidRPr="003A0BE5">
      <w:rPr>
        <w:lang w:val="ru-RU"/>
      </w:rPr>
      <w:t>на 202</w:t>
    </w:r>
    <w:r>
      <w:rPr>
        <w:lang w:val="ru-RU"/>
      </w:rPr>
      <w:t>3</w:t>
    </w:r>
    <w:r w:rsidRPr="003A0BE5">
      <w:rPr>
        <w:lang w:val="ru-RU"/>
      </w:rPr>
      <w:t>-202</w:t>
    </w:r>
    <w:r>
      <w:rPr>
        <w:lang w:val="ru-RU"/>
      </w:rPr>
      <w:t>5</w:t>
    </w:r>
    <w:r w:rsidRPr="003A0BE5">
      <w:rPr>
        <w:lang w:val="ru-RU"/>
      </w:rPr>
      <w:t xml:space="preserve"> годы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815DDF" w14:textId="77777777" w:rsidR="00805BFF" w:rsidRDefault="00805BFF">
    <w:pPr>
      <w:pStyle w:val="a9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E55D2E" w14:textId="0B57E434" w:rsidR="00805BFF" w:rsidRDefault="00805BFF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4A03AE">
      <w:rPr>
        <w:noProof/>
      </w:rPr>
      <w:t>20</w:t>
    </w:r>
    <w:r>
      <w:fldChar w:fldCharType="end"/>
    </w:r>
  </w:p>
  <w:p w14:paraId="24ABB070" w14:textId="77777777" w:rsidR="00805BFF" w:rsidRPr="007963CB" w:rsidRDefault="00805BFF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14:paraId="28B06C45" w14:textId="4732A75C" w:rsidR="00805BFF" w:rsidRPr="004F60CD" w:rsidRDefault="00805BFF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 xml:space="preserve"> 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>5</w:t>
    </w:r>
    <w:r w:rsidRPr="007963CB">
      <w:rPr>
        <w:lang w:val="ru-RU"/>
      </w:rPr>
      <w:t xml:space="preserve"> годы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313DAB" w14:textId="536BBE38" w:rsidR="00805BFF" w:rsidRDefault="00805BFF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4A03AE" w:rsidRPr="004A03AE">
      <w:rPr>
        <w:noProof/>
        <w:lang w:val="ru-RU"/>
      </w:rPr>
      <w:t>19</w:t>
    </w:r>
    <w:r>
      <w:fldChar w:fldCharType="end"/>
    </w:r>
  </w:p>
  <w:p w14:paraId="0D931CAF" w14:textId="77777777" w:rsidR="00805BFF" w:rsidRPr="007963CB" w:rsidRDefault="00805BFF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14:paraId="7564D168" w14:textId="561E2570" w:rsidR="00805BFF" w:rsidRPr="00DB735E" w:rsidRDefault="00805BFF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 xml:space="preserve"> 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>5</w:t>
    </w:r>
    <w:r w:rsidRPr="007963CB">
      <w:rPr>
        <w:lang w:val="ru-RU"/>
      </w:rPr>
      <w:t xml:space="preserve"> годы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506481" w14:textId="63F3A4DE" w:rsidR="00805BFF" w:rsidRDefault="00805BFF" w:rsidP="006D5FB8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4A03AE" w:rsidRPr="004A03AE">
      <w:rPr>
        <w:noProof/>
        <w:lang w:val="ru-RU"/>
      </w:rPr>
      <w:t>21</w:t>
    </w:r>
    <w:r>
      <w:fldChar w:fldCharType="end"/>
    </w:r>
  </w:p>
  <w:p w14:paraId="065F6B24" w14:textId="77777777" w:rsidR="00805BFF" w:rsidRDefault="00805BFF" w:rsidP="007963CB">
    <w:pPr>
      <w:pStyle w:val="a9"/>
      <w:jc w:val="center"/>
    </w:pPr>
    <w:r>
      <w:t>Программа Энергосбережение и повышение энергетической эффективности</w:t>
    </w:r>
  </w:p>
  <w:p w14:paraId="7D064303" w14:textId="5D1CB668" w:rsidR="00805BFF" w:rsidRPr="006D5FB8" w:rsidRDefault="00805BFF" w:rsidP="007963CB">
    <w:pPr>
      <w:pStyle w:val="a9"/>
      <w:jc w:val="center"/>
    </w:pPr>
    <w:r>
      <w:t>на 202</w:t>
    </w:r>
    <w:r>
      <w:rPr>
        <w:lang w:val="ru-RU"/>
      </w:rPr>
      <w:t>3</w:t>
    </w:r>
    <w:r>
      <w:t>-202</w:t>
    </w:r>
    <w:r>
      <w:rPr>
        <w:lang w:val="ru-RU"/>
      </w:rPr>
      <w:t>5</w:t>
    </w:r>
    <w:r>
      <w:t xml:space="preserve"> годы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5AA8FF" w14:textId="2F070563" w:rsidR="00805BFF" w:rsidRDefault="00805BFF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4A03AE" w:rsidRPr="004A03AE">
      <w:rPr>
        <w:noProof/>
        <w:lang w:val="ru-RU"/>
      </w:rPr>
      <w:t>26</w:t>
    </w:r>
    <w:r>
      <w:fldChar w:fldCharType="end"/>
    </w:r>
  </w:p>
  <w:p w14:paraId="14D2D9FD" w14:textId="77777777" w:rsidR="00805BFF" w:rsidRPr="007963CB" w:rsidRDefault="00805BFF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14:paraId="0B28F5B1" w14:textId="1ECD4854" w:rsidR="00805BFF" w:rsidRPr="004F60CD" w:rsidRDefault="00805BFF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 xml:space="preserve"> 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 xml:space="preserve">5 </w:t>
    </w:r>
    <w:r w:rsidRPr="007963CB">
      <w:rPr>
        <w:lang w:val="ru-RU"/>
      </w:rPr>
      <w:t>годы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4226BF" w14:textId="77777777" w:rsidR="00776757" w:rsidRDefault="00776757">
      <w:r>
        <w:separator/>
      </w:r>
    </w:p>
  </w:footnote>
  <w:footnote w:type="continuationSeparator" w:id="0">
    <w:p w14:paraId="300BEE64" w14:textId="77777777" w:rsidR="00776757" w:rsidRDefault="007767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A4AAE"/>
    <w:multiLevelType w:val="hybridMultilevel"/>
    <w:tmpl w:val="75884F92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138A3DD9"/>
    <w:multiLevelType w:val="hybridMultilevel"/>
    <w:tmpl w:val="BE86D324"/>
    <w:lvl w:ilvl="0" w:tplc="DC3EB4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CE2DFC"/>
    <w:multiLevelType w:val="hybridMultilevel"/>
    <w:tmpl w:val="8B884BC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>
    <w:nsid w:val="20D00DF4"/>
    <w:multiLevelType w:val="hybridMultilevel"/>
    <w:tmpl w:val="1466E3DE"/>
    <w:lvl w:ilvl="0" w:tplc="B360DF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21392B"/>
    <w:multiLevelType w:val="hybridMultilevel"/>
    <w:tmpl w:val="C4104E60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2EE714A7"/>
    <w:multiLevelType w:val="hybridMultilevel"/>
    <w:tmpl w:val="FA2AAA6A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F07097"/>
    <w:multiLevelType w:val="hybridMultilevel"/>
    <w:tmpl w:val="1D86DEFA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8F70F0D"/>
    <w:multiLevelType w:val="hybridMultilevel"/>
    <w:tmpl w:val="2D269588"/>
    <w:lvl w:ilvl="0" w:tplc="25FA347A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0327B6"/>
    <w:multiLevelType w:val="hybridMultilevel"/>
    <w:tmpl w:val="69C8A122"/>
    <w:lvl w:ilvl="0" w:tplc="EE1EBE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9E06D5"/>
    <w:multiLevelType w:val="hybridMultilevel"/>
    <w:tmpl w:val="99302D32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58C5B74"/>
    <w:multiLevelType w:val="hybridMultilevel"/>
    <w:tmpl w:val="852C4904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E5235F3"/>
    <w:multiLevelType w:val="hybridMultilevel"/>
    <w:tmpl w:val="91A60666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2">
    <w:nsid w:val="624B2013"/>
    <w:multiLevelType w:val="hybridMultilevel"/>
    <w:tmpl w:val="076E6640"/>
    <w:lvl w:ilvl="0" w:tplc="52AACF1A">
      <w:start w:val="1"/>
      <w:numFmt w:val="bullet"/>
      <w:lvlText w:val="∙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B846A5"/>
    <w:multiLevelType w:val="hybridMultilevel"/>
    <w:tmpl w:val="B64650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72395803"/>
    <w:multiLevelType w:val="multilevel"/>
    <w:tmpl w:val="8C02C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7E4339C"/>
    <w:multiLevelType w:val="hybridMultilevel"/>
    <w:tmpl w:val="E7DEC444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6">
    <w:nsid w:val="7F361FE0"/>
    <w:multiLevelType w:val="hybridMultilevel"/>
    <w:tmpl w:val="3A4CC054"/>
    <w:lvl w:ilvl="0" w:tplc="EC02CA16">
      <w:start w:val="1"/>
      <w:numFmt w:val="decimal"/>
      <w:lvlText w:val="%1)"/>
      <w:lvlJc w:val="left"/>
      <w:pPr>
        <w:ind w:left="720" w:hanging="360"/>
      </w:pPr>
      <w:rPr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13"/>
  </w:num>
  <w:num w:numId="9">
    <w:abstractNumId w:val="15"/>
  </w:num>
  <w:num w:numId="10">
    <w:abstractNumId w:val="11"/>
  </w:num>
  <w:num w:numId="11">
    <w:abstractNumId w:val="12"/>
  </w:num>
  <w:num w:numId="12">
    <w:abstractNumId w:val="5"/>
  </w:num>
  <w:num w:numId="13">
    <w:abstractNumId w:val="16"/>
  </w:num>
  <w:num w:numId="14">
    <w:abstractNumId w:val="1"/>
  </w:num>
  <w:num w:numId="15">
    <w:abstractNumId w:val="8"/>
  </w:num>
  <w:num w:numId="16">
    <w:abstractNumId w:val="3"/>
  </w:num>
  <w:num w:numId="17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56991"/>
    <w:rsid w:val="00060C3F"/>
    <w:rsid w:val="00062F30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BC5"/>
    <w:rsid w:val="000C2143"/>
    <w:rsid w:val="000C284D"/>
    <w:rsid w:val="000C36FE"/>
    <w:rsid w:val="000C5470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546B"/>
    <w:rsid w:val="001476CF"/>
    <w:rsid w:val="0015193C"/>
    <w:rsid w:val="00154C96"/>
    <w:rsid w:val="00154EFA"/>
    <w:rsid w:val="00155AD0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050B"/>
    <w:rsid w:val="00221E09"/>
    <w:rsid w:val="00222629"/>
    <w:rsid w:val="00223122"/>
    <w:rsid w:val="002253AD"/>
    <w:rsid w:val="00225DD9"/>
    <w:rsid w:val="00226EFC"/>
    <w:rsid w:val="00230F88"/>
    <w:rsid w:val="0023226B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2F757F"/>
    <w:rsid w:val="003007DC"/>
    <w:rsid w:val="0030147D"/>
    <w:rsid w:val="00301566"/>
    <w:rsid w:val="0030341F"/>
    <w:rsid w:val="00303F6F"/>
    <w:rsid w:val="00304267"/>
    <w:rsid w:val="0030498C"/>
    <w:rsid w:val="00307109"/>
    <w:rsid w:val="00307D61"/>
    <w:rsid w:val="0031130C"/>
    <w:rsid w:val="00312D5A"/>
    <w:rsid w:val="0031346E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210B"/>
    <w:rsid w:val="00493F20"/>
    <w:rsid w:val="004943C1"/>
    <w:rsid w:val="0049562C"/>
    <w:rsid w:val="00496AE2"/>
    <w:rsid w:val="004A03AE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906"/>
    <w:rsid w:val="004D69B2"/>
    <w:rsid w:val="004D6EF7"/>
    <w:rsid w:val="004D75BA"/>
    <w:rsid w:val="004E13C3"/>
    <w:rsid w:val="004E15F0"/>
    <w:rsid w:val="004E18B5"/>
    <w:rsid w:val="004E2D19"/>
    <w:rsid w:val="004E45C3"/>
    <w:rsid w:val="004E6A1F"/>
    <w:rsid w:val="004E6F71"/>
    <w:rsid w:val="004E7615"/>
    <w:rsid w:val="004F2502"/>
    <w:rsid w:val="004F35BA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F8"/>
    <w:rsid w:val="00553416"/>
    <w:rsid w:val="0055366C"/>
    <w:rsid w:val="00556CBC"/>
    <w:rsid w:val="0055788C"/>
    <w:rsid w:val="00557CE1"/>
    <w:rsid w:val="005606C0"/>
    <w:rsid w:val="005610FA"/>
    <w:rsid w:val="0056464B"/>
    <w:rsid w:val="005666D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63FE"/>
    <w:rsid w:val="005C1380"/>
    <w:rsid w:val="005C141D"/>
    <w:rsid w:val="005C1AAE"/>
    <w:rsid w:val="005C5580"/>
    <w:rsid w:val="005C69AD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761D"/>
    <w:rsid w:val="00647BA1"/>
    <w:rsid w:val="00651481"/>
    <w:rsid w:val="006516F7"/>
    <w:rsid w:val="00651F0F"/>
    <w:rsid w:val="006543B2"/>
    <w:rsid w:val="00657C81"/>
    <w:rsid w:val="00661858"/>
    <w:rsid w:val="00663134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044B"/>
    <w:rsid w:val="006C34DC"/>
    <w:rsid w:val="006C36EC"/>
    <w:rsid w:val="006C3847"/>
    <w:rsid w:val="006C5838"/>
    <w:rsid w:val="006C6252"/>
    <w:rsid w:val="006C6F66"/>
    <w:rsid w:val="006D0B49"/>
    <w:rsid w:val="006D1068"/>
    <w:rsid w:val="006D1185"/>
    <w:rsid w:val="006D120D"/>
    <w:rsid w:val="006D27E9"/>
    <w:rsid w:val="006D3298"/>
    <w:rsid w:val="006D5FB8"/>
    <w:rsid w:val="006D68AD"/>
    <w:rsid w:val="006D68EC"/>
    <w:rsid w:val="006D7153"/>
    <w:rsid w:val="006D79AE"/>
    <w:rsid w:val="006E0D32"/>
    <w:rsid w:val="006E3160"/>
    <w:rsid w:val="006E4F11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52AD"/>
    <w:rsid w:val="0077552B"/>
    <w:rsid w:val="0077615F"/>
    <w:rsid w:val="00776625"/>
    <w:rsid w:val="00776757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63CB"/>
    <w:rsid w:val="00797F7B"/>
    <w:rsid w:val="007A0BC9"/>
    <w:rsid w:val="007A11E6"/>
    <w:rsid w:val="007A271B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5BFF"/>
    <w:rsid w:val="00807582"/>
    <w:rsid w:val="008075FE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4EA1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C3B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589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111ED"/>
    <w:rsid w:val="00B11799"/>
    <w:rsid w:val="00B11B2B"/>
    <w:rsid w:val="00B12363"/>
    <w:rsid w:val="00B127AB"/>
    <w:rsid w:val="00B13CDD"/>
    <w:rsid w:val="00B14D36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193A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F60"/>
    <w:rsid w:val="00BA28BE"/>
    <w:rsid w:val="00BA311E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5ED0"/>
    <w:rsid w:val="00BC79A5"/>
    <w:rsid w:val="00BC7FBD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6D2B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74D72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4EBA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0936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A7F44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383E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BA57DE"/>
  <w15:chartTrackingRefBased/>
  <w15:docId w15:val="{0F1978FF-0BF5-4EDE-B3A3-39B2D7DF4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3759"/>
    <w:pPr>
      <w:jc w:val="both"/>
    </w:pPr>
    <w:rPr>
      <w:sz w:val="28"/>
      <w:szCs w:val="24"/>
    </w:rPr>
  </w:style>
  <w:style w:type="paragraph" w:styleId="1">
    <w:name w:val="heading 1"/>
    <w:basedOn w:val="a"/>
    <w:link w:val="10"/>
    <w:qFormat/>
    <w:rsid w:val="009B6282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2">
    <w:name w:val="heading 2"/>
    <w:basedOn w:val="a"/>
    <w:qFormat/>
    <w:rsid w:val="0083655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qFormat/>
    <w:rsid w:val="0083655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qFormat/>
    <w:rsid w:val="0083655E"/>
    <w:pPr>
      <w:spacing w:before="100" w:beforeAutospacing="1" w:after="100" w:afterAutospacing="1"/>
      <w:outlineLvl w:val="3"/>
    </w:pPr>
    <w:rPr>
      <w:b/>
      <w:bCs/>
    </w:rPr>
  </w:style>
  <w:style w:type="paragraph" w:styleId="5">
    <w:name w:val="heading 5"/>
    <w:basedOn w:val="a"/>
    <w:qFormat/>
    <w:rsid w:val="0083655E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737E8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 Знак Знак Знак Знак Знак Знак"/>
    <w:basedOn w:val="a"/>
    <w:rsid w:val="0083655E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a4">
    <w:name w:val="Hyperlink"/>
    <w:uiPriority w:val="99"/>
    <w:rsid w:val="0083655E"/>
    <w:rPr>
      <w:color w:val="0000FF"/>
      <w:u w:val="single"/>
    </w:rPr>
  </w:style>
  <w:style w:type="character" w:styleId="a5">
    <w:name w:val="FollowedHyperlink"/>
    <w:rsid w:val="0083655E"/>
    <w:rPr>
      <w:color w:val="0000FF"/>
      <w:u w:val="single"/>
    </w:rPr>
  </w:style>
  <w:style w:type="paragraph" w:customStyle="1" w:styleId="11">
    <w:name w:val="Обычный (веб)1"/>
    <w:basedOn w:val="a"/>
    <w:rsid w:val="0083655E"/>
    <w:pPr>
      <w:spacing w:before="100" w:beforeAutospacing="1" w:after="100" w:afterAutospacing="1"/>
    </w:pPr>
  </w:style>
  <w:style w:type="paragraph" w:styleId="a6">
    <w:name w:val="header"/>
    <w:basedOn w:val="a"/>
    <w:link w:val="a7"/>
    <w:uiPriority w:val="99"/>
    <w:rsid w:val="0083655E"/>
    <w:pPr>
      <w:tabs>
        <w:tab w:val="center" w:pos="4677"/>
        <w:tab w:val="right" w:pos="9355"/>
      </w:tabs>
    </w:pPr>
    <w:rPr>
      <w:sz w:val="20"/>
      <w:szCs w:val="20"/>
    </w:rPr>
  </w:style>
  <w:style w:type="paragraph" w:customStyle="1" w:styleId="western">
    <w:name w:val="western"/>
    <w:basedOn w:val="a"/>
    <w:rsid w:val="0083655E"/>
    <w:pPr>
      <w:spacing w:before="100" w:beforeAutospacing="1" w:after="100" w:afterAutospacing="1"/>
    </w:pPr>
  </w:style>
  <w:style w:type="character" w:styleId="a8">
    <w:name w:val="Strong"/>
    <w:qFormat/>
    <w:rsid w:val="0083655E"/>
    <w:rPr>
      <w:b/>
      <w:bCs/>
    </w:rPr>
  </w:style>
  <w:style w:type="character" w:customStyle="1" w:styleId="a7">
    <w:name w:val="Верхний колонтитул Знак"/>
    <w:link w:val="a6"/>
    <w:uiPriority w:val="99"/>
    <w:rsid w:val="0034065F"/>
    <w:rPr>
      <w:lang w:val="ru-RU" w:eastAsia="ru-RU" w:bidi="ar-SA"/>
    </w:rPr>
  </w:style>
  <w:style w:type="paragraph" w:styleId="a9">
    <w:name w:val="footer"/>
    <w:basedOn w:val="a"/>
    <w:link w:val="aa"/>
    <w:uiPriority w:val="99"/>
    <w:rsid w:val="00DB0BCB"/>
    <w:pPr>
      <w:tabs>
        <w:tab w:val="center" w:pos="4677"/>
        <w:tab w:val="right" w:pos="9355"/>
      </w:tabs>
    </w:pPr>
    <w:rPr>
      <w:sz w:val="24"/>
      <w:lang w:val="x-none" w:eastAsia="x-none"/>
    </w:rPr>
  </w:style>
  <w:style w:type="character" w:styleId="ab">
    <w:name w:val="page number"/>
    <w:basedOn w:val="a0"/>
    <w:rsid w:val="00DB0BCB"/>
  </w:style>
  <w:style w:type="character" w:customStyle="1" w:styleId="aa">
    <w:name w:val="Нижний колонтитул Знак"/>
    <w:link w:val="a9"/>
    <w:uiPriority w:val="99"/>
    <w:rsid w:val="00E72161"/>
    <w:rPr>
      <w:sz w:val="24"/>
      <w:szCs w:val="24"/>
    </w:rPr>
  </w:style>
  <w:style w:type="paragraph" w:styleId="ac">
    <w:name w:val="No Spacing"/>
    <w:link w:val="ad"/>
    <w:uiPriority w:val="1"/>
    <w:qFormat/>
    <w:rsid w:val="004E18B5"/>
    <w:rPr>
      <w:rFonts w:ascii="Calibri" w:hAnsi="Calibri"/>
      <w:sz w:val="22"/>
      <w:szCs w:val="22"/>
    </w:rPr>
  </w:style>
  <w:style w:type="character" w:customStyle="1" w:styleId="ad">
    <w:name w:val="Без интервала Знак"/>
    <w:link w:val="ac"/>
    <w:uiPriority w:val="1"/>
    <w:rsid w:val="004E18B5"/>
    <w:rPr>
      <w:rFonts w:ascii="Calibri" w:hAnsi="Calibri"/>
      <w:sz w:val="22"/>
      <w:szCs w:val="22"/>
      <w:lang w:bidi="ar-SA"/>
    </w:rPr>
  </w:style>
  <w:style w:type="paragraph" w:styleId="ae">
    <w:name w:val="Balloon Text"/>
    <w:basedOn w:val="a"/>
    <w:link w:val="af"/>
    <w:uiPriority w:val="99"/>
    <w:semiHidden/>
    <w:unhideWhenUsed/>
    <w:rsid w:val="004E18B5"/>
    <w:rPr>
      <w:rFonts w:ascii="Tahoma" w:hAnsi="Tahoma"/>
      <w:sz w:val="16"/>
      <w:szCs w:val="16"/>
      <w:lang w:val="x-none" w:eastAsia="x-none"/>
    </w:rPr>
  </w:style>
  <w:style w:type="character" w:customStyle="1" w:styleId="af">
    <w:name w:val="Текст выноски Знак"/>
    <w:link w:val="ae"/>
    <w:uiPriority w:val="99"/>
    <w:semiHidden/>
    <w:rsid w:val="004E18B5"/>
    <w:rPr>
      <w:rFonts w:ascii="Tahoma" w:hAnsi="Tahoma" w:cs="Tahoma"/>
      <w:sz w:val="16"/>
      <w:szCs w:val="16"/>
    </w:rPr>
  </w:style>
  <w:style w:type="table" w:styleId="af0">
    <w:name w:val="Table Grid"/>
    <w:basedOn w:val="a1"/>
    <w:uiPriority w:val="59"/>
    <w:rsid w:val="009D0B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етка таблицы1"/>
    <w:basedOn w:val="a1"/>
    <w:next w:val="af0"/>
    <w:uiPriority w:val="59"/>
    <w:rsid w:val="00E074AB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0">
    <w:name w:val="Сетка таблицы2"/>
    <w:basedOn w:val="a1"/>
    <w:next w:val="af0"/>
    <w:uiPriority w:val="59"/>
    <w:rsid w:val="00AB52F5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0">
    <w:name w:val="Заголовок 6 Знак"/>
    <w:link w:val="6"/>
    <w:uiPriority w:val="9"/>
    <w:semiHidden/>
    <w:rsid w:val="00D737E8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style-span">
    <w:name w:val="apple-style-span"/>
    <w:rsid w:val="00AC75BD"/>
  </w:style>
  <w:style w:type="paragraph" w:styleId="af1">
    <w:name w:val="TOC Heading"/>
    <w:basedOn w:val="1"/>
    <w:next w:val="a"/>
    <w:uiPriority w:val="39"/>
    <w:semiHidden/>
    <w:unhideWhenUsed/>
    <w:qFormat/>
    <w:rsid w:val="009B6282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13">
    <w:name w:val="toc 1"/>
    <w:basedOn w:val="a"/>
    <w:next w:val="a"/>
    <w:autoRedefine/>
    <w:uiPriority w:val="39"/>
    <w:unhideWhenUsed/>
    <w:rsid w:val="00CF2A97"/>
    <w:pPr>
      <w:tabs>
        <w:tab w:val="left" w:pos="480"/>
        <w:tab w:val="right" w:leader="dot" w:pos="9779"/>
      </w:tabs>
    </w:pPr>
  </w:style>
  <w:style w:type="paragraph" w:styleId="30">
    <w:name w:val="toc 3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480"/>
    </w:pPr>
  </w:style>
  <w:style w:type="paragraph" w:styleId="af2">
    <w:name w:val="List Paragraph"/>
    <w:basedOn w:val="a"/>
    <w:uiPriority w:val="34"/>
    <w:qFormat/>
    <w:rsid w:val="004464FF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FontStyle11">
    <w:name w:val="Font Style11"/>
    <w:uiPriority w:val="99"/>
    <w:rsid w:val="0064169B"/>
    <w:rPr>
      <w:rFonts w:ascii="Arial" w:hAnsi="Arial" w:cs="Arial"/>
      <w:sz w:val="24"/>
      <w:szCs w:val="24"/>
    </w:rPr>
  </w:style>
  <w:style w:type="paragraph" w:customStyle="1" w:styleId="Standard">
    <w:name w:val="Standard"/>
    <w:rsid w:val="00C6630F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</w:rPr>
  </w:style>
  <w:style w:type="paragraph" w:styleId="af3">
    <w:name w:val="caption"/>
    <w:basedOn w:val="a"/>
    <w:next w:val="a"/>
    <w:uiPriority w:val="35"/>
    <w:unhideWhenUsed/>
    <w:qFormat/>
    <w:rsid w:val="0017179C"/>
    <w:pPr>
      <w:spacing w:after="200"/>
      <w:jc w:val="left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character" w:customStyle="1" w:styleId="FontStyle15">
    <w:name w:val="Font Style15"/>
    <w:uiPriority w:val="99"/>
    <w:rsid w:val="00FB1226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17">
    <w:name w:val="Font Style17"/>
    <w:uiPriority w:val="99"/>
    <w:rsid w:val="0095101A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3D1616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eastAsia="MS Mincho" w:hAnsi="Calibri"/>
      <w:sz w:val="24"/>
    </w:rPr>
  </w:style>
  <w:style w:type="character" w:customStyle="1" w:styleId="FontStyle14">
    <w:name w:val="Font Style14"/>
    <w:uiPriority w:val="99"/>
    <w:rsid w:val="00797F7B"/>
    <w:rPr>
      <w:rFonts w:ascii="Century Schoolbook" w:hAnsi="Century Schoolbook" w:cs="Century Schoolbook"/>
      <w:sz w:val="26"/>
      <w:szCs w:val="26"/>
    </w:rPr>
  </w:style>
  <w:style w:type="paragraph" w:customStyle="1" w:styleId="Style2">
    <w:name w:val="Style2"/>
    <w:basedOn w:val="a"/>
    <w:uiPriority w:val="99"/>
    <w:rsid w:val="00447C36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FontStyle13">
    <w:name w:val="Font Style13"/>
    <w:uiPriority w:val="99"/>
    <w:rsid w:val="00C66CAE"/>
    <w:rPr>
      <w:rFonts w:ascii="Times New Roman" w:hAnsi="Times New Roman" w:cs="Times New Roman"/>
      <w:b/>
      <w:bCs/>
      <w:sz w:val="22"/>
      <w:szCs w:val="22"/>
    </w:rPr>
  </w:style>
  <w:style w:type="paragraph" w:customStyle="1" w:styleId="af4">
    <w:name w:val="ТЕКСТ"/>
    <w:basedOn w:val="a"/>
    <w:link w:val="af5"/>
    <w:qFormat/>
    <w:rsid w:val="000B1D4C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val="x-none" w:eastAsia="en-US"/>
    </w:rPr>
  </w:style>
  <w:style w:type="character" w:customStyle="1" w:styleId="af5">
    <w:name w:val="ТЕКСТ Знак"/>
    <w:link w:val="af4"/>
    <w:locked/>
    <w:rsid w:val="000B1D4C"/>
    <w:rPr>
      <w:sz w:val="26"/>
      <w:lang w:eastAsia="en-US"/>
    </w:rPr>
  </w:style>
  <w:style w:type="character" w:styleId="af6">
    <w:name w:val="annotation reference"/>
    <w:uiPriority w:val="99"/>
    <w:semiHidden/>
    <w:unhideWhenUsed/>
    <w:rsid w:val="00463859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463859"/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463859"/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463859"/>
    <w:rPr>
      <w:b/>
      <w:bCs/>
      <w:lang w:val="x-none" w:eastAsia="x-none"/>
    </w:rPr>
  </w:style>
  <w:style w:type="character" w:customStyle="1" w:styleId="afa">
    <w:name w:val="Тема примечания Знак"/>
    <w:link w:val="af9"/>
    <w:uiPriority w:val="99"/>
    <w:semiHidden/>
    <w:rsid w:val="00463859"/>
    <w:rPr>
      <w:b/>
      <w:bCs/>
    </w:rPr>
  </w:style>
  <w:style w:type="paragraph" w:styleId="21">
    <w:name w:val="toc 2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280"/>
    </w:pPr>
  </w:style>
  <w:style w:type="character" w:customStyle="1" w:styleId="10">
    <w:name w:val="Заголовок 1 Знак"/>
    <w:link w:val="1"/>
    <w:rsid w:val="005D3DCD"/>
    <w:rPr>
      <w:b/>
      <w:bCs/>
      <w:kern w:val="36"/>
      <w:sz w:val="28"/>
      <w:szCs w:val="48"/>
    </w:rPr>
  </w:style>
  <w:style w:type="paragraph" w:styleId="40">
    <w:name w:val="toc 4"/>
    <w:basedOn w:val="a"/>
    <w:next w:val="a"/>
    <w:autoRedefine/>
    <w:uiPriority w:val="39"/>
    <w:unhideWhenUsed/>
    <w:rsid w:val="00EF0BB0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EF0BB0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F0BB0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EF0BB0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EF0BB0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EF0BB0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table" w:customStyle="1" w:styleId="31">
    <w:name w:val="Сетка таблицы3"/>
    <w:basedOn w:val="a1"/>
    <w:next w:val="af0"/>
    <w:uiPriority w:val="59"/>
    <w:rsid w:val="004900D2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Сетка таблицы5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6"/>
    <w:basedOn w:val="a1"/>
    <w:next w:val="af0"/>
    <w:uiPriority w:val="59"/>
    <w:rsid w:val="001A21D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0">
    <w:name w:val="Сетка таблицы7"/>
    <w:basedOn w:val="a1"/>
    <w:next w:val="af0"/>
    <w:uiPriority w:val="59"/>
    <w:rsid w:val="00C06D2B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949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  <w:div w:id="1738893776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36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5795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028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73A046-177D-4069-B06D-20F2F6818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30</Pages>
  <Words>5060</Words>
  <Characters>28846</Characters>
  <Application>Microsoft Office Word</Application>
  <DocSecurity>0</DocSecurity>
  <Lines>240</Lines>
  <Paragraphs>6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1</vt:i4>
      </vt:variant>
    </vt:vector>
  </HeadingPairs>
  <TitlesOfParts>
    <vt:vector size="12" baseType="lpstr">
      <vt:lpstr>«Утверждаю»</vt:lpstr>
      <vt:lpstr>Оглавление</vt:lpstr>
      <vt:lpstr>Анализ текущего состояния энергосбережения в учреждении</vt:lpstr>
      <vt:lpstr>Цели и задачи Программы</vt:lpstr>
      <vt:lpstr>Сроки и этапы реализации Программы</vt:lpstr>
      <vt:lpstr>Мероприятия по энергосбережению и повышению энергетической эффективности</vt:lpstr>
      <vt:lpstr>Целевые показатели в области энергосбережения и повышения энергетической эффекти</vt:lpstr>
      <vt:lpstr/>
      <vt:lpstr>Объём и источники финансирования</vt:lpstr>
      <vt:lpstr>Ожидаемые результаты Программы</vt:lpstr>
      <vt:lpstr>Механизм реализации Программы</vt:lpstr>
      <vt:lpstr>Система мониторинга, управления и контроля над ходом выполнения программы</vt:lpstr>
    </vt:vector>
  </TitlesOfParts>
  <Company>ФАУГИ</Company>
  <LinksUpToDate>false</LinksUpToDate>
  <CharactersWithSpaces>33839</CharactersWithSpaces>
  <SharedDoc>false</SharedDoc>
  <HLinks>
    <vt:vector size="102" baseType="variant"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158414</vt:lpwstr>
      </vt:variant>
      <vt:variant>
        <vt:i4>19006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158413</vt:lpwstr>
      </vt:variant>
      <vt:variant>
        <vt:i4>18350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8158412</vt:lpwstr>
      </vt:variant>
      <vt:variant>
        <vt:i4>20316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158411</vt:lpwstr>
      </vt:variant>
      <vt:variant>
        <vt:i4>19661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158410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158409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158408</vt:lpwstr>
      </vt:variant>
      <vt:variant>
        <vt:i4>16384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158407</vt:lpwstr>
      </vt:variant>
      <vt:variant>
        <vt:i4>15729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158406</vt:lpwstr>
      </vt:variant>
      <vt:variant>
        <vt:i4>17695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158405</vt:lpwstr>
      </vt:variant>
      <vt:variant>
        <vt:i4>17039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158404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158403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158402</vt:lpwstr>
      </vt:variant>
      <vt:variant>
        <vt:i4>20316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158401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158400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158399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158398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Утверждаю»</dc:title>
  <dc:subject/>
  <dc:creator>secret</dc:creator>
  <cp:keywords/>
  <dc:description/>
  <cp:lastModifiedBy>Заместитель главы</cp:lastModifiedBy>
  <cp:revision>11</cp:revision>
  <cp:lastPrinted>2022-12-05T06:39:00Z</cp:lastPrinted>
  <dcterms:created xsi:type="dcterms:W3CDTF">2022-11-04T15:29:00Z</dcterms:created>
  <dcterms:modified xsi:type="dcterms:W3CDTF">2023-03-15T11:44:00Z</dcterms:modified>
</cp:coreProperties>
</file>